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FF5F18" w14:textId="77777777" w:rsidR="00F70470" w:rsidRDefault="002E5D91" w:rsidP="00F70470">
      <w:pPr>
        <w:spacing w:line="0" w:lineRule="atLeast"/>
        <w:rPr>
          <w:b/>
          <w:sz w:val="28"/>
        </w:rPr>
      </w:pPr>
      <w:r>
        <w:rPr>
          <w:b/>
          <w:sz w:val="28"/>
        </w:rPr>
        <w:t>Ashish Bansod</w:t>
      </w:r>
      <w:r w:rsidR="009D79C9" w:rsidRPr="009D79C9">
        <w:t xml:space="preserve"> </w:t>
      </w:r>
      <w:r w:rsidR="009D79C9">
        <w:t xml:space="preserve">                                                                                                                              </w:t>
      </w:r>
    </w:p>
    <w:p w14:paraId="7CEFE1D9" w14:textId="77777777" w:rsidR="00F70470" w:rsidRDefault="00F70470" w:rsidP="00F70470">
      <w:pPr>
        <w:spacing w:line="146" w:lineRule="exact"/>
        <w:rPr>
          <w:rFonts w:ascii="Times New Roman" w:hAnsi="Times New Roman"/>
          <w:sz w:val="24"/>
        </w:rPr>
      </w:pPr>
    </w:p>
    <w:p w14:paraId="19B842A3" w14:textId="079260D1" w:rsidR="00F70470" w:rsidRPr="00E31EAB" w:rsidRDefault="006F666A" w:rsidP="00E31EAB">
      <w:pPr>
        <w:spacing w:line="0" w:lineRule="atLeast"/>
        <w:rPr>
          <w:b/>
          <w:sz w:val="28"/>
        </w:rPr>
      </w:pPr>
      <w:r>
        <w:rPr>
          <w:b/>
          <w:sz w:val="28"/>
        </w:rPr>
        <w:t>Cloud/</w:t>
      </w:r>
      <w:proofErr w:type="spellStart"/>
      <w:r w:rsidR="00E31EAB">
        <w:rPr>
          <w:b/>
          <w:sz w:val="28"/>
        </w:rPr>
        <w:t>Devops</w:t>
      </w:r>
      <w:proofErr w:type="spellEnd"/>
      <w:r w:rsidR="00E31EAB">
        <w:rPr>
          <w:b/>
          <w:sz w:val="28"/>
        </w:rPr>
        <w:t xml:space="preserve"> Professional</w:t>
      </w:r>
      <w:r w:rsidR="006F16B0">
        <w:rPr>
          <w:b/>
          <w:sz w:val="28"/>
        </w:rPr>
        <w:t xml:space="preserve">                                            </w:t>
      </w:r>
    </w:p>
    <w:p w14:paraId="2C71794A" w14:textId="7F7D0A7C" w:rsidR="00F70470" w:rsidRDefault="007464DB" w:rsidP="00F70470">
      <w:pPr>
        <w:spacing w:line="0" w:lineRule="atLeast"/>
        <w:rPr>
          <w:sz w:val="24"/>
        </w:rPr>
      </w:pPr>
      <w:r>
        <w:rPr>
          <w:sz w:val="24"/>
        </w:rPr>
        <w:t>Cell:</w:t>
      </w:r>
      <w:r w:rsidR="002E5D91">
        <w:rPr>
          <w:sz w:val="24"/>
        </w:rPr>
        <w:t xml:space="preserve"> +91 7053703910</w:t>
      </w:r>
      <w:r w:rsidR="006F16B0">
        <w:rPr>
          <w:sz w:val="24"/>
        </w:rPr>
        <w:t xml:space="preserve">                                      </w:t>
      </w:r>
    </w:p>
    <w:p w14:paraId="1846E247" w14:textId="77777777" w:rsidR="00F70470" w:rsidRDefault="00F70470" w:rsidP="00F70470">
      <w:pPr>
        <w:spacing w:line="122" w:lineRule="exact"/>
        <w:rPr>
          <w:rFonts w:ascii="Times New Roman" w:hAnsi="Times New Roman"/>
          <w:sz w:val="24"/>
        </w:rPr>
      </w:pPr>
    </w:p>
    <w:p w14:paraId="726381D3" w14:textId="77777777" w:rsidR="00351D30" w:rsidRDefault="00F70470" w:rsidP="00F70470">
      <w:pPr>
        <w:spacing w:line="0" w:lineRule="atLeast"/>
        <w:rPr>
          <w:color w:val="0000FF"/>
          <w:sz w:val="24"/>
          <w:u w:val="single"/>
        </w:rPr>
      </w:pPr>
      <w:r>
        <w:rPr>
          <w:sz w:val="24"/>
        </w:rPr>
        <w:t xml:space="preserve">Email: </w:t>
      </w:r>
      <w:hyperlink r:id="rId8" w:history="1">
        <w:r w:rsidR="002E5D91" w:rsidRPr="00965377">
          <w:rPr>
            <w:rStyle w:val="Hyperlink"/>
            <w:sz w:val="24"/>
          </w:rPr>
          <w:t>bansod.ashish@gmail.com</w:t>
        </w:r>
      </w:hyperlink>
      <w:r w:rsidR="00351D30" w:rsidRPr="00351D30">
        <w:rPr>
          <w:color w:val="0000FF"/>
          <w:sz w:val="24"/>
        </w:rPr>
        <w:tab/>
      </w:r>
      <w:r w:rsidR="00351D30" w:rsidRPr="00351D30">
        <w:rPr>
          <w:color w:val="0000FF"/>
          <w:sz w:val="24"/>
        </w:rPr>
        <w:tab/>
      </w:r>
    </w:p>
    <w:p w14:paraId="19DD9580" w14:textId="566BDE9E" w:rsidR="00CE046F" w:rsidRDefault="00CE046F" w:rsidP="00CE046F">
      <w:pPr>
        <w:spacing w:line="0" w:lineRule="atLeast"/>
        <w:rPr>
          <w:color w:val="2F5496" w:themeColor="accent1" w:themeShade="BF"/>
          <w:sz w:val="24"/>
          <w:u w:val="single"/>
        </w:rPr>
      </w:pPr>
      <w:r w:rsidRPr="00351D30">
        <w:rPr>
          <w:color w:val="2F5496" w:themeColor="accent1" w:themeShade="BF"/>
          <w:sz w:val="24"/>
          <w:u w:val="single"/>
        </w:rPr>
        <w:t>linkedin.com/in/</w:t>
      </w:r>
      <w:r w:rsidRPr="007E0FA6">
        <w:rPr>
          <w:color w:val="2F5496" w:themeColor="accent1" w:themeShade="BF"/>
          <w:sz w:val="24"/>
          <w:u w:val="single"/>
        </w:rPr>
        <w:t>ashishbansod720649a</w:t>
      </w:r>
      <w:r>
        <w:rPr>
          <w:color w:val="2F5496" w:themeColor="accent1" w:themeShade="BF"/>
          <w:sz w:val="24"/>
          <w:u w:val="single"/>
        </w:rPr>
        <w:t xml:space="preserve">                                                                                </w:t>
      </w:r>
    </w:p>
    <w:p w14:paraId="1ECCD6F7" w14:textId="3D6F25F1" w:rsidR="007C2EE4" w:rsidRDefault="00CE046F" w:rsidP="00F70470">
      <w:pPr>
        <w:spacing w:line="0" w:lineRule="atLeast"/>
        <w:rPr>
          <w:sz w:val="24"/>
        </w:rPr>
      </w:pP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6C0F7068" wp14:editId="2758282A">
            <wp:extent cx="701040" cy="70104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                                                                                                                                         </w:t>
      </w:r>
    </w:p>
    <w:p w14:paraId="335F76B5" w14:textId="77777777" w:rsidR="00F70470" w:rsidRDefault="00F70470" w:rsidP="00F70470">
      <w:pPr>
        <w:spacing w:line="0" w:lineRule="atLeast"/>
        <w:rPr>
          <w:sz w:val="24"/>
        </w:rPr>
      </w:pPr>
      <w:r w:rsidRPr="007C2EE4">
        <w:rPr>
          <w:b/>
          <w:sz w:val="24"/>
        </w:rPr>
        <w:t>Summary</w:t>
      </w:r>
    </w:p>
    <w:p w14:paraId="7059C156" w14:textId="77777777" w:rsidR="00F70470" w:rsidRDefault="00464519" w:rsidP="00F70470">
      <w:pPr>
        <w:spacing w:line="20" w:lineRule="exact"/>
        <w:rPr>
          <w:rFonts w:ascii="Times New Roman" w:hAnsi="Times New Roman"/>
          <w:sz w:val="24"/>
        </w:rPr>
      </w:pPr>
      <w:r>
        <w:rPr>
          <w:noProof/>
        </w:rPr>
        <w:drawing>
          <wp:anchor distT="0" distB="0" distL="114300" distR="114300" simplePos="0" relativeHeight="251655680" behindDoc="1" locked="0" layoutInCell="1" allowOverlap="1" wp14:anchorId="50BF8B48" wp14:editId="5F4F1774">
            <wp:simplePos x="0" y="0"/>
            <wp:positionH relativeFrom="column">
              <wp:posOffset>-17780</wp:posOffset>
            </wp:positionH>
            <wp:positionV relativeFrom="paragraph">
              <wp:posOffset>15240</wp:posOffset>
            </wp:positionV>
            <wp:extent cx="6896100" cy="18415"/>
            <wp:effectExtent l="0" t="0" r="0" b="0"/>
            <wp:wrapNone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5AFA4D" w14:textId="77777777" w:rsidR="00F70470" w:rsidRDefault="00F70470" w:rsidP="00F70470">
      <w:pPr>
        <w:spacing w:line="206" w:lineRule="exact"/>
        <w:rPr>
          <w:rFonts w:ascii="Times New Roman" w:hAnsi="Times New Roman"/>
          <w:sz w:val="24"/>
        </w:rPr>
      </w:pPr>
    </w:p>
    <w:p w14:paraId="434131C4" w14:textId="2F439E19" w:rsidR="00F70470" w:rsidRDefault="00F70470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A62D19">
        <w:rPr>
          <w:sz w:val="22"/>
          <w:szCs w:val="22"/>
        </w:rPr>
        <w:t xml:space="preserve">Over </w:t>
      </w:r>
      <w:r w:rsidR="002E5D91">
        <w:rPr>
          <w:sz w:val="22"/>
          <w:szCs w:val="22"/>
        </w:rPr>
        <w:t>1</w:t>
      </w:r>
      <w:r w:rsidR="00120EA7">
        <w:rPr>
          <w:sz w:val="22"/>
          <w:szCs w:val="22"/>
        </w:rPr>
        <w:t>2</w:t>
      </w:r>
      <w:r w:rsidRPr="00A62D19">
        <w:rPr>
          <w:sz w:val="22"/>
          <w:szCs w:val="22"/>
        </w:rPr>
        <w:t xml:space="preserve"> years of IT experience with specialization in </w:t>
      </w:r>
      <w:r w:rsidR="002E5D91">
        <w:rPr>
          <w:sz w:val="22"/>
          <w:szCs w:val="22"/>
        </w:rPr>
        <w:t>Amazon Web Services</w:t>
      </w:r>
      <w:r w:rsidRPr="00A62D19">
        <w:rPr>
          <w:sz w:val="22"/>
          <w:szCs w:val="22"/>
        </w:rPr>
        <w:t>, Virtualization, Server Administration</w:t>
      </w:r>
      <w:r w:rsidR="001F0D89">
        <w:rPr>
          <w:sz w:val="22"/>
          <w:szCs w:val="22"/>
        </w:rPr>
        <w:t>.</w:t>
      </w:r>
    </w:p>
    <w:p w14:paraId="007EA7EE" w14:textId="15FD0831" w:rsidR="00EE25DB" w:rsidRDefault="00EE25DB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Done </w:t>
      </w:r>
      <w:proofErr w:type="spellStart"/>
      <w:r>
        <w:rPr>
          <w:sz w:val="22"/>
          <w:szCs w:val="22"/>
        </w:rPr>
        <w:t>Hashicorp</w:t>
      </w:r>
      <w:proofErr w:type="spellEnd"/>
      <w:r>
        <w:rPr>
          <w:sz w:val="22"/>
          <w:szCs w:val="22"/>
        </w:rPr>
        <w:t xml:space="preserve"> Terraform Associate certification.</w:t>
      </w:r>
    </w:p>
    <w:p w14:paraId="371F0538" w14:textId="0EB09773" w:rsidR="002E5D91" w:rsidRDefault="0060471A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Used infrastructure as a code via Terraform, </w:t>
      </w:r>
      <w:r w:rsidR="004A77FE">
        <w:rPr>
          <w:sz w:val="22"/>
          <w:szCs w:val="22"/>
        </w:rPr>
        <w:t>automate,</w:t>
      </w:r>
      <w:r>
        <w:rPr>
          <w:sz w:val="22"/>
          <w:szCs w:val="22"/>
        </w:rPr>
        <w:t xml:space="preserve"> and provisioned</w:t>
      </w:r>
      <w:r w:rsidR="002E5D91">
        <w:rPr>
          <w:sz w:val="22"/>
          <w:szCs w:val="22"/>
        </w:rPr>
        <w:t xml:space="preserve"> around </w:t>
      </w:r>
      <w:r w:rsidR="00120EA7">
        <w:rPr>
          <w:sz w:val="22"/>
          <w:szCs w:val="22"/>
        </w:rPr>
        <w:t>100</w:t>
      </w:r>
      <w:r w:rsidR="002E5D91">
        <w:rPr>
          <w:sz w:val="22"/>
          <w:szCs w:val="22"/>
        </w:rPr>
        <w:t xml:space="preserve"> AWS instances</w:t>
      </w:r>
      <w:r w:rsidR="004A77FE">
        <w:rPr>
          <w:sz w:val="22"/>
          <w:szCs w:val="22"/>
        </w:rPr>
        <w:t xml:space="preserve"> for Linux and Windows OS</w:t>
      </w:r>
      <w:r w:rsidR="009A441F">
        <w:rPr>
          <w:sz w:val="22"/>
          <w:szCs w:val="22"/>
        </w:rPr>
        <w:t>.</w:t>
      </w:r>
    </w:p>
    <w:p w14:paraId="309D44D4" w14:textId="67399842" w:rsidR="004A77FE" w:rsidRDefault="004A77FE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Using Aws Code Deploy provisioning the application code on the servers.</w:t>
      </w:r>
    </w:p>
    <w:p w14:paraId="3C180717" w14:textId="77777777" w:rsidR="001813D7" w:rsidRDefault="001813D7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Used </w:t>
      </w:r>
      <w:proofErr w:type="spellStart"/>
      <w:r>
        <w:rPr>
          <w:sz w:val="22"/>
          <w:szCs w:val="22"/>
        </w:rPr>
        <w:t>Kuberenetes</w:t>
      </w:r>
      <w:proofErr w:type="spellEnd"/>
      <w:r>
        <w:rPr>
          <w:sz w:val="22"/>
          <w:szCs w:val="22"/>
        </w:rPr>
        <w:t xml:space="preserve"> as an orchestration service for a</w:t>
      </w:r>
      <w:r w:rsidRPr="001813D7">
        <w:rPr>
          <w:sz w:val="22"/>
          <w:szCs w:val="22"/>
        </w:rPr>
        <w:t>utomating deployment, scaling, and management of containerized applications</w:t>
      </w:r>
    </w:p>
    <w:p w14:paraId="00D4DDB8" w14:textId="77777777" w:rsidR="00E653D2" w:rsidRDefault="00E653D2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Configured a voting application on Kubernetes cluster using Google Cloud Platform.</w:t>
      </w:r>
    </w:p>
    <w:p w14:paraId="014A7F97" w14:textId="77777777" w:rsidR="001813D7" w:rsidRDefault="001813D7" w:rsidP="001813D7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Work on Agile Methodology using Jira to provide fast delivery.</w:t>
      </w:r>
    </w:p>
    <w:p w14:paraId="220D699F" w14:textId="22E53591" w:rsidR="00E653D2" w:rsidRDefault="00E653D2" w:rsidP="001813D7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Build various PowerShell scripts for Active directory health check </w:t>
      </w:r>
      <w:r w:rsidR="00EE25DB">
        <w:rPr>
          <w:sz w:val="22"/>
          <w:szCs w:val="22"/>
        </w:rPr>
        <w:t>and</w:t>
      </w:r>
      <w:r>
        <w:rPr>
          <w:sz w:val="22"/>
          <w:szCs w:val="22"/>
        </w:rPr>
        <w:t xml:space="preserve"> leverage VMware infrastructure.</w:t>
      </w:r>
    </w:p>
    <w:p w14:paraId="7799CCB7" w14:textId="77777777" w:rsidR="002E5D91" w:rsidRDefault="002E5D91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2E5D91">
        <w:rPr>
          <w:sz w:val="22"/>
          <w:szCs w:val="22"/>
        </w:rPr>
        <w:t>Setup/Managing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Databases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on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Amazon</w:t>
      </w:r>
      <w:r>
        <w:rPr>
          <w:sz w:val="22"/>
          <w:szCs w:val="22"/>
        </w:rPr>
        <w:t xml:space="preserve"> (RDS</w:t>
      </w:r>
      <w:r w:rsidRPr="002E5D91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proofErr w:type="spellStart"/>
      <w:r w:rsidRPr="002E5D91">
        <w:rPr>
          <w:sz w:val="22"/>
          <w:szCs w:val="22"/>
        </w:rPr>
        <w:t>Dynamo</w:t>
      </w:r>
      <w:r w:rsidR="009A441F">
        <w:rPr>
          <w:sz w:val="22"/>
          <w:szCs w:val="22"/>
        </w:rPr>
        <w:t>D</w:t>
      </w:r>
      <w:r w:rsidRPr="002E5D91">
        <w:rPr>
          <w:sz w:val="22"/>
          <w:szCs w:val="22"/>
        </w:rPr>
        <w:t>b</w:t>
      </w:r>
      <w:proofErr w:type="spellEnd"/>
      <w:r>
        <w:rPr>
          <w:sz w:val="22"/>
          <w:szCs w:val="22"/>
        </w:rPr>
        <w:t xml:space="preserve">, </w:t>
      </w:r>
      <w:r w:rsidRPr="002E5D91">
        <w:rPr>
          <w:sz w:val="22"/>
          <w:szCs w:val="22"/>
        </w:rPr>
        <w:t>Aurora,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 xml:space="preserve">Redshift, </w:t>
      </w:r>
      <w:r w:rsidR="007C2EE4" w:rsidRPr="002E5D91">
        <w:rPr>
          <w:sz w:val="22"/>
          <w:szCs w:val="22"/>
        </w:rPr>
        <w:t>Elastic cache</w:t>
      </w:r>
      <w:r>
        <w:rPr>
          <w:sz w:val="22"/>
          <w:szCs w:val="22"/>
        </w:rPr>
        <w:t>).</w:t>
      </w:r>
    </w:p>
    <w:p w14:paraId="624F72C4" w14:textId="77777777" w:rsidR="002E5D91" w:rsidRDefault="002E5D91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2E5D91">
        <w:rPr>
          <w:sz w:val="22"/>
          <w:szCs w:val="22"/>
        </w:rPr>
        <w:t>Setup/Managing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Linux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Servers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on</w:t>
      </w:r>
      <w:r w:rsidRPr="002E5D91">
        <w:rPr>
          <w:sz w:val="22"/>
          <w:szCs w:val="22"/>
        </w:rPr>
        <w:tab/>
        <w:t>Amazon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(EC2,</w:t>
      </w:r>
      <w:r w:rsidRPr="002E5D91">
        <w:rPr>
          <w:sz w:val="22"/>
          <w:szCs w:val="22"/>
        </w:rPr>
        <w:tab/>
        <w:t>EBS,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ELB,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Security</w:t>
      </w:r>
      <w:r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Groups and</w:t>
      </w:r>
      <w:r w:rsidRPr="002E5D91">
        <w:rPr>
          <w:sz w:val="22"/>
          <w:szCs w:val="22"/>
        </w:rPr>
        <w:tab/>
        <w:t>IAM).</w:t>
      </w:r>
    </w:p>
    <w:p w14:paraId="1CF2A930" w14:textId="77777777" w:rsidR="002E5D91" w:rsidRDefault="002E5D91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2E5D91">
        <w:rPr>
          <w:sz w:val="22"/>
          <w:szCs w:val="22"/>
        </w:rPr>
        <w:t>Setup/Managing</w:t>
      </w:r>
      <w:r w:rsidR="007E0FA6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VPC,</w:t>
      </w:r>
      <w:r w:rsidR="007E0FA6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Subnets,</w:t>
      </w:r>
      <w:r w:rsidR="007E0FA6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Routing</w:t>
      </w:r>
      <w:r w:rsidR="007E0FA6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table</w:t>
      </w:r>
      <w:r w:rsidR="007E0FA6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in</w:t>
      </w:r>
      <w:r w:rsidR="007E0FA6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making</w:t>
      </w:r>
      <w:r w:rsidR="007E0FA6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the</w:t>
      </w:r>
      <w:r w:rsidR="007E0FA6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connection between</w:t>
      </w:r>
      <w:r w:rsidRPr="002E5D91">
        <w:rPr>
          <w:sz w:val="22"/>
          <w:szCs w:val="22"/>
        </w:rPr>
        <w:tab/>
        <w:t>different</w:t>
      </w:r>
      <w:r w:rsidR="007E0FA6">
        <w:rPr>
          <w:sz w:val="22"/>
          <w:szCs w:val="22"/>
        </w:rPr>
        <w:t xml:space="preserve"> VPC and Zone.</w:t>
      </w:r>
    </w:p>
    <w:p w14:paraId="24516411" w14:textId="77777777" w:rsidR="007E0FA6" w:rsidRDefault="007E0FA6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Setup monitoring for on prem </w:t>
      </w:r>
      <w:r w:rsidR="007C2EE4">
        <w:rPr>
          <w:sz w:val="22"/>
          <w:szCs w:val="22"/>
        </w:rPr>
        <w:t>servers and</w:t>
      </w:r>
      <w:r>
        <w:rPr>
          <w:sz w:val="22"/>
          <w:szCs w:val="22"/>
        </w:rPr>
        <w:t xml:space="preserve"> Aws instance using CloudWatch and created customizing CloudWatch dashboard.</w:t>
      </w:r>
    </w:p>
    <w:p w14:paraId="61789A8B" w14:textId="77777777" w:rsidR="007C2EE4" w:rsidRDefault="007C2EE4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7C2EE4">
        <w:rPr>
          <w:sz w:val="22"/>
          <w:szCs w:val="22"/>
        </w:rPr>
        <w:t>Creating/Managing</w:t>
      </w:r>
      <w:r w:rsidRPr="007C2EE4">
        <w:rPr>
          <w:sz w:val="22"/>
          <w:szCs w:val="22"/>
        </w:rPr>
        <w:tab/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DNS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records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on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Amazon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Route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53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and</w:t>
      </w:r>
      <w:r w:rsidRPr="007C2EE4">
        <w:rPr>
          <w:sz w:val="22"/>
          <w:szCs w:val="22"/>
        </w:rPr>
        <w:tab/>
        <w:t>AD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DNS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panel</w:t>
      </w:r>
      <w:r>
        <w:rPr>
          <w:sz w:val="22"/>
          <w:szCs w:val="22"/>
        </w:rPr>
        <w:t>.</w:t>
      </w:r>
    </w:p>
    <w:p w14:paraId="6ACDB371" w14:textId="77777777" w:rsidR="007C2EE4" w:rsidRPr="007C2EE4" w:rsidRDefault="007C2EE4" w:rsidP="007C2EE4">
      <w:pPr>
        <w:numPr>
          <w:ilvl w:val="0"/>
          <w:numId w:val="27"/>
        </w:numPr>
        <w:tabs>
          <w:tab w:val="left" w:pos="360"/>
        </w:tabs>
        <w:spacing w:line="218" w:lineRule="auto"/>
        <w:ind w:right="280"/>
        <w:rPr>
          <w:sz w:val="22"/>
          <w:szCs w:val="22"/>
        </w:rPr>
      </w:pPr>
      <w:r w:rsidRPr="007C2EE4">
        <w:rPr>
          <w:sz w:val="22"/>
          <w:szCs w:val="22"/>
        </w:rPr>
        <w:t>Configure Aws Elastic Load balancing (Application Load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balancer,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Network load</w:t>
      </w:r>
      <w:r w:rsidRPr="007C2EE4">
        <w:rPr>
          <w:sz w:val="22"/>
          <w:szCs w:val="22"/>
        </w:rPr>
        <w:tab/>
        <w:t>balancer).</w:t>
      </w:r>
    </w:p>
    <w:p w14:paraId="7069D3EF" w14:textId="77777777" w:rsidR="007C2EE4" w:rsidRDefault="007C2EE4" w:rsidP="007C2EE4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7C2EE4">
        <w:rPr>
          <w:sz w:val="22"/>
          <w:szCs w:val="22"/>
        </w:rPr>
        <w:t xml:space="preserve">Integrated Autoscaling with Elastic Load Balancer to </w:t>
      </w:r>
      <w:r>
        <w:rPr>
          <w:sz w:val="22"/>
          <w:szCs w:val="22"/>
        </w:rPr>
        <w:t>o</w:t>
      </w:r>
      <w:r w:rsidRPr="007C2EE4">
        <w:rPr>
          <w:sz w:val="22"/>
          <w:szCs w:val="22"/>
        </w:rPr>
        <w:t xml:space="preserve">ptimize the load on the ELB and provide </w:t>
      </w:r>
      <w:r>
        <w:rPr>
          <w:sz w:val="22"/>
          <w:szCs w:val="22"/>
        </w:rPr>
        <w:t>hi</w:t>
      </w:r>
      <w:r w:rsidRPr="007C2EE4">
        <w:rPr>
          <w:sz w:val="22"/>
          <w:szCs w:val="22"/>
        </w:rPr>
        <w:t>gh Availability.</w:t>
      </w:r>
    </w:p>
    <w:p w14:paraId="26F46898" w14:textId="77777777" w:rsidR="001A1D72" w:rsidRDefault="001A1D72" w:rsidP="007C2EE4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Use the SMS service (server migration service) to migrate the on-prem server to AWS.</w:t>
      </w:r>
    </w:p>
    <w:p w14:paraId="095D50EF" w14:textId="77777777" w:rsidR="009A441F" w:rsidRDefault="009A441F" w:rsidP="009A441F">
      <w:pPr>
        <w:numPr>
          <w:ilvl w:val="0"/>
          <w:numId w:val="27"/>
        </w:numPr>
        <w:tabs>
          <w:tab w:val="left" w:pos="360"/>
        </w:tabs>
        <w:spacing w:line="0" w:lineRule="atLeast"/>
        <w:ind w:left="360" w:hanging="360"/>
        <w:rPr>
          <w:sz w:val="22"/>
          <w:szCs w:val="22"/>
        </w:rPr>
      </w:pPr>
      <w:r w:rsidRPr="00157096">
        <w:rPr>
          <w:sz w:val="22"/>
          <w:szCs w:val="22"/>
        </w:rPr>
        <w:t xml:space="preserve">Experience with automation and configuration management tools, </w:t>
      </w:r>
      <w:r>
        <w:rPr>
          <w:sz w:val="22"/>
          <w:szCs w:val="22"/>
        </w:rPr>
        <w:t xml:space="preserve">Terraform and </w:t>
      </w:r>
      <w:r w:rsidRPr="00157096">
        <w:rPr>
          <w:sz w:val="22"/>
          <w:szCs w:val="22"/>
        </w:rPr>
        <w:t>Ansible</w:t>
      </w:r>
      <w:r>
        <w:rPr>
          <w:sz w:val="22"/>
          <w:szCs w:val="22"/>
        </w:rPr>
        <w:t>.</w:t>
      </w:r>
    </w:p>
    <w:p w14:paraId="5BF69FC3" w14:textId="77777777" w:rsidR="007C2EE4" w:rsidRPr="00A62D19" w:rsidRDefault="007C2EE4" w:rsidP="007C2EE4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7C2EE4">
        <w:rPr>
          <w:sz w:val="22"/>
          <w:szCs w:val="22"/>
        </w:rPr>
        <w:t>Configure</w:t>
      </w:r>
      <w:r>
        <w:rPr>
          <w:sz w:val="22"/>
          <w:szCs w:val="22"/>
        </w:rPr>
        <w:t xml:space="preserve"> hea</w:t>
      </w:r>
      <w:r w:rsidRPr="007C2EE4">
        <w:rPr>
          <w:sz w:val="22"/>
          <w:szCs w:val="22"/>
        </w:rPr>
        <w:t>lth</w:t>
      </w:r>
      <w:r>
        <w:rPr>
          <w:sz w:val="22"/>
          <w:szCs w:val="22"/>
        </w:rPr>
        <w:t xml:space="preserve"> c</w:t>
      </w:r>
      <w:r w:rsidRPr="007C2EE4">
        <w:rPr>
          <w:sz w:val="22"/>
          <w:szCs w:val="22"/>
        </w:rPr>
        <w:t>heck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dashboard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using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Grafana</w:t>
      </w:r>
      <w:r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tool</w:t>
      </w:r>
      <w:r>
        <w:rPr>
          <w:sz w:val="22"/>
          <w:szCs w:val="22"/>
        </w:rPr>
        <w:t xml:space="preserve"> for V-centre, ESX and virtual machine.</w:t>
      </w:r>
    </w:p>
    <w:p w14:paraId="1F5BEBDC" w14:textId="77777777" w:rsidR="00F70470" w:rsidRPr="00A62D19" w:rsidRDefault="00F70470" w:rsidP="0055300B">
      <w:pPr>
        <w:numPr>
          <w:ilvl w:val="0"/>
          <w:numId w:val="27"/>
        </w:numPr>
        <w:tabs>
          <w:tab w:val="left" w:pos="360"/>
        </w:tabs>
        <w:spacing w:line="0" w:lineRule="atLeast"/>
        <w:ind w:left="360" w:hanging="360"/>
        <w:rPr>
          <w:sz w:val="22"/>
          <w:szCs w:val="22"/>
        </w:rPr>
      </w:pPr>
      <w:r w:rsidRPr="00A62D19">
        <w:rPr>
          <w:sz w:val="22"/>
          <w:szCs w:val="22"/>
        </w:rPr>
        <w:t xml:space="preserve">In-depth knowledge of VMware solutions such as </w:t>
      </w:r>
      <w:proofErr w:type="spellStart"/>
      <w:r w:rsidRPr="00A62D19">
        <w:rPr>
          <w:sz w:val="22"/>
          <w:szCs w:val="22"/>
        </w:rPr>
        <w:t>Esx</w:t>
      </w:r>
      <w:proofErr w:type="spellEnd"/>
      <w:r w:rsidRPr="00A62D19">
        <w:rPr>
          <w:sz w:val="22"/>
          <w:szCs w:val="22"/>
        </w:rPr>
        <w:t>/</w:t>
      </w:r>
      <w:proofErr w:type="spellStart"/>
      <w:r w:rsidRPr="00A62D19">
        <w:rPr>
          <w:sz w:val="22"/>
          <w:szCs w:val="22"/>
        </w:rPr>
        <w:t>Esxi</w:t>
      </w:r>
      <w:proofErr w:type="spellEnd"/>
      <w:r w:rsidRPr="00A62D19">
        <w:rPr>
          <w:sz w:val="22"/>
          <w:szCs w:val="22"/>
        </w:rPr>
        <w:t>, vCenter, Update Manager, View and SRM</w:t>
      </w:r>
      <w:r w:rsidR="00E31EAB">
        <w:rPr>
          <w:sz w:val="22"/>
          <w:szCs w:val="22"/>
        </w:rPr>
        <w:t>.</w:t>
      </w:r>
    </w:p>
    <w:p w14:paraId="24741F9B" w14:textId="77777777" w:rsidR="00F70470" w:rsidRPr="00A62D19" w:rsidRDefault="00F70470" w:rsidP="0055300B">
      <w:pPr>
        <w:spacing w:line="52" w:lineRule="exact"/>
        <w:rPr>
          <w:sz w:val="22"/>
          <w:szCs w:val="22"/>
        </w:rPr>
      </w:pPr>
    </w:p>
    <w:p w14:paraId="54CC73F5" w14:textId="77777777" w:rsidR="00157096" w:rsidRDefault="00157096" w:rsidP="006209BA">
      <w:pPr>
        <w:numPr>
          <w:ilvl w:val="0"/>
          <w:numId w:val="27"/>
        </w:numPr>
        <w:tabs>
          <w:tab w:val="left" w:pos="360"/>
        </w:tabs>
        <w:spacing w:line="0" w:lineRule="atLeast"/>
        <w:ind w:left="360" w:hanging="360"/>
        <w:rPr>
          <w:sz w:val="22"/>
          <w:szCs w:val="22"/>
        </w:rPr>
      </w:pPr>
      <w:r w:rsidRPr="00157096">
        <w:rPr>
          <w:sz w:val="22"/>
          <w:szCs w:val="22"/>
        </w:rPr>
        <w:t>Experience with Continuous Integration</w:t>
      </w:r>
      <w:r w:rsidR="00DF61DB">
        <w:rPr>
          <w:sz w:val="22"/>
          <w:szCs w:val="22"/>
        </w:rPr>
        <w:t>/Delivery</w:t>
      </w:r>
      <w:r w:rsidRPr="00157096">
        <w:rPr>
          <w:sz w:val="22"/>
          <w:szCs w:val="22"/>
        </w:rPr>
        <w:t xml:space="preserve"> tools such as Jenkins</w:t>
      </w:r>
      <w:r w:rsidR="00E31EAB">
        <w:rPr>
          <w:sz w:val="22"/>
          <w:szCs w:val="22"/>
        </w:rPr>
        <w:t>.</w:t>
      </w:r>
    </w:p>
    <w:p w14:paraId="428957FE" w14:textId="77777777" w:rsidR="00157096" w:rsidRPr="006209BA" w:rsidRDefault="00157096" w:rsidP="006209BA">
      <w:pPr>
        <w:numPr>
          <w:ilvl w:val="0"/>
          <w:numId w:val="27"/>
        </w:numPr>
        <w:tabs>
          <w:tab w:val="left" w:pos="360"/>
        </w:tabs>
        <w:spacing w:line="0" w:lineRule="atLeast"/>
        <w:ind w:left="360" w:hanging="360"/>
        <w:rPr>
          <w:sz w:val="22"/>
          <w:szCs w:val="22"/>
        </w:rPr>
      </w:pPr>
      <w:r w:rsidRPr="00157096">
        <w:rPr>
          <w:sz w:val="22"/>
          <w:szCs w:val="22"/>
        </w:rPr>
        <w:t>Experience with Agile development methodologies and implementing them to Azure</w:t>
      </w:r>
      <w:r>
        <w:rPr>
          <w:sz w:val="22"/>
          <w:szCs w:val="22"/>
        </w:rPr>
        <w:t>.</w:t>
      </w:r>
    </w:p>
    <w:p w14:paraId="2A018AE2" w14:textId="77777777" w:rsidR="00F70470" w:rsidRDefault="00F70470" w:rsidP="0055300B">
      <w:pPr>
        <w:numPr>
          <w:ilvl w:val="0"/>
          <w:numId w:val="27"/>
        </w:numPr>
        <w:tabs>
          <w:tab w:val="left" w:pos="360"/>
        </w:tabs>
        <w:spacing w:line="0" w:lineRule="atLeast"/>
        <w:ind w:left="360" w:hanging="360"/>
        <w:rPr>
          <w:sz w:val="22"/>
          <w:szCs w:val="22"/>
        </w:rPr>
      </w:pPr>
      <w:r w:rsidRPr="00A62D19">
        <w:rPr>
          <w:sz w:val="22"/>
          <w:szCs w:val="22"/>
        </w:rPr>
        <w:t>Strong analytical and problem-solving skills, with the ability to work independently or in a team</w:t>
      </w:r>
      <w:r w:rsidR="00157096">
        <w:rPr>
          <w:sz w:val="22"/>
          <w:szCs w:val="22"/>
        </w:rPr>
        <w:t>.</w:t>
      </w:r>
    </w:p>
    <w:p w14:paraId="1839D140" w14:textId="77777777" w:rsidR="00A62D19" w:rsidRPr="0055300B" w:rsidRDefault="00A62D19" w:rsidP="00A62D19">
      <w:pPr>
        <w:tabs>
          <w:tab w:val="left" w:pos="360"/>
        </w:tabs>
        <w:spacing w:line="0" w:lineRule="atLeast"/>
        <w:rPr>
          <w:rFonts w:ascii="Arial" w:eastAsia="Arial" w:hAnsi="Arial"/>
          <w:sz w:val="22"/>
        </w:rPr>
      </w:pPr>
    </w:p>
    <w:p w14:paraId="7D1D5339" w14:textId="77777777" w:rsidR="00F70470" w:rsidRDefault="00464519" w:rsidP="00F70470">
      <w:pPr>
        <w:spacing w:line="20" w:lineRule="exact"/>
        <w:rPr>
          <w:rFonts w:ascii="Times New Roman" w:hAns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7843B639" wp14:editId="58B296ED">
                <wp:simplePos x="0" y="0"/>
                <wp:positionH relativeFrom="column">
                  <wp:posOffset>8890</wp:posOffset>
                </wp:positionH>
                <wp:positionV relativeFrom="paragraph">
                  <wp:posOffset>-1511300</wp:posOffset>
                </wp:positionV>
                <wp:extent cx="12065" cy="12700"/>
                <wp:effectExtent l="0" t="0" r="6985" b="635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65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913A51" id="Rectangle 4" o:spid="_x0000_s1026" style="position:absolute;margin-left:.7pt;margin-top:-119pt;width:.95pt;height:1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" fillcolor="black" strokecolor="white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654E36E" wp14:editId="11A5CAEE">
                <wp:simplePos x="0" y="0"/>
                <wp:positionH relativeFrom="column">
                  <wp:posOffset>1380490</wp:posOffset>
                </wp:positionH>
                <wp:positionV relativeFrom="paragraph">
                  <wp:posOffset>-1508125</wp:posOffset>
                </wp:positionV>
                <wp:extent cx="12700" cy="12700"/>
                <wp:effectExtent l="0" t="0" r="6350" b="635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5F48A2" id="Rectangle 5" o:spid="_x0000_s1026" style="position:absolute;margin-left:108.7pt;margin-top:-118.75pt;width:1pt;height:1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" fillcolor="black" strokecolor="white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2066C961" wp14:editId="22485B91">
                <wp:simplePos x="0" y="0"/>
                <wp:positionH relativeFrom="column">
                  <wp:posOffset>1392555</wp:posOffset>
                </wp:positionH>
                <wp:positionV relativeFrom="paragraph">
                  <wp:posOffset>-1511300</wp:posOffset>
                </wp:positionV>
                <wp:extent cx="12700" cy="12700"/>
                <wp:effectExtent l="0" t="0" r="6350" b="6350"/>
                <wp:wrapNone/>
                <wp:docPr id="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00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083BA3" id="Rectangle 6" o:spid="_x0000_s1026" style="position:absolute;margin-left:109.65pt;margin-top:-119pt;width:1pt;height:1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" fillcolor="black" strokecolor="white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4CED8E89" wp14:editId="5081F4D6">
                <wp:simplePos x="0" y="0"/>
                <wp:positionH relativeFrom="column">
                  <wp:posOffset>7009765</wp:posOffset>
                </wp:positionH>
                <wp:positionV relativeFrom="paragraph">
                  <wp:posOffset>-1511300</wp:posOffset>
                </wp:positionV>
                <wp:extent cx="12065" cy="12700"/>
                <wp:effectExtent l="0" t="0" r="6985" b="6350"/>
                <wp:wrapNone/>
                <wp:docPr id="1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065" cy="127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19C74E" id="Rectangle 7" o:spid="_x0000_s1026" style="position:absolute;margin-left:551.95pt;margin-top:-119pt;width:.95pt;height:1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" fillcolor="black" strokecolor="white"/>
            </w:pict>
          </mc:Fallback>
        </mc:AlternateContent>
      </w:r>
    </w:p>
    <w:tbl>
      <w:tblPr>
        <w:tblW w:w="1070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87"/>
        <w:gridCol w:w="8615"/>
      </w:tblGrid>
      <w:tr w:rsidR="00F70470" w:rsidRPr="00CA34A0" w14:paraId="72C1A143" w14:textId="77777777" w:rsidTr="005710FF">
        <w:trPr>
          <w:trHeight w:val="516"/>
        </w:trPr>
        <w:tc>
          <w:tcPr>
            <w:tcW w:w="2087" w:type="dxa"/>
            <w:shd w:val="clear" w:color="auto" w:fill="auto"/>
          </w:tcPr>
          <w:p w14:paraId="0EA75F25" w14:textId="77777777" w:rsidR="00F70470" w:rsidRPr="00F23805" w:rsidRDefault="00F70470" w:rsidP="00A62D19">
            <w:pPr>
              <w:rPr>
                <w:rFonts w:eastAsia="Calibri"/>
                <w:sz w:val="22"/>
                <w:szCs w:val="22"/>
              </w:rPr>
            </w:pPr>
            <w:r w:rsidRPr="00F23805">
              <w:rPr>
                <w:rFonts w:eastAsia="Calibri"/>
                <w:b/>
                <w:sz w:val="24"/>
                <w:szCs w:val="22"/>
              </w:rPr>
              <w:t>Cloud technology</w:t>
            </w:r>
          </w:p>
        </w:tc>
        <w:tc>
          <w:tcPr>
            <w:tcW w:w="8615" w:type="dxa"/>
            <w:shd w:val="clear" w:color="auto" w:fill="auto"/>
          </w:tcPr>
          <w:p w14:paraId="45F9C956" w14:textId="77777777" w:rsidR="00F70470" w:rsidRPr="00F23805" w:rsidRDefault="009A441F" w:rsidP="001A1D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mazon Web Services </w:t>
            </w:r>
            <w:r w:rsidR="00F70470" w:rsidRPr="00F23805">
              <w:rPr>
                <w:sz w:val="22"/>
                <w:szCs w:val="22"/>
              </w:rPr>
              <w:t xml:space="preserve">experience in </w:t>
            </w:r>
            <w:r>
              <w:rPr>
                <w:sz w:val="22"/>
                <w:szCs w:val="22"/>
              </w:rPr>
              <w:t>EC2, E</w:t>
            </w:r>
            <w:r w:rsidR="001A1D72">
              <w:rPr>
                <w:sz w:val="22"/>
                <w:szCs w:val="22"/>
              </w:rPr>
              <w:t>lastic Load Balancing,</w:t>
            </w:r>
            <w:r w:rsidR="00F70470" w:rsidRPr="00F23805">
              <w:rPr>
                <w:sz w:val="22"/>
                <w:szCs w:val="22"/>
              </w:rPr>
              <w:t xml:space="preserve"> </w:t>
            </w:r>
            <w:r w:rsidR="001A1D72">
              <w:rPr>
                <w:sz w:val="22"/>
                <w:szCs w:val="22"/>
              </w:rPr>
              <w:t>VPC</w:t>
            </w:r>
            <w:r w:rsidR="00F70470" w:rsidRPr="00F23805">
              <w:rPr>
                <w:sz w:val="22"/>
                <w:szCs w:val="22"/>
              </w:rPr>
              <w:t xml:space="preserve">, </w:t>
            </w:r>
            <w:r w:rsidR="001A1D72">
              <w:rPr>
                <w:sz w:val="22"/>
                <w:szCs w:val="22"/>
              </w:rPr>
              <w:t xml:space="preserve">VPC peering, RDS, </w:t>
            </w:r>
            <w:proofErr w:type="spellStart"/>
            <w:r w:rsidR="001A1D72">
              <w:rPr>
                <w:sz w:val="22"/>
                <w:szCs w:val="22"/>
              </w:rPr>
              <w:t>Dynamodb</w:t>
            </w:r>
            <w:proofErr w:type="spellEnd"/>
            <w:r w:rsidR="001A1D72">
              <w:rPr>
                <w:sz w:val="22"/>
                <w:szCs w:val="22"/>
              </w:rPr>
              <w:t xml:space="preserve">, Aurora, </w:t>
            </w:r>
            <w:proofErr w:type="spellStart"/>
            <w:proofErr w:type="gramStart"/>
            <w:r w:rsidR="001A1D72">
              <w:rPr>
                <w:sz w:val="22"/>
                <w:szCs w:val="22"/>
              </w:rPr>
              <w:t>Cloudfront,CloudWatch</w:t>
            </w:r>
            <w:proofErr w:type="spellEnd"/>
            <w:proofErr w:type="gramEnd"/>
            <w:r w:rsidR="001A1D72">
              <w:rPr>
                <w:sz w:val="22"/>
                <w:szCs w:val="22"/>
              </w:rPr>
              <w:t xml:space="preserve">, </w:t>
            </w:r>
            <w:proofErr w:type="spellStart"/>
            <w:r w:rsidR="001A1D72">
              <w:rPr>
                <w:sz w:val="22"/>
                <w:szCs w:val="22"/>
              </w:rPr>
              <w:t>ElasticCache</w:t>
            </w:r>
            <w:proofErr w:type="spellEnd"/>
            <w:r w:rsidR="001A1D72">
              <w:rPr>
                <w:sz w:val="22"/>
                <w:szCs w:val="22"/>
              </w:rPr>
              <w:t>, SMS, Lambda, Cloud formation template.</w:t>
            </w:r>
          </w:p>
          <w:p w14:paraId="1AADB93E" w14:textId="77777777" w:rsidR="00B230A2" w:rsidRPr="00F23805" w:rsidRDefault="00B230A2" w:rsidP="00B230A2">
            <w:pPr>
              <w:rPr>
                <w:sz w:val="22"/>
                <w:szCs w:val="22"/>
              </w:rPr>
            </w:pPr>
            <w:r w:rsidRPr="00F23805">
              <w:rPr>
                <w:sz w:val="22"/>
                <w:szCs w:val="22"/>
              </w:rPr>
              <w:t xml:space="preserve">Microsoft Azure experience in Site-to-Site, Express Route, Azure </w:t>
            </w:r>
            <w:proofErr w:type="spellStart"/>
            <w:r w:rsidRPr="00F23805">
              <w:rPr>
                <w:sz w:val="22"/>
                <w:szCs w:val="22"/>
              </w:rPr>
              <w:t>vNETs</w:t>
            </w:r>
            <w:proofErr w:type="spellEnd"/>
            <w:r w:rsidRPr="00F23805">
              <w:rPr>
                <w:sz w:val="22"/>
                <w:szCs w:val="22"/>
              </w:rPr>
              <w:t>,</w:t>
            </w:r>
          </w:p>
          <w:p w14:paraId="15A84090" w14:textId="77777777" w:rsidR="00F70470" w:rsidRPr="00F23805" w:rsidRDefault="00B230A2" w:rsidP="00B230A2">
            <w:pPr>
              <w:rPr>
                <w:sz w:val="22"/>
                <w:szCs w:val="22"/>
              </w:rPr>
            </w:pPr>
            <w:r w:rsidRPr="00F23805">
              <w:rPr>
                <w:sz w:val="22"/>
                <w:szCs w:val="22"/>
              </w:rPr>
              <w:t>Azure Disaster Recovery, Azure Traffic Manager, Fault Domain, Update Domain, ARM</w:t>
            </w:r>
          </w:p>
        </w:tc>
      </w:tr>
      <w:tr w:rsidR="00157096" w:rsidRPr="00CA34A0" w14:paraId="0AE8F73B" w14:textId="77777777" w:rsidTr="005710FF">
        <w:trPr>
          <w:trHeight w:val="516"/>
        </w:trPr>
        <w:tc>
          <w:tcPr>
            <w:tcW w:w="2087" w:type="dxa"/>
            <w:shd w:val="clear" w:color="auto" w:fill="auto"/>
          </w:tcPr>
          <w:p w14:paraId="09547616" w14:textId="77777777" w:rsidR="00157096" w:rsidRPr="00F23805" w:rsidRDefault="00157096" w:rsidP="00A62D19">
            <w:pPr>
              <w:rPr>
                <w:rFonts w:eastAsia="Calibri"/>
                <w:b/>
                <w:sz w:val="24"/>
                <w:szCs w:val="22"/>
              </w:rPr>
            </w:pPr>
            <w:r>
              <w:rPr>
                <w:rFonts w:eastAsia="Calibri"/>
                <w:b/>
                <w:sz w:val="24"/>
                <w:szCs w:val="22"/>
              </w:rPr>
              <w:t>Versioning Tools</w:t>
            </w:r>
          </w:p>
        </w:tc>
        <w:tc>
          <w:tcPr>
            <w:tcW w:w="8615" w:type="dxa"/>
            <w:shd w:val="clear" w:color="auto" w:fill="auto"/>
          </w:tcPr>
          <w:p w14:paraId="0842EF74" w14:textId="79245A7D" w:rsidR="00157096" w:rsidRPr="00F23805" w:rsidRDefault="00157096" w:rsidP="00A62D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IT</w:t>
            </w:r>
            <w:r w:rsidR="00B46F0B">
              <w:rPr>
                <w:sz w:val="22"/>
                <w:szCs w:val="22"/>
              </w:rPr>
              <w:t xml:space="preserve">, </w:t>
            </w:r>
            <w:r w:rsidR="00D94B10">
              <w:rPr>
                <w:sz w:val="22"/>
                <w:szCs w:val="22"/>
              </w:rPr>
              <w:t>Bitbucket</w:t>
            </w:r>
          </w:p>
        </w:tc>
      </w:tr>
      <w:tr w:rsidR="00157096" w:rsidRPr="00CA34A0" w14:paraId="27D04E3A" w14:textId="77777777" w:rsidTr="005710FF">
        <w:trPr>
          <w:trHeight w:val="516"/>
        </w:trPr>
        <w:tc>
          <w:tcPr>
            <w:tcW w:w="2087" w:type="dxa"/>
            <w:shd w:val="clear" w:color="auto" w:fill="auto"/>
          </w:tcPr>
          <w:p w14:paraId="26614DDB" w14:textId="77777777" w:rsidR="00157096" w:rsidRDefault="00EC43E4" w:rsidP="00A62D19">
            <w:pPr>
              <w:rPr>
                <w:rFonts w:eastAsia="Calibri"/>
                <w:b/>
                <w:sz w:val="24"/>
                <w:szCs w:val="22"/>
              </w:rPr>
            </w:pPr>
            <w:proofErr w:type="spellStart"/>
            <w:r>
              <w:rPr>
                <w:rFonts w:eastAsia="Calibri"/>
                <w:b/>
                <w:sz w:val="24"/>
                <w:szCs w:val="22"/>
              </w:rPr>
              <w:t>Iaas</w:t>
            </w:r>
            <w:proofErr w:type="spellEnd"/>
            <w:r>
              <w:rPr>
                <w:rFonts w:eastAsia="Calibri"/>
                <w:b/>
                <w:sz w:val="24"/>
                <w:szCs w:val="22"/>
              </w:rPr>
              <w:t xml:space="preserve">, Pass, </w:t>
            </w:r>
            <w:r w:rsidR="00157096">
              <w:rPr>
                <w:rFonts w:eastAsia="Calibri"/>
                <w:b/>
                <w:sz w:val="24"/>
                <w:szCs w:val="22"/>
              </w:rPr>
              <w:t>CI</w:t>
            </w:r>
            <w:r w:rsidR="00132864">
              <w:rPr>
                <w:rFonts w:eastAsia="Calibri"/>
                <w:b/>
                <w:sz w:val="24"/>
                <w:szCs w:val="22"/>
              </w:rPr>
              <w:t>/</w:t>
            </w:r>
            <w:proofErr w:type="spellStart"/>
            <w:proofErr w:type="gramStart"/>
            <w:r w:rsidR="00132864">
              <w:rPr>
                <w:rFonts w:eastAsia="Calibri"/>
                <w:b/>
                <w:sz w:val="24"/>
                <w:szCs w:val="22"/>
              </w:rPr>
              <w:t>CD</w:t>
            </w:r>
            <w:r w:rsidR="009A441F">
              <w:rPr>
                <w:rFonts w:eastAsia="Calibri"/>
                <w:b/>
                <w:sz w:val="24"/>
                <w:szCs w:val="22"/>
              </w:rPr>
              <w:t>,Container</w:t>
            </w:r>
            <w:proofErr w:type="spellEnd"/>
            <w:proofErr w:type="gramEnd"/>
            <w:r w:rsidR="00157096">
              <w:rPr>
                <w:rFonts w:eastAsia="Calibri"/>
                <w:b/>
                <w:sz w:val="24"/>
                <w:szCs w:val="22"/>
              </w:rPr>
              <w:t xml:space="preserve"> Tools</w:t>
            </w:r>
          </w:p>
        </w:tc>
        <w:tc>
          <w:tcPr>
            <w:tcW w:w="8615" w:type="dxa"/>
            <w:shd w:val="clear" w:color="auto" w:fill="auto"/>
          </w:tcPr>
          <w:p w14:paraId="7DF47F9B" w14:textId="2CA9A1AB" w:rsidR="00157096" w:rsidRDefault="00132864" w:rsidP="00A62D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raform,</w:t>
            </w:r>
            <w:r w:rsidR="00EC43E4">
              <w:rPr>
                <w:sz w:val="22"/>
                <w:szCs w:val="22"/>
              </w:rPr>
              <w:t xml:space="preserve"> Kubernetes, </w:t>
            </w:r>
            <w:r>
              <w:rPr>
                <w:sz w:val="22"/>
                <w:szCs w:val="22"/>
              </w:rPr>
              <w:t>Docker</w:t>
            </w:r>
            <w:r w:rsidR="00EC43E4">
              <w:rPr>
                <w:sz w:val="22"/>
                <w:szCs w:val="22"/>
              </w:rPr>
              <w:t>, Jenkins</w:t>
            </w:r>
            <w:r w:rsidR="00B46F0B">
              <w:rPr>
                <w:sz w:val="22"/>
                <w:szCs w:val="22"/>
              </w:rPr>
              <w:t>.</w:t>
            </w:r>
          </w:p>
        </w:tc>
      </w:tr>
      <w:tr w:rsidR="00F70470" w:rsidRPr="00CA34A0" w14:paraId="6ABCE7D5" w14:textId="77777777" w:rsidTr="005710FF">
        <w:trPr>
          <w:trHeight w:val="503"/>
        </w:trPr>
        <w:tc>
          <w:tcPr>
            <w:tcW w:w="2087" w:type="dxa"/>
            <w:shd w:val="clear" w:color="auto" w:fill="auto"/>
          </w:tcPr>
          <w:p w14:paraId="7D55D6B7" w14:textId="77777777" w:rsidR="00F70470" w:rsidRPr="00F23805" w:rsidRDefault="00F70470" w:rsidP="00A62D19">
            <w:pPr>
              <w:rPr>
                <w:rFonts w:eastAsia="Calibri"/>
                <w:sz w:val="22"/>
                <w:szCs w:val="22"/>
              </w:rPr>
            </w:pPr>
            <w:r w:rsidRPr="00F23805">
              <w:rPr>
                <w:rFonts w:eastAsia="Calibri"/>
                <w:b/>
                <w:sz w:val="24"/>
                <w:szCs w:val="22"/>
              </w:rPr>
              <w:t>Servers</w:t>
            </w:r>
          </w:p>
        </w:tc>
        <w:tc>
          <w:tcPr>
            <w:tcW w:w="8615" w:type="dxa"/>
            <w:shd w:val="clear" w:color="auto" w:fill="auto"/>
          </w:tcPr>
          <w:p w14:paraId="611B2DE7" w14:textId="7A8ECC28" w:rsidR="00F70470" w:rsidRPr="00F23805" w:rsidRDefault="004A77FE" w:rsidP="00A62D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nux RHEL 6,7 </w:t>
            </w:r>
            <w:proofErr w:type="spellStart"/>
            <w:r>
              <w:rPr>
                <w:sz w:val="22"/>
                <w:szCs w:val="22"/>
              </w:rPr>
              <w:t>and</w:t>
            </w:r>
            <w:r w:rsidR="00F70470" w:rsidRPr="00F23805">
              <w:rPr>
                <w:sz w:val="22"/>
                <w:szCs w:val="22"/>
              </w:rPr>
              <w:t>Windows</w:t>
            </w:r>
            <w:proofErr w:type="spellEnd"/>
            <w:r w:rsidR="00F70470" w:rsidRPr="00F23805">
              <w:rPr>
                <w:sz w:val="22"/>
                <w:szCs w:val="22"/>
              </w:rPr>
              <w:t xml:space="preserve"> Server 2008/2012/2016, AD, DNS,</w:t>
            </w:r>
          </w:p>
        </w:tc>
      </w:tr>
      <w:tr w:rsidR="00F70470" w:rsidRPr="00CA34A0" w14:paraId="0EAB5DEB" w14:textId="77777777" w:rsidTr="005710FF">
        <w:trPr>
          <w:trHeight w:val="516"/>
        </w:trPr>
        <w:tc>
          <w:tcPr>
            <w:tcW w:w="2087" w:type="dxa"/>
            <w:shd w:val="clear" w:color="auto" w:fill="auto"/>
          </w:tcPr>
          <w:p w14:paraId="6C16CC50" w14:textId="77777777" w:rsidR="00F70470" w:rsidRPr="00F23805" w:rsidRDefault="00F70470" w:rsidP="00A62D19">
            <w:pPr>
              <w:rPr>
                <w:rFonts w:eastAsia="Calibri"/>
                <w:sz w:val="22"/>
                <w:szCs w:val="22"/>
              </w:rPr>
            </w:pPr>
            <w:r w:rsidRPr="00F23805">
              <w:rPr>
                <w:rFonts w:eastAsia="Calibri"/>
                <w:b/>
                <w:sz w:val="24"/>
                <w:szCs w:val="22"/>
              </w:rPr>
              <w:lastRenderedPageBreak/>
              <w:t>Operating System</w:t>
            </w:r>
          </w:p>
        </w:tc>
        <w:tc>
          <w:tcPr>
            <w:tcW w:w="8615" w:type="dxa"/>
            <w:shd w:val="clear" w:color="auto" w:fill="auto"/>
          </w:tcPr>
          <w:p w14:paraId="41A91585" w14:textId="77777777" w:rsidR="00F70470" w:rsidRPr="00F23805" w:rsidRDefault="00F70470" w:rsidP="00A62D19">
            <w:pPr>
              <w:rPr>
                <w:sz w:val="22"/>
                <w:szCs w:val="22"/>
              </w:rPr>
            </w:pPr>
            <w:proofErr w:type="spellStart"/>
            <w:r w:rsidRPr="00F23805">
              <w:rPr>
                <w:sz w:val="22"/>
                <w:szCs w:val="22"/>
              </w:rPr>
              <w:t>Esx</w:t>
            </w:r>
            <w:proofErr w:type="spellEnd"/>
            <w:r w:rsidRPr="00F23805">
              <w:rPr>
                <w:sz w:val="22"/>
                <w:szCs w:val="22"/>
              </w:rPr>
              <w:t>/</w:t>
            </w:r>
            <w:proofErr w:type="spellStart"/>
            <w:r w:rsidRPr="00F23805">
              <w:rPr>
                <w:sz w:val="22"/>
                <w:szCs w:val="22"/>
              </w:rPr>
              <w:t>Esxi</w:t>
            </w:r>
            <w:proofErr w:type="spellEnd"/>
            <w:r w:rsidRPr="00F23805">
              <w:rPr>
                <w:sz w:val="22"/>
                <w:szCs w:val="22"/>
              </w:rPr>
              <w:t>, Windows Server 2008/2012/2016</w:t>
            </w:r>
            <w:r w:rsidR="00471767">
              <w:rPr>
                <w:sz w:val="22"/>
                <w:szCs w:val="22"/>
              </w:rPr>
              <w:t>,</w:t>
            </w:r>
            <w:r w:rsidRPr="00F23805">
              <w:rPr>
                <w:sz w:val="22"/>
                <w:szCs w:val="22"/>
              </w:rPr>
              <w:t xml:space="preserve"> Linux</w:t>
            </w:r>
            <w:r w:rsidR="00471767">
              <w:rPr>
                <w:sz w:val="22"/>
                <w:szCs w:val="22"/>
              </w:rPr>
              <w:t>, Ubuntu, Centos.</w:t>
            </w:r>
          </w:p>
        </w:tc>
      </w:tr>
      <w:tr w:rsidR="00F70470" w:rsidRPr="00CA34A0" w14:paraId="26EE8AF8" w14:textId="77777777" w:rsidTr="005710FF">
        <w:trPr>
          <w:trHeight w:val="503"/>
        </w:trPr>
        <w:tc>
          <w:tcPr>
            <w:tcW w:w="2087" w:type="dxa"/>
            <w:shd w:val="clear" w:color="auto" w:fill="auto"/>
          </w:tcPr>
          <w:p w14:paraId="5F3EC89A" w14:textId="77777777" w:rsidR="00F70470" w:rsidRPr="00F23805" w:rsidRDefault="00F70470" w:rsidP="00A62D19">
            <w:pPr>
              <w:rPr>
                <w:rFonts w:eastAsia="Calibri"/>
                <w:sz w:val="22"/>
                <w:szCs w:val="22"/>
              </w:rPr>
            </w:pPr>
            <w:r w:rsidRPr="00F23805">
              <w:rPr>
                <w:rFonts w:eastAsia="Calibri"/>
                <w:b/>
                <w:sz w:val="24"/>
                <w:szCs w:val="22"/>
              </w:rPr>
              <w:t>Backup tools</w:t>
            </w:r>
          </w:p>
        </w:tc>
        <w:tc>
          <w:tcPr>
            <w:tcW w:w="8615" w:type="dxa"/>
            <w:shd w:val="clear" w:color="auto" w:fill="auto"/>
          </w:tcPr>
          <w:p w14:paraId="06A299AF" w14:textId="77777777" w:rsidR="00F70470" w:rsidRPr="00F23805" w:rsidRDefault="00F70470" w:rsidP="00A62D19">
            <w:pPr>
              <w:rPr>
                <w:sz w:val="22"/>
                <w:szCs w:val="22"/>
              </w:rPr>
            </w:pPr>
            <w:r w:rsidRPr="00F23805">
              <w:rPr>
                <w:sz w:val="22"/>
                <w:szCs w:val="22"/>
              </w:rPr>
              <w:t>Symantec Backup Exec</w:t>
            </w:r>
          </w:p>
        </w:tc>
      </w:tr>
      <w:tr w:rsidR="00F70470" w:rsidRPr="00CA34A0" w14:paraId="43A035FC" w14:textId="77777777" w:rsidTr="005710FF">
        <w:trPr>
          <w:trHeight w:val="516"/>
        </w:trPr>
        <w:tc>
          <w:tcPr>
            <w:tcW w:w="2087" w:type="dxa"/>
            <w:shd w:val="clear" w:color="auto" w:fill="auto"/>
          </w:tcPr>
          <w:p w14:paraId="28560F02" w14:textId="77777777" w:rsidR="00F70470" w:rsidRPr="00F23805" w:rsidRDefault="001813D7" w:rsidP="00A62D19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>Scripting Language</w:t>
            </w:r>
          </w:p>
        </w:tc>
        <w:tc>
          <w:tcPr>
            <w:tcW w:w="8615" w:type="dxa"/>
            <w:shd w:val="clear" w:color="auto" w:fill="auto"/>
          </w:tcPr>
          <w:p w14:paraId="088A7B13" w14:textId="376A1D0D" w:rsidR="00F70470" w:rsidRPr="00F23805" w:rsidRDefault="00D94B10" w:rsidP="00A62D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ython</w:t>
            </w:r>
            <w:r w:rsidR="001813D7">
              <w:rPr>
                <w:sz w:val="22"/>
                <w:szCs w:val="22"/>
              </w:rPr>
              <w:t>, YAML.</w:t>
            </w:r>
          </w:p>
        </w:tc>
      </w:tr>
    </w:tbl>
    <w:p w14:paraId="7C203044" w14:textId="2F1B3761" w:rsidR="00FD65FB" w:rsidRDefault="00FD65FB" w:rsidP="00B46F0B">
      <w:pPr>
        <w:tabs>
          <w:tab w:val="left" w:pos="852"/>
        </w:tabs>
        <w:rPr>
          <w:rFonts w:ascii="Microsoft Sans Serif" w:hAnsi="Microsoft Sans Serif" w:cs="Microsoft Sans Serif"/>
          <w:b/>
          <w:sz w:val="28"/>
          <w:szCs w:val="18"/>
        </w:rPr>
      </w:pPr>
    </w:p>
    <w:p w14:paraId="79E895E4" w14:textId="77777777" w:rsidR="00246EB3" w:rsidRDefault="00A15696" w:rsidP="00721006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28"/>
          <w:szCs w:val="18"/>
        </w:rPr>
        <w:t>Employment Experience</w:t>
      </w:r>
      <w:r w:rsidR="004A77FE">
        <w:rPr>
          <w:rFonts w:ascii="Microsoft Sans Serif" w:hAnsi="Microsoft Sans Serif" w:cs="Microsoft Sans Serif"/>
          <w:b/>
          <w:sz w:val="18"/>
          <w:szCs w:val="18"/>
        </w:rPr>
        <w:pict w14:anchorId="249A9221">
          <v:shape id="_x0000_i1026" type="#_x0000_t75" style="width:504.05pt;height:2.5pt" o:hrpct="0" o:hralign="center" o:hr="t">
            <v:imagedata r:id="rId11" o:title="BD21305_"/>
          </v:shape>
        </w:pict>
      </w:r>
    </w:p>
    <w:p w14:paraId="6ACB3480" w14:textId="40CBE637" w:rsidR="00F15DAF" w:rsidRDefault="00F15DAF" w:rsidP="006F0097">
      <w:pPr>
        <w:rPr>
          <w:rFonts w:ascii="Microsoft Sans Serif" w:hAnsi="Microsoft Sans Serif" w:cs="Microsoft Sans Serif"/>
          <w:b/>
          <w:sz w:val="17"/>
          <w:szCs w:val="17"/>
          <w:u w:val="double"/>
        </w:rPr>
      </w:pPr>
    </w:p>
    <w:p w14:paraId="339E3297" w14:textId="0550611D" w:rsidR="00B46F0B" w:rsidRDefault="00B46F0B" w:rsidP="00B46F0B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ascii="Microsoft Sans Serif" w:hAnsi="Microsoft Sans Serif" w:cs="Microsoft Sans Serif"/>
          <w:b/>
          <w:sz w:val="22"/>
          <w:szCs w:val="22"/>
        </w:rPr>
        <w:t>Sr. Lead Engineer</w:t>
      </w:r>
    </w:p>
    <w:p w14:paraId="5707A272" w14:textId="7D56C855" w:rsidR="00B46F0B" w:rsidRPr="00DD2BE9" w:rsidRDefault="00B46F0B" w:rsidP="00B46F0B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ascii="Microsoft Sans Serif" w:hAnsi="Microsoft Sans Serif" w:cs="Microsoft Sans Serif"/>
          <w:b/>
          <w:sz w:val="22"/>
          <w:szCs w:val="22"/>
        </w:rPr>
        <w:t>Guardian Life</w:t>
      </w:r>
      <w:r>
        <w:rPr>
          <w:rFonts w:ascii="Microsoft Sans Serif" w:hAnsi="Microsoft Sans Serif" w:cs="Microsoft Sans Serif"/>
          <w:b/>
          <w:sz w:val="22"/>
          <w:szCs w:val="22"/>
        </w:rPr>
        <w:tab/>
      </w:r>
      <w:r>
        <w:rPr>
          <w:rFonts w:ascii="Microsoft Sans Serif" w:hAnsi="Microsoft Sans Serif" w:cs="Microsoft Sans Serif"/>
          <w:b/>
          <w:sz w:val="22"/>
          <w:szCs w:val="22"/>
        </w:rPr>
        <w:tab/>
      </w:r>
      <w:r>
        <w:rPr>
          <w:rFonts w:ascii="Microsoft Sans Serif" w:hAnsi="Microsoft Sans Serif" w:cs="Microsoft Sans Serif"/>
          <w:b/>
          <w:sz w:val="22"/>
          <w:szCs w:val="22"/>
        </w:rPr>
        <w:tab/>
      </w:r>
      <w:r>
        <w:rPr>
          <w:rFonts w:ascii="Microsoft Sans Serif" w:hAnsi="Microsoft Sans Serif" w:cs="Microsoft Sans Serif"/>
          <w:b/>
          <w:sz w:val="22"/>
          <w:szCs w:val="22"/>
        </w:rPr>
        <w:tab/>
      </w:r>
      <w:r>
        <w:rPr>
          <w:rFonts w:ascii="Microsoft Sans Serif" w:hAnsi="Microsoft Sans Serif" w:cs="Microsoft Sans Serif"/>
          <w:b/>
          <w:sz w:val="22"/>
          <w:szCs w:val="22"/>
        </w:rPr>
        <w:tab/>
      </w:r>
      <w:r>
        <w:rPr>
          <w:rFonts w:ascii="Microsoft Sans Serif" w:hAnsi="Microsoft Sans Serif" w:cs="Microsoft Sans Serif"/>
          <w:b/>
          <w:sz w:val="22"/>
          <w:szCs w:val="22"/>
        </w:rPr>
        <w:tab/>
        <w:t xml:space="preserve">                                      </w:t>
      </w:r>
      <w:r w:rsidRPr="00DD2BE9">
        <w:rPr>
          <w:rFonts w:ascii="Microsoft Sans Serif" w:hAnsi="Microsoft Sans Serif" w:cs="Microsoft Sans Serif"/>
          <w:b/>
          <w:sz w:val="22"/>
          <w:szCs w:val="22"/>
        </w:rPr>
        <w:t xml:space="preserve"> </w:t>
      </w:r>
      <w:r>
        <w:rPr>
          <w:rFonts w:ascii="Microsoft Sans Serif" w:hAnsi="Microsoft Sans Serif" w:cs="Microsoft Sans Serif"/>
          <w:b/>
          <w:sz w:val="22"/>
          <w:szCs w:val="22"/>
        </w:rPr>
        <w:t xml:space="preserve">             Jan 2020 to till date</w:t>
      </w:r>
    </w:p>
    <w:p w14:paraId="5AEFD637" w14:textId="77AA4F4D" w:rsidR="00B46F0B" w:rsidRDefault="00B46F0B" w:rsidP="00B46F0B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14:paraId="5BB13EE6" w14:textId="16DFAB76" w:rsidR="00B46F0B" w:rsidRDefault="00B46F0B" w:rsidP="00B46F0B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and Responsibilities</w:t>
      </w:r>
    </w:p>
    <w:p w14:paraId="1DC18564" w14:textId="77777777" w:rsidR="00B46F0B" w:rsidRDefault="00B46F0B" w:rsidP="00B46F0B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14:paraId="43C00693" w14:textId="6EE4D32A" w:rsidR="00451870" w:rsidRPr="00451870" w:rsidRDefault="00B46F0B" w:rsidP="008D24D5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Did AWS Automation via Terraform to provisioned AWS E</w:t>
      </w:r>
      <w:r w:rsidR="00125CAA">
        <w:t>C</w:t>
      </w:r>
      <w:r>
        <w:t>2 instance and various services.</w:t>
      </w:r>
    </w:p>
    <w:p w14:paraId="32AD49A5" w14:textId="37A5D438" w:rsidR="00451870" w:rsidRPr="004A77FE" w:rsidRDefault="00B46F0B" w:rsidP="00451870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Deploying the Aws infrastructure using Jenkins in Dev, Sit, </w:t>
      </w:r>
      <w:proofErr w:type="spellStart"/>
      <w:r w:rsidRPr="00B46F0B">
        <w:t>Uat</w:t>
      </w:r>
      <w:proofErr w:type="spellEnd"/>
      <w:r w:rsidRPr="00B46F0B">
        <w:t>, prod and Dr</w:t>
      </w:r>
      <w:r w:rsidR="004A77FE">
        <w:t xml:space="preserve"> using terraform as Infrastructure as code.</w:t>
      </w:r>
    </w:p>
    <w:p w14:paraId="1C4F9DB3" w14:textId="0761D876" w:rsidR="004A77FE" w:rsidRPr="004A77FE" w:rsidRDefault="004A77FE" w:rsidP="00451870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Using Jenkins as CI tool to trigger the AWS Code Deploy to deploy the application code on the servers.</w:t>
      </w:r>
    </w:p>
    <w:p w14:paraId="1D61F40C" w14:textId="23A3FEF0" w:rsidR="00D94B10" w:rsidRDefault="00D94B10" w:rsidP="00451870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Creating customise Aws Ami as per the business requirements.</w:t>
      </w:r>
    </w:p>
    <w:p w14:paraId="6F0C0827" w14:textId="7BA042B8" w:rsidR="00451870" w:rsidRPr="00125CAA" w:rsidRDefault="00B46F0B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>Using terraform deploy various Aws components like Ec2, Security groups, ALB, Autoscaling groups, RDS.</w:t>
      </w:r>
    </w:p>
    <w:p w14:paraId="4E2C77EA" w14:textId="5B85D47D" w:rsidR="00125CAA" w:rsidRPr="00125CAA" w:rsidRDefault="00125CAA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Created AWS Lambda function using boto3 to stop the non-prod instances during the evening.</w:t>
      </w:r>
    </w:p>
    <w:p w14:paraId="38359E58" w14:textId="6B3C5923" w:rsidR="00125CAA" w:rsidRPr="00451870" w:rsidRDefault="00125CAA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 xml:space="preserve">Using Boto3 as Python SDK to </w:t>
      </w:r>
      <w:r w:rsidR="004A77FE">
        <w:t>create Python</w:t>
      </w:r>
      <w:r w:rsidR="00164284">
        <w:t xml:space="preserve"> </w:t>
      </w:r>
      <w:r>
        <w:t>scripts to fetch the data from AWS.</w:t>
      </w:r>
    </w:p>
    <w:p w14:paraId="6D010D19" w14:textId="77777777" w:rsidR="00451870" w:rsidRPr="00451870" w:rsidRDefault="00451870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U</w:t>
      </w:r>
      <w:r w:rsidR="00B46F0B" w:rsidRPr="00B46F0B">
        <w:t>sing Terraform integrated with the Jenkins deploying the Aws Infrastructure.</w:t>
      </w:r>
    </w:p>
    <w:p w14:paraId="63670B37" w14:textId="77777777" w:rsidR="00451870" w:rsidRPr="00451870" w:rsidRDefault="00B46F0B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>Wrote Terraform modules for new Aws services.</w:t>
      </w:r>
    </w:p>
    <w:p w14:paraId="4D11D583" w14:textId="4DEE5F8C" w:rsidR="00451870" w:rsidRPr="00451870" w:rsidRDefault="00B46F0B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>Build container environment using Elastic container service on Aws using J</w:t>
      </w:r>
      <w:r w:rsidR="004F0228">
        <w:t>enkins for various environment.</w:t>
      </w:r>
    </w:p>
    <w:p w14:paraId="004B8F61" w14:textId="77777777" w:rsidR="00451870" w:rsidRPr="00451870" w:rsidRDefault="00B46F0B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>Using terraform code for code deploy to configure the application after the post build of the infrastructure.</w:t>
      </w:r>
    </w:p>
    <w:p w14:paraId="64892297" w14:textId="77777777" w:rsidR="00451870" w:rsidRPr="00451870" w:rsidRDefault="00B46F0B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>Working on Puppet as a configuration tool which is also integrated along with the terraform code and do the various agent installation.</w:t>
      </w:r>
    </w:p>
    <w:p w14:paraId="65CEAEB7" w14:textId="1CBD52AD" w:rsidR="00451870" w:rsidRPr="00451870" w:rsidRDefault="00B46F0B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Working on various Aws services </w:t>
      </w:r>
      <w:r>
        <w:t>C</w:t>
      </w:r>
      <w:r w:rsidRPr="00B46F0B">
        <w:t>ompute, Networking, Storage, Containers, Developers tools</w:t>
      </w:r>
      <w:r w:rsidR="006F16B0">
        <w:t>.</w:t>
      </w:r>
    </w:p>
    <w:p w14:paraId="4DD9C61E" w14:textId="77777777" w:rsidR="006F16B0" w:rsidRPr="006F16B0" w:rsidRDefault="00B46F0B" w:rsidP="00770F6B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Working in an agile framework conduct Sprints and do various ceremonies to discuss the </w:t>
      </w:r>
      <w:r>
        <w:t>J</w:t>
      </w:r>
      <w:r w:rsidRPr="00B46F0B">
        <w:t>ira stories and planning the pointing the stories.</w:t>
      </w:r>
    </w:p>
    <w:p w14:paraId="2683E687" w14:textId="4D1A9CB9" w:rsidR="006F16B0" w:rsidRPr="00EE25DB" w:rsidRDefault="006F16B0" w:rsidP="00770F6B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Upgrade the </w:t>
      </w:r>
      <w:proofErr w:type="spellStart"/>
      <w:r w:rsidRPr="00B46F0B">
        <w:t>Postgresql</w:t>
      </w:r>
      <w:proofErr w:type="spellEnd"/>
      <w:r w:rsidRPr="00B46F0B">
        <w:t xml:space="preserve"> version for Bitbucket hosted on the Aws RDS</w:t>
      </w:r>
      <w:r w:rsidR="00EE25DB">
        <w:t>.</w:t>
      </w:r>
    </w:p>
    <w:p w14:paraId="10FB316A" w14:textId="4CD46602" w:rsidR="00EE25DB" w:rsidRPr="004F0228" w:rsidRDefault="00EE25DB" w:rsidP="00770F6B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Creating Solution design for various environment for various application.</w:t>
      </w:r>
    </w:p>
    <w:p w14:paraId="7BB89BD4" w14:textId="77777777" w:rsidR="00B46F0B" w:rsidRPr="00DE01DF" w:rsidRDefault="00B46F0B" w:rsidP="006F0097">
      <w:pPr>
        <w:rPr>
          <w:rFonts w:ascii="Microsoft Sans Serif" w:hAnsi="Microsoft Sans Serif" w:cs="Microsoft Sans Serif"/>
          <w:b/>
          <w:sz w:val="17"/>
          <w:szCs w:val="17"/>
          <w:u w:val="double"/>
        </w:rPr>
      </w:pPr>
    </w:p>
    <w:p w14:paraId="10AA0944" w14:textId="77777777" w:rsidR="00DD2BE9" w:rsidRDefault="00C03201" w:rsidP="00A91633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ascii="Microsoft Sans Serif" w:hAnsi="Microsoft Sans Serif" w:cs="Microsoft Sans Serif"/>
          <w:b/>
          <w:sz w:val="22"/>
          <w:szCs w:val="22"/>
        </w:rPr>
        <w:t>Professional 2-System</w:t>
      </w:r>
      <w:r w:rsidR="00471767">
        <w:rPr>
          <w:rFonts w:ascii="Microsoft Sans Serif" w:hAnsi="Microsoft Sans Serif" w:cs="Microsoft Sans Serif"/>
          <w:b/>
          <w:sz w:val="22"/>
          <w:szCs w:val="22"/>
        </w:rPr>
        <w:t xml:space="preserve"> Administrator </w:t>
      </w:r>
    </w:p>
    <w:p w14:paraId="6632256E" w14:textId="77777777" w:rsidR="00DD2BE9" w:rsidRDefault="00DD2BE9" w:rsidP="00A91633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</w:p>
    <w:p w14:paraId="2CD2E1DA" w14:textId="3D47470E" w:rsidR="00272CE3" w:rsidRPr="00DD2BE9" w:rsidRDefault="00471767" w:rsidP="00A91633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ascii="Microsoft Sans Serif" w:hAnsi="Microsoft Sans Serif" w:cs="Microsoft Sans Serif"/>
          <w:b/>
          <w:sz w:val="22"/>
          <w:szCs w:val="22"/>
        </w:rPr>
        <w:t xml:space="preserve">DXC Technology   </w:t>
      </w:r>
      <w:r w:rsidR="003B5BE1">
        <w:rPr>
          <w:rFonts w:ascii="Microsoft Sans Serif" w:hAnsi="Microsoft Sans Serif" w:cs="Microsoft Sans Serif"/>
          <w:b/>
          <w:sz w:val="22"/>
          <w:szCs w:val="22"/>
        </w:rPr>
        <w:tab/>
      </w:r>
      <w:r w:rsidR="003B5BE1">
        <w:rPr>
          <w:rFonts w:ascii="Microsoft Sans Serif" w:hAnsi="Microsoft Sans Serif" w:cs="Microsoft Sans Serif"/>
          <w:b/>
          <w:sz w:val="22"/>
          <w:szCs w:val="22"/>
        </w:rPr>
        <w:tab/>
      </w:r>
      <w:r w:rsidR="003B5BE1">
        <w:rPr>
          <w:rFonts w:ascii="Microsoft Sans Serif" w:hAnsi="Microsoft Sans Serif" w:cs="Microsoft Sans Serif"/>
          <w:b/>
          <w:sz w:val="22"/>
          <w:szCs w:val="22"/>
        </w:rPr>
        <w:tab/>
      </w:r>
      <w:r w:rsidR="00301886">
        <w:rPr>
          <w:rFonts w:ascii="Microsoft Sans Serif" w:hAnsi="Microsoft Sans Serif" w:cs="Microsoft Sans Serif"/>
          <w:b/>
          <w:sz w:val="22"/>
          <w:szCs w:val="22"/>
        </w:rPr>
        <w:tab/>
      </w:r>
      <w:r w:rsidR="00301886">
        <w:rPr>
          <w:rFonts w:ascii="Microsoft Sans Serif" w:hAnsi="Microsoft Sans Serif" w:cs="Microsoft Sans Serif"/>
          <w:b/>
          <w:sz w:val="22"/>
          <w:szCs w:val="22"/>
        </w:rPr>
        <w:tab/>
      </w:r>
      <w:r w:rsidR="00301886">
        <w:rPr>
          <w:rFonts w:ascii="Microsoft Sans Serif" w:hAnsi="Microsoft Sans Serif" w:cs="Microsoft Sans Serif"/>
          <w:b/>
          <w:sz w:val="22"/>
          <w:szCs w:val="22"/>
        </w:rPr>
        <w:tab/>
        <w:t xml:space="preserve">      </w:t>
      </w:r>
      <w:r>
        <w:rPr>
          <w:rFonts w:ascii="Microsoft Sans Serif" w:hAnsi="Microsoft Sans Serif" w:cs="Microsoft Sans Serif"/>
          <w:b/>
          <w:sz w:val="22"/>
          <w:szCs w:val="22"/>
        </w:rPr>
        <w:t xml:space="preserve">                                </w:t>
      </w:r>
      <w:r w:rsidR="000A11C8" w:rsidRPr="00DD2BE9">
        <w:rPr>
          <w:rFonts w:ascii="Microsoft Sans Serif" w:hAnsi="Microsoft Sans Serif" w:cs="Microsoft Sans Serif"/>
          <w:b/>
          <w:sz w:val="22"/>
          <w:szCs w:val="22"/>
        </w:rPr>
        <w:t xml:space="preserve"> </w:t>
      </w:r>
      <w:r>
        <w:rPr>
          <w:rFonts w:ascii="Microsoft Sans Serif" w:hAnsi="Microsoft Sans Serif" w:cs="Microsoft Sans Serif"/>
          <w:b/>
          <w:sz w:val="22"/>
          <w:szCs w:val="22"/>
        </w:rPr>
        <w:t>Jan</w:t>
      </w:r>
      <w:r w:rsidR="00A61A8A">
        <w:rPr>
          <w:rFonts w:ascii="Microsoft Sans Serif" w:hAnsi="Microsoft Sans Serif" w:cs="Microsoft Sans Serif"/>
          <w:b/>
          <w:sz w:val="22"/>
          <w:szCs w:val="22"/>
        </w:rPr>
        <w:t xml:space="preserve"> 201</w:t>
      </w:r>
      <w:r>
        <w:rPr>
          <w:rFonts w:ascii="Microsoft Sans Serif" w:hAnsi="Microsoft Sans Serif" w:cs="Microsoft Sans Serif"/>
          <w:b/>
          <w:sz w:val="22"/>
          <w:szCs w:val="22"/>
        </w:rPr>
        <w:t>9</w:t>
      </w:r>
      <w:r w:rsidR="00A61A8A">
        <w:rPr>
          <w:rFonts w:ascii="Microsoft Sans Serif" w:hAnsi="Microsoft Sans Serif" w:cs="Microsoft Sans Serif"/>
          <w:b/>
          <w:sz w:val="22"/>
          <w:szCs w:val="22"/>
        </w:rPr>
        <w:t xml:space="preserve"> to </w:t>
      </w:r>
      <w:r w:rsidR="00193F6A">
        <w:rPr>
          <w:rFonts w:ascii="Microsoft Sans Serif" w:hAnsi="Microsoft Sans Serif" w:cs="Microsoft Sans Serif"/>
          <w:b/>
          <w:sz w:val="22"/>
          <w:szCs w:val="22"/>
        </w:rPr>
        <w:t>Jan 2020</w:t>
      </w:r>
    </w:p>
    <w:p w14:paraId="312F2976" w14:textId="77777777" w:rsidR="00D10C87" w:rsidRDefault="00D10C87" w:rsidP="00925A19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14:paraId="79564F5B" w14:textId="3DC2A90E" w:rsidR="00473131" w:rsidRPr="0052781E" w:rsidRDefault="00A62D19" w:rsidP="00030C23">
      <w:pPr>
        <w:rPr>
          <w:rFonts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/>
          <w:bCs/>
          <w:i/>
          <w:sz w:val="24"/>
          <w:szCs w:val="24"/>
          <w:u w:val="single"/>
        </w:rPr>
        <w:t>Cloud</w:t>
      </w:r>
      <w:r w:rsidR="003B5BE1" w:rsidRPr="006A507D">
        <w:rPr>
          <w:rFonts w:ascii="Microsoft Sans Serif" w:hAnsi="Microsoft Sans Serif" w:cs="Microsoft Sans Serif"/>
          <w:b/>
          <w:bCs/>
          <w:i/>
          <w:sz w:val="24"/>
          <w:szCs w:val="24"/>
          <w:u w:val="single"/>
        </w:rPr>
        <w:t xml:space="preserve"> </w:t>
      </w:r>
      <w:r w:rsidR="006A507D" w:rsidRPr="006A507D">
        <w:rPr>
          <w:rFonts w:ascii="Microsoft Sans Serif" w:hAnsi="Microsoft Sans Serif" w:cs="Microsoft Sans Serif"/>
          <w:b/>
          <w:bCs/>
          <w:i/>
          <w:sz w:val="24"/>
          <w:szCs w:val="24"/>
          <w:u w:val="single"/>
        </w:rPr>
        <w:t>Engineer</w:t>
      </w:r>
      <w:r w:rsidR="00E31EAB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3B5BE1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  <w:t xml:space="preserve"> </w:t>
      </w:r>
      <w:r w:rsidR="003B5BE1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E31EAB">
        <w:rPr>
          <w:rFonts w:ascii="Microsoft Sans Serif" w:hAnsi="Microsoft Sans Serif" w:cs="Microsoft Sans Serif"/>
          <w:b/>
          <w:bCs/>
          <w:i/>
          <w:sz w:val="24"/>
          <w:szCs w:val="24"/>
        </w:rPr>
        <w:t xml:space="preserve">         </w:t>
      </w:r>
      <w:r w:rsidR="006A507D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E31EAB" w:rsidRPr="0052781E">
        <w:rPr>
          <w:rFonts w:cs="Microsoft Sans Serif"/>
          <w:b/>
          <w:bCs/>
          <w:i/>
          <w:sz w:val="24"/>
          <w:szCs w:val="24"/>
        </w:rPr>
        <w:t xml:space="preserve">    </w:t>
      </w:r>
      <w:r w:rsidR="00471767" w:rsidRPr="0052781E">
        <w:rPr>
          <w:rFonts w:cs="Microsoft Sans Serif"/>
          <w:b/>
          <w:bCs/>
          <w:i/>
          <w:sz w:val="24"/>
          <w:szCs w:val="24"/>
        </w:rPr>
        <w:t xml:space="preserve">        </w:t>
      </w:r>
      <w:r w:rsidR="006F16B0">
        <w:rPr>
          <w:rFonts w:cs="Microsoft Sans Serif"/>
          <w:b/>
          <w:bCs/>
          <w:i/>
          <w:sz w:val="24"/>
          <w:szCs w:val="24"/>
        </w:rPr>
        <w:t xml:space="preserve">                               </w:t>
      </w:r>
      <w:r w:rsidR="00471767" w:rsidRPr="0052781E">
        <w:rPr>
          <w:rFonts w:cs="Microsoft Sans Serif"/>
          <w:b/>
          <w:bCs/>
          <w:i/>
          <w:sz w:val="24"/>
          <w:szCs w:val="24"/>
        </w:rPr>
        <w:t xml:space="preserve"> </w:t>
      </w:r>
      <w:r w:rsidR="00FD65FB" w:rsidRPr="0052781E">
        <w:rPr>
          <w:rFonts w:cs="Microsoft Sans Serif"/>
          <w:b/>
          <w:bCs/>
          <w:i/>
          <w:sz w:val="24"/>
          <w:szCs w:val="24"/>
        </w:rPr>
        <w:t xml:space="preserve"> </w:t>
      </w:r>
      <w:r w:rsidR="00473131" w:rsidRPr="0052781E">
        <w:rPr>
          <w:rFonts w:cs="Microsoft Sans Serif"/>
          <w:b/>
          <w:bCs/>
          <w:i/>
          <w:sz w:val="24"/>
          <w:szCs w:val="24"/>
          <w:u w:val="single"/>
        </w:rPr>
        <w:t>Project</w:t>
      </w:r>
      <w:r w:rsidR="00473131" w:rsidRPr="0052781E">
        <w:rPr>
          <w:rFonts w:cs="Microsoft Sans Serif"/>
          <w:b/>
          <w:bCs/>
          <w:i/>
          <w:sz w:val="22"/>
          <w:szCs w:val="22"/>
          <w:u w:val="single"/>
        </w:rPr>
        <w:t>:</w:t>
      </w:r>
      <w:r w:rsidRPr="0052781E">
        <w:rPr>
          <w:rFonts w:cs="Microsoft Sans Serif"/>
          <w:b/>
          <w:bCs/>
          <w:i/>
          <w:sz w:val="22"/>
          <w:szCs w:val="22"/>
          <w:u w:val="single"/>
        </w:rPr>
        <w:t xml:space="preserve"> </w:t>
      </w:r>
      <w:r w:rsidR="00471767" w:rsidRPr="0052781E">
        <w:rPr>
          <w:rFonts w:cs="Microsoft Sans Serif"/>
          <w:bCs/>
          <w:sz w:val="22"/>
          <w:szCs w:val="22"/>
        </w:rPr>
        <w:t>Xchanging/</w:t>
      </w:r>
      <w:proofErr w:type="spellStart"/>
      <w:r w:rsidR="0060471A" w:rsidRPr="0052781E">
        <w:rPr>
          <w:rFonts w:cs="Microsoft Sans Serif"/>
          <w:bCs/>
          <w:sz w:val="22"/>
          <w:szCs w:val="22"/>
        </w:rPr>
        <w:t>Exova</w:t>
      </w:r>
      <w:proofErr w:type="spellEnd"/>
    </w:p>
    <w:p w14:paraId="1B216E37" w14:textId="77777777" w:rsidR="006F16B0" w:rsidRDefault="00A62D19" w:rsidP="00030C23">
      <w:pPr>
        <w:rPr>
          <w:rFonts w:ascii="Microsoft Sans Serif" w:hAnsi="Microsoft Sans Serif" w:cs="Microsoft Sans Serif"/>
          <w:b/>
          <w:bCs/>
          <w:i/>
          <w:sz w:val="24"/>
          <w:szCs w:val="24"/>
        </w:rPr>
      </w:pP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  <w:t xml:space="preserve"> </w:t>
      </w:r>
      <w:r w:rsidRPr="0052781E">
        <w:rPr>
          <w:rFonts w:cs="Microsoft Sans Serif"/>
          <w:bCs/>
          <w:sz w:val="22"/>
          <w:szCs w:val="22"/>
        </w:rPr>
        <w:tab/>
        <w:t xml:space="preserve"> </w:t>
      </w:r>
      <w:r w:rsidR="00FD65FB" w:rsidRPr="0052781E">
        <w:rPr>
          <w:rFonts w:cs="Microsoft Sans Serif"/>
          <w:bCs/>
          <w:sz w:val="22"/>
          <w:szCs w:val="22"/>
        </w:rPr>
        <w:t xml:space="preserve">     </w:t>
      </w:r>
      <w:r w:rsidR="00471767" w:rsidRPr="0052781E">
        <w:rPr>
          <w:rFonts w:cs="Microsoft Sans Serif"/>
          <w:bCs/>
          <w:sz w:val="22"/>
          <w:szCs w:val="22"/>
        </w:rPr>
        <w:t>Noida UP</w:t>
      </w:r>
      <w:r w:rsidR="000905F7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</w:p>
    <w:p w14:paraId="5754CB58" w14:textId="2C74E27C" w:rsidR="00A61A8A" w:rsidRPr="006F16B0" w:rsidRDefault="00030C23" w:rsidP="00030C23">
      <w:pPr>
        <w:rPr>
          <w:rFonts w:ascii="Microsoft Sans Serif" w:hAnsi="Microsoft Sans Serif" w:cs="Microsoft Sans Serif"/>
          <w:b/>
          <w:bCs/>
          <w:i/>
          <w:sz w:val="24"/>
          <w:szCs w:val="24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14:paraId="6B09C5F5" w14:textId="77777777" w:rsidR="003B5BE1" w:rsidRPr="003B5BE1" w:rsidRDefault="003B5BE1" w:rsidP="003B5BE1">
      <w:pPr>
        <w:rPr>
          <w:rFonts w:ascii="Microsoft Sans Serif" w:hAnsi="Microsoft Sans Serif" w:cs="Microsoft Sans Serif"/>
          <w:bCs/>
          <w:sz w:val="19"/>
          <w:szCs w:val="19"/>
        </w:rPr>
      </w:pPr>
    </w:p>
    <w:p w14:paraId="1782B3AE" w14:textId="77777777" w:rsidR="0060471A" w:rsidRDefault="0060471A" w:rsidP="00682893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</w:pPr>
      <w:r>
        <w:t>Did AWS Automation via Terraform to provisioned AWS Ec2 instance</w:t>
      </w:r>
      <w:r w:rsidR="001813D7">
        <w:t xml:space="preserve"> and various services.</w:t>
      </w:r>
    </w:p>
    <w:p w14:paraId="0C33DD33" w14:textId="77777777" w:rsidR="001813D7" w:rsidRDefault="001813D7" w:rsidP="001813D7">
      <w:pPr>
        <w:numPr>
          <w:ilvl w:val="0"/>
          <w:numId w:val="26"/>
        </w:numPr>
      </w:pPr>
      <w:r w:rsidRPr="001B025C">
        <w:t>Managed Docker orchestration and Docker containerization using Kubernetes.</w:t>
      </w:r>
    </w:p>
    <w:p w14:paraId="3CB9AFD7" w14:textId="77777777" w:rsidR="001813D7" w:rsidRPr="0060471A" w:rsidRDefault="001813D7" w:rsidP="00D74258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</w:pPr>
      <w:r w:rsidRPr="001B025C">
        <w:t>Used Kubernetes to orchestrate the deployment, scaling, and management of Docker Containers</w:t>
      </w:r>
      <w:r w:rsidRPr="001813D7">
        <w:rPr>
          <w:rFonts w:ascii="Segoe UI" w:hAnsi="Segoe UI" w:cs="Segoe UI"/>
          <w:sz w:val="21"/>
          <w:szCs w:val="21"/>
          <w:shd w:val="clear" w:color="auto" w:fill="FFFFFF"/>
        </w:rPr>
        <w:t>.</w:t>
      </w:r>
    </w:p>
    <w:p w14:paraId="3A9B9B6E" w14:textId="77777777" w:rsidR="00E72196" w:rsidRDefault="00E72196" w:rsidP="00D75DB2">
      <w:pPr>
        <w:numPr>
          <w:ilvl w:val="0"/>
          <w:numId w:val="26"/>
        </w:numPr>
      </w:pPr>
      <w:r>
        <w:t xml:space="preserve">Created Grafana dashboard to monitor the </w:t>
      </w:r>
      <w:r w:rsidR="0060471A">
        <w:t>VMware</w:t>
      </w:r>
      <w:r>
        <w:t xml:space="preserve"> metric for </w:t>
      </w:r>
      <w:proofErr w:type="spellStart"/>
      <w:r>
        <w:t>Vcenter</w:t>
      </w:r>
      <w:proofErr w:type="spellEnd"/>
      <w:r>
        <w:t xml:space="preserve">, </w:t>
      </w:r>
      <w:proofErr w:type="spellStart"/>
      <w:r>
        <w:t>Esx</w:t>
      </w:r>
      <w:proofErr w:type="spellEnd"/>
      <w:r>
        <w:t xml:space="preserve"> and Virtual machine.</w:t>
      </w:r>
    </w:p>
    <w:p w14:paraId="7EA69A02" w14:textId="77777777" w:rsidR="00E72196" w:rsidRPr="004E4872" w:rsidRDefault="00E72196" w:rsidP="004E4872">
      <w:pPr>
        <w:numPr>
          <w:ilvl w:val="0"/>
          <w:numId w:val="26"/>
        </w:numPr>
      </w:pPr>
      <w:r w:rsidRPr="004E4872">
        <w:t>Monitor</w:t>
      </w:r>
      <w:r w:rsidR="004E4872">
        <w:t>,</w:t>
      </w:r>
      <w:r w:rsidRPr="004E4872">
        <w:t xml:space="preserve"> troubleshoot and capacity planning of vSphere environment.</w:t>
      </w:r>
    </w:p>
    <w:p w14:paraId="586F30C4" w14:textId="77777777" w:rsidR="00471767" w:rsidRDefault="00471767" w:rsidP="004E4872">
      <w:pPr>
        <w:numPr>
          <w:ilvl w:val="0"/>
          <w:numId w:val="26"/>
        </w:numPr>
      </w:pPr>
      <w:r>
        <w:t xml:space="preserve">Use </w:t>
      </w:r>
      <w:r w:rsidRPr="00471767">
        <w:t xml:space="preserve">Terraform </w:t>
      </w:r>
      <w:r>
        <w:t xml:space="preserve">as infrastructure as a code to </w:t>
      </w:r>
      <w:r w:rsidRPr="00471767">
        <w:t>Automat</w:t>
      </w:r>
      <w:r>
        <w:t>e around 20-30 servers on AWS cloud.</w:t>
      </w:r>
    </w:p>
    <w:p w14:paraId="3CAEBABA" w14:textId="77777777" w:rsidR="0066426A" w:rsidRDefault="0066426A" w:rsidP="0066426A">
      <w:pPr>
        <w:numPr>
          <w:ilvl w:val="0"/>
          <w:numId w:val="26"/>
        </w:numPr>
      </w:pPr>
      <w:r>
        <w:t>Configure Aws Elastic Load balancing (Application Load balancer, Network load</w:t>
      </w:r>
      <w:r>
        <w:tab/>
        <w:t>balancer).</w:t>
      </w:r>
    </w:p>
    <w:p w14:paraId="163E3E26" w14:textId="77777777" w:rsidR="0066426A" w:rsidRDefault="0066426A" w:rsidP="0066426A">
      <w:pPr>
        <w:numPr>
          <w:ilvl w:val="0"/>
          <w:numId w:val="26"/>
        </w:numPr>
      </w:pPr>
      <w:r>
        <w:t>Integrated Autoscaling with Elastic Load Balancer to Optimize the load on the ELB and provide High Availability.</w:t>
      </w:r>
    </w:p>
    <w:p w14:paraId="6CE303B4" w14:textId="77777777" w:rsidR="00980F4A" w:rsidRDefault="00980F4A" w:rsidP="009C1F88">
      <w:pPr>
        <w:numPr>
          <w:ilvl w:val="0"/>
          <w:numId w:val="26"/>
        </w:numPr>
      </w:pPr>
      <w:r w:rsidRPr="00980F4A">
        <w:t>Monitoring servers</w:t>
      </w:r>
      <w:r>
        <w:t xml:space="preserve"> </w:t>
      </w:r>
      <w:r w:rsidRPr="00980F4A">
        <w:t>through</w:t>
      </w:r>
      <w:r>
        <w:t xml:space="preserve"> </w:t>
      </w:r>
      <w:r w:rsidRPr="00980F4A">
        <w:t>Amazon</w:t>
      </w:r>
      <w:r>
        <w:t xml:space="preserve"> </w:t>
      </w:r>
      <w:r w:rsidRPr="00980F4A">
        <w:t xml:space="preserve">CloudWatch and created Customize </w:t>
      </w:r>
      <w:r w:rsidR="00E72196" w:rsidRPr="00980F4A">
        <w:t>CloudWatch</w:t>
      </w:r>
      <w:r w:rsidRPr="00980F4A">
        <w:t xml:space="preserve"> dashboard.</w:t>
      </w:r>
    </w:p>
    <w:p w14:paraId="5C1210AB" w14:textId="77777777" w:rsidR="00E72196" w:rsidRDefault="00E72196" w:rsidP="009C1F88">
      <w:pPr>
        <w:numPr>
          <w:ilvl w:val="0"/>
          <w:numId w:val="26"/>
        </w:numPr>
      </w:pPr>
      <w:r w:rsidRPr="00E72196">
        <w:t xml:space="preserve">Working on Active Directory Replication, </w:t>
      </w:r>
      <w:proofErr w:type="spellStart"/>
      <w:r w:rsidRPr="00E72196">
        <w:t>dfs</w:t>
      </w:r>
      <w:proofErr w:type="spellEnd"/>
      <w:r w:rsidRPr="00E72196">
        <w:t xml:space="preserve">, </w:t>
      </w:r>
      <w:proofErr w:type="spellStart"/>
      <w:r w:rsidRPr="00E72196">
        <w:t>dfsr</w:t>
      </w:r>
      <w:proofErr w:type="spellEnd"/>
      <w:r w:rsidRPr="00E72196">
        <w:t>,</w:t>
      </w:r>
      <w:r>
        <w:t xml:space="preserve"> a</w:t>
      </w:r>
      <w:r w:rsidRPr="00E72196">
        <w:t>ctive directory trust</w:t>
      </w:r>
      <w:r>
        <w:t xml:space="preserve"> technology.</w:t>
      </w:r>
    </w:p>
    <w:p w14:paraId="3C1648C3" w14:textId="77777777" w:rsidR="00E72196" w:rsidRDefault="00E72196" w:rsidP="009C1F88">
      <w:pPr>
        <w:numPr>
          <w:ilvl w:val="0"/>
          <w:numId w:val="26"/>
        </w:numPr>
      </w:pPr>
      <w:r>
        <w:t>Working on MS cluster which is setup on Window 2008, 2012.</w:t>
      </w:r>
    </w:p>
    <w:p w14:paraId="3DF2361C" w14:textId="77777777" w:rsidR="00E72196" w:rsidRDefault="00E72196" w:rsidP="009C1F88">
      <w:pPr>
        <w:numPr>
          <w:ilvl w:val="0"/>
          <w:numId w:val="26"/>
        </w:numPr>
      </w:pPr>
      <w:r>
        <w:t xml:space="preserve">Involve in Production server patching using SCCM and </w:t>
      </w:r>
      <w:proofErr w:type="spellStart"/>
      <w:r>
        <w:t>Bigfix</w:t>
      </w:r>
      <w:proofErr w:type="spellEnd"/>
      <w:r>
        <w:t xml:space="preserve"> tool.</w:t>
      </w:r>
    </w:p>
    <w:p w14:paraId="10129EC6" w14:textId="77777777" w:rsidR="00980F4A" w:rsidRDefault="00980F4A" w:rsidP="00A62D19">
      <w:pPr>
        <w:numPr>
          <w:ilvl w:val="0"/>
          <w:numId w:val="26"/>
        </w:numPr>
      </w:pPr>
      <w:r>
        <w:t xml:space="preserve">Provisioned around 30-40 containers </w:t>
      </w:r>
      <w:r w:rsidRPr="00980F4A">
        <w:t>using</w:t>
      </w:r>
      <w:r>
        <w:t xml:space="preserve"> </w:t>
      </w:r>
      <w:r w:rsidRPr="00980F4A">
        <w:t>Docker</w:t>
      </w:r>
      <w:r>
        <w:t xml:space="preserve"> f</w:t>
      </w:r>
      <w:r w:rsidRPr="00980F4A">
        <w:t>or</w:t>
      </w:r>
      <w:r>
        <w:t xml:space="preserve"> </w:t>
      </w:r>
      <w:r w:rsidRPr="00980F4A">
        <w:t>tes</w:t>
      </w:r>
      <w:r>
        <w:t xml:space="preserve">t and dev </w:t>
      </w:r>
      <w:r w:rsidRPr="00980F4A">
        <w:t>environments</w:t>
      </w:r>
      <w:r w:rsidRPr="00980F4A">
        <w:tab/>
      </w:r>
      <w:r>
        <w:t>.</w:t>
      </w:r>
    </w:p>
    <w:p w14:paraId="3561DA29" w14:textId="77777777" w:rsidR="00980F4A" w:rsidRDefault="00980F4A" w:rsidP="00A62D19">
      <w:pPr>
        <w:numPr>
          <w:ilvl w:val="0"/>
          <w:numId w:val="26"/>
        </w:numPr>
      </w:pPr>
      <w:r w:rsidRPr="00980F4A">
        <w:lastRenderedPageBreak/>
        <w:t>Buil</w:t>
      </w:r>
      <w:r>
        <w:t xml:space="preserve">d </w:t>
      </w:r>
      <w:r w:rsidRPr="00980F4A">
        <w:t>Docker</w:t>
      </w:r>
      <w:r>
        <w:t xml:space="preserve"> </w:t>
      </w:r>
      <w:r w:rsidRPr="00980F4A">
        <w:t>Swarm</w:t>
      </w:r>
      <w:r w:rsidRPr="00980F4A">
        <w:tab/>
        <w:t>Cluster</w:t>
      </w:r>
      <w:r w:rsidRPr="00980F4A">
        <w:tab/>
        <w:t>for</w:t>
      </w:r>
      <w:r>
        <w:t xml:space="preserve"> </w:t>
      </w:r>
      <w:r w:rsidRPr="00980F4A">
        <w:t>dev</w:t>
      </w:r>
      <w:r>
        <w:t xml:space="preserve"> </w:t>
      </w:r>
      <w:r w:rsidRPr="00980F4A">
        <w:t>environment</w:t>
      </w:r>
      <w:r>
        <w:t xml:space="preserve"> </w:t>
      </w:r>
      <w:r w:rsidRPr="00980F4A">
        <w:t>as</w:t>
      </w:r>
      <w:r>
        <w:t xml:space="preserve"> </w:t>
      </w:r>
      <w:r w:rsidRPr="00980F4A">
        <w:t>per</w:t>
      </w:r>
      <w:r>
        <w:t xml:space="preserve"> </w:t>
      </w:r>
      <w:r w:rsidRPr="00980F4A">
        <w:t>user</w:t>
      </w:r>
      <w:r>
        <w:t xml:space="preserve"> </w:t>
      </w:r>
      <w:r w:rsidRPr="00980F4A">
        <w:t>request</w:t>
      </w:r>
      <w:r>
        <w:t>.</w:t>
      </w:r>
    </w:p>
    <w:p w14:paraId="05FB34A2" w14:textId="77777777" w:rsidR="000E64A3" w:rsidRDefault="000E64A3" w:rsidP="00A62D19">
      <w:pPr>
        <w:numPr>
          <w:ilvl w:val="0"/>
          <w:numId w:val="26"/>
        </w:numPr>
      </w:pPr>
      <w:r w:rsidRPr="000E64A3">
        <w:t xml:space="preserve">Worked on Ansible using </w:t>
      </w:r>
      <w:proofErr w:type="spellStart"/>
      <w:r w:rsidRPr="000E64A3">
        <w:t>Yml</w:t>
      </w:r>
      <w:proofErr w:type="spellEnd"/>
      <w:r w:rsidRPr="000E64A3">
        <w:t xml:space="preserve"> package for installing, configuring push to make change in time.</w:t>
      </w:r>
    </w:p>
    <w:p w14:paraId="7AD692A2" w14:textId="06E32DA9" w:rsidR="001813D7" w:rsidRPr="00B46F0B" w:rsidRDefault="0055300B" w:rsidP="00F60160">
      <w:pPr>
        <w:pStyle w:val="ListParagraph"/>
        <w:numPr>
          <w:ilvl w:val="0"/>
          <w:numId w:val="26"/>
        </w:numPr>
        <w:tabs>
          <w:tab w:val="left" w:pos="360"/>
        </w:tabs>
        <w:spacing w:line="240" w:lineRule="auto"/>
        <w:ind w:right="-360"/>
        <w:jc w:val="both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6A507D">
        <w:rPr>
          <w:rFonts w:ascii="Sylfaen" w:eastAsia="Times New Roman" w:hAnsi="Sylfaen" w:cs="Times New Roman"/>
          <w:sz w:val="20"/>
          <w:szCs w:val="20"/>
          <w:lang w:val="en-GB"/>
        </w:rPr>
        <w:t>Create and maintain detailed documentation for all infrastructure technology. Provided training, knowledge transfer and best practices training to HelpDesk team</w:t>
      </w:r>
    </w:p>
    <w:p w14:paraId="14C45C72" w14:textId="77777777" w:rsidR="001813D7" w:rsidRDefault="001813D7" w:rsidP="00F60160">
      <w:pPr>
        <w:rPr>
          <w:rFonts w:ascii="Microsoft Sans Serif" w:hAnsi="Microsoft Sans Serif" w:cs="Microsoft Sans Serif"/>
          <w:b/>
          <w:bCs/>
          <w:i/>
          <w:sz w:val="24"/>
          <w:szCs w:val="24"/>
          <w:u w:val="single"/>
        </w:rPr>
      </w:pPr>
    </w:p>
    <w:p w14:paraId="4C1B442D" w14:textId="77777777" w:rsidR="001813D7" w:rsidRDefault="001813D7" w:rsidP="00F60160">
      <w:pPr>
        <w:rPr>
          <w:rFonts w:ascii="Microsoft Sans Serif" w:hAnsi="Microsoft Sans Serif" w:cs="Microsoft Sans Serif"/>
          <w:b/>
          <w:bCs/>
          <w:i/>
          <w:sz w:val="24"/>
          <w:szCs w:val="24"/>
          <w:u w:val="single"/>
        </w:rPr>
      </w:pPr>
    </w:p>
    <w:p w14:paraId="4D13461E" w14:textId="77777777" w:rsidR="00DD08BA" w:rsidRPr="00ED5BDF" w:rsidRDefault="00DD08BA" w:rsidP="00DD08BA">
      <w:pPr>
        <w:shd w:val="clear" w:color="auto" w:fill="CCCCCC"/>
        <w:rPr>
          <w:rFonts w:cs="Microsoft Sans Serif"/>
          <w:b/>
          <w:sz w:val="22"/>
          <w:szCs w:val="22"/>
        </w:rPr>
      </w:pPr>
      <w:r w:rsidRPr="00ED5BDF">
        <w:rPr>
          <w:rFonts w:cs="Microsoft Sans Serif"/>
          <w:b/>
          <w:sz w:val="22"/>
          <w:szCs w:val="22"/>
        </w:rPr>
        <w:t>Expedia group</w:t>
      </w:r>
    </w:p>
    <w:p w14:paraId="7775C995" w14:textId="77777777" w:rsidR="00DD08BA" w:rsidRDefault="00DD08BA" w:rsidP="00DD08BA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 w:rsidRPr="00ED5BDF">
        <w:rPr>
          <w:rFonts w:cs="Microsoft Sans Serif"/>
          <w:b/>
          <w:sz w:val="22"/>
          <w:szCs w:val="22"/>
        </w:rPr>
        <w:t>System Administrator</w:t>
      </w:r>
      <w:r w:rsidRPr="00ED5BDF">
        <w:rPr>
          <w:rFonts w:cs="Microsoft Sans Serif"/>
          <w:b/>
          <w:sz w:val="22"/>
          <w:szCs w:val="22"/>
        </w:rPr>
        <w:tab/>
        <w:t xml:space="preserve">                                                                                                             </w:t>
      </w:r>
      <w:r w:rsidR="00ED5BDF">
        <w:rPr>
          <w:rFonts w:cs="Microsoft Sans Serif"/>
          <w:b/>
          <w:sz w:val="22"/>
          <w:szCs w:val="22"/>
        </w:rPr>
        <w:t xml:space="preserve">       </w:t>
      </w:r>
      <w:r w:rsidRPr="00ED5BDF">
        <w:rPr>
          <w:rFonts w:cs="Microsoft Sans Serif"/>
          <w:b/>
          <w:sz w:val="18"/>
          <w:szCs w:val="18"/>
        </w:rPr>
        <w:t>Feb-2016-Oct 2018</w:t>
      </w:r>
      <w:r>
        <w:rPr>
          <w:rFonts w:ascii="Microsoft Sans Serif" w:hAnsi="Microsoft Sans Serif" w:cs="Microsoft Sans Serif"/>
          <w:b/>
          <w:sz w:val="22"/>
          <w:szCs w:val="22"/>
        </w:rPr>
        <w:tab/>
        <w:t xml:space="preserve">      </w:t>
      </w:r>
      <w:r w:rsidRPr="00DD2BE9">
        <w:rPr>
          <w:rFonts w:ascii="Microsoft Sans Serif" w:hAnsi="Microsoft Sans Serif" w:cs="Microsoft Sans Serif"/>
          <w:b/>
          <w:sz w:val="22"/>
          <w:szCs w:val="22"/>
        </w:rPr>
        <w:t xml:space="preserve"> </w:t>
      </w:r>
    </w:p>
    <w:p w14:paraId="7CC34D6A" w14:textId="77777777" w:rsidR="000905F7" w:rsidRPr="00A61A8A" w:rsidRDefault="00A62D19" w:rsidP="00030C23">
      <w:pPr>
        <w:jc w:val="both"/>
        <w:rPr>
          <w:rFonts w:ascii="Microsoft Sans Serif" w:hAnsi="Microsoft Sans Serif" w:cs="Microsoft Sans Serif"/>
          <w:bCs/>
          <w:sz w:val="24"/>
          <w:szCs w:val="24"/>
        </w:rPr>
      </w:pPr>
      <w:r w:rsidRPr="00A62D19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5E3451">
        <w:rPr>
          <w:rFonts w:ascii="Microsoft Sans Serif" w:hAnsi="Microsoft Sans Serif" w:cs="Microsoft Sans Serif"/>
          <w:b/>
          <w:bCs/>
          <w:i/>
          <w:sz w:val="24"/>
          <w:szCs w:val="24"/>
        </w:rPr>
        <w:t xml:space="preserve"> </w:t>
      </w:r>
      <w:r w:rsidR="003B5BE1" w:rsidRPr="00F60160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3B5BE1" w:rsidRPr="00F60160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3B5BE1" w:rsidRPr="00F60160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3B5BE1" w:rsidRPr="00F60160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66426A">
        <w:rPr>
          <w:rFonts w:ascii="Microsoft Sans Serif" w:hAnsi="Microsoft Sans Serif" w:cs="Microsoft Sans Serif"/>
          <w:b/>
          <w:bCs/>
          <w:i/>
          <w:sz w:val="24"/>
          <w:szCs w:val="24"/>
        </w:rPr>
        <w:t xml:space="preserve">               </w:t>
      </w:r>
      <w:r w:rsidR="00DD08BA">
        <w:rPr>
          <w:rFonts w:ascii="Microsoft Sans Serif" w:hAnsi="Microsoft Sans Serif" w:cs="Microsoft Sans Serif"/>
          <w:b/>
          <w:bCs/>
          <w:i/>
          <w:sz w:val="24"/>
          <w:szCs w:val="24"/>
        </w:rPr>
        <w:t xml:space="preserve">                                  </w:t>
      </w:r>
      <w:r w:rsidR="000905F7">
        <w:rPr>
          <w:rFonts w:ascii="Microsoft Sans Serif" w:hAnsi="Microsoft Sans Serif" w:cs="Microsoft Sans Serif"/>
          <w:bCs/>
          <w:sz w:val="24"/>
          <w:szCs w:val="24"/>
        </w:rPr>
        <w:tab/>
      </w:r>
      <w:r w:rsidR="000905F7">
        <w:rPr>
          <w:rFonts w:ascii="Microsoft Sans Serif" w:hAnsi="Microsoft Sans Serif" w:cs="Microsoft Sans Serif"/>
          <w:bCs/>
          <w:sz w:val="24"/>
          <w:szCs w:val="24"/>
        </w:rPr>
        <w:tab/>
      </w:r>
      <w:r w:rsidR="000905F7">
        <w:rPr>
          <w:rFonts w:ascii="Microsoft Sans Serif" w:hAnsi="Microsoft Sans Serif" w:cs="Microsoft Sans Serif"/>
          <w:bCs/>
          <w:sz w:val="24"/>
          <w:szCs w:val="24"/>
        </w:rPr>
        <w:tab/>
      </w:r>
      <w:r w:rsidR="000905F7">
        <w:rPr>
          <w:rFonts w:ascii="Microsoft Sans Serif" w:hAnsi="Microsoft Sans Serif" w:cs="Microsoft Sans Serif"/>
          <w:bCs/>
          <w:sz w:val="24"/>
          <w:szCs w:val="24"/>
        </w:rPr>
        <w:tab/>
        <w:t xml:space="preserve">                </w:t>
      </w:r>
    </w:p>
    <w:p w14:paraId="6B7DD81C" w14:textId="77777777" w:rsidR="003B5BE1" w:rsidRDefault="003B5BE1" w:rsidP="003B5BE1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bookmarkStart w:id="0" w:name="OLE_LINK3"/>
      <w:bookmarkStart w:id="1" w:name="OLE_LINK4"/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bookmarkEnd w:id="0"/>
    <w:bookmarkEnd w:id="1"/>
    <w:p w14:paraId="55D8AD12" w14:textId="77777777" w:rsidR="003B5BE1" w:rsidRPr="00191177" w:rsidRDefault="003B5BE1" w:rsidP="003B5BE1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14:paraId="747471F7" w14:textId="77777777" w:rsidR="00DD08BA" w:rsidRDefault="00DD08BA" w:rsidP="00A61A8A">
      <w:pPr>
        <w:numPr>
          <w:ilvl w:val="0"/>
          <w:numId w:val="10"/>
        </w:numPr>
        <w:spacing w:before="30"/>
      </w:pPr>
      <w:r>
        <w:t xml:space="preserve">Provisioned </w:t>
      </w:r>
      <w:r w:rsidR="00FD65FB">
        <w:t>more than</w:t>
      </w:r>
      <w:r>
        <w:t xml:space="preserve"> </w:t>
      </w:r>
      <w:r w:rsidR="00FD65FB">
        <w:t xml:space="preserve">50 plus server using </w:t>
      </w:r>
      <w:r w:rsidRPr="00DD08BA">
        <w:t xml:space="preserve">infrastructure as a code using </w:t>
      </w:r>
      <w:r w:rsidR="00D076FA">
        <w:t>Terraform</w:t>
      </w:r>
      <w:r>
        <w:t>.</w:t>
      </w:r>
    </w:p>
    <w:p w14:paraId="3244F62F" w14:textId="77777777" w:rsidR="00D02C6A" w:rsidRDefault="00A22E8B" w:rsidP="00A61A8A">
      <w:pPr>
        <w:numPr>
          <w:ilvl w:val="0"/>
          <w:numId w:val="10"/>
        </w:numPr>
        <w:spacing w:before="30"/>
      </w:pPr>
      <w:r>
        <w:t>Using Ansible as configuration tool manage to automate day to day task.</w:t>
      </w:r>
    </w:p>
    <w:p w14:paraId="1AA540D1" w14:textId="77777777" w:rsidR="00D02C6A" w:rsidRPr="00D02C6A" w:rsidRDefault="00D02C6A" w:rsidP="00E1247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Deploying, managing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,</w:t>
      </w: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 operating scalable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 xml:space="preserve"> and high </w:t>
      </w: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available and faul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t</w:t>
      </w: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 tolerance systems 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using Autoscaling for EC2.</w:t>
      </w:r>
    </w:p>
    <w:p w14:paraId="50B4604D" w14:textId="77777777" w:rsidR="00D02C6A" w:rsidRPr="00D02C6A" w:rsidRDefault="00FD65FB" w:rsidP="00D12EE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FD65FB">
        <w:rPr>
          <w:rFonts w:ascii="Sylfaen" w:eastAsia="Times New Roman" w:cs="Times New Roman"/>
          <w:sz w:val="20"/>
          <w:szCs w:val="20"/>
        </w:rPr>
        <w:t xml:space="preserve">Configure CloudFront and integrated with AWS S3 to increase the performance </w:t>
      </w:r>
      <w:r>
        <w:t xml:space="preserve">of web content </w:t>
      </w:r>
      <w:r w:rsidRPr="00FD65FB">
        <w:rPr>
          <w:rFonts w:ascii="Sylfaen" w:eastAsia="Times New Roman" w:cs="Times New Roman"/>
          <w:sz w:val="20"/>
          <w:szCs w:val="20"/>
        </w:rPr>
        <w:t>and decrease the latency</w:t>
      </w:r>
      <w:r w:rsidR="00D02C6A">
        <w:rPr>
          <w:rFonts w:ascii="Sylfaen" w:eastAsia="Times New Roman" w:cs="Times New Roman"/>
          <w:sz w:val="20"/>
          <w:szCs w:val="20"/>
        </w:rPr>
        <w:t>.</w:t>
      </w:r>
    </w:p>
    <w:p w14:paraId="32DF43AA" w14:textId="77777777" w:rsidR="00D02C6A" w:rsidRPr="00D02C6A" w:rsidRDefault="00D02C6A" w:rsidP="00D12EE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D02C6A">
        <w:rPr>
          <w:rFonts w:ascii="Sylfaen" w:eastAsia="Times New Roman" w:hAnsi="Sylfaen" w:cs="Times New Roman"/>
          <w:sz w:val="20"/>
          <w:szCs w:val="20"/>
          <w:lang w:val="en-GB"/>
        </w:rPr>
        <w:t>Configure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d</w:t>
      </w:r>
      <w:r w:rsidRPr="00D02C6A">
        <w:rPr>
          <w:rFonts w:ascii="Sylfaen" w:eastAsia="Times New Roman" w:hAnsi="Sylfaen" w:cs="Times New Roman"/>
          <w:sz w:val="20"/>
          <w:szCs w:val="20"/>
          <w:lang w:val="en-GB"/>
        </w:rPr>
        <w:t xml:space="preserve"> 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p</w:t>
      </w:r>
      <w:r w:rsidRPr="00D02C6A">
        <w:rPr>
          <w:rFonts w:ascii="Sylfaen" w:eastAsia="Times New Roman" w:hAnsi="Sylfaen" w:cs="Times New Roman"/>
          <w:sz w:val="20"/>
          <w:szCs w:val="20"/>
          <w:lang w:val="en-GB"/>
        </w:rPr>
        <w:t>erformance metrics as well as custom metrics on AWS using CloudWatch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.</w:t>
      </w:r>
    </w:p>
    <w:p w14:paraId="3A33947E" w14:textId="77777777" w:rsidR="00A22E8B" w:rsidRDefault="00ED5BDF" w:rsidP="0094540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D02C6A">
        <w:rPr>
          <w:rFonts w:ascii="Sylfaen" w:eastAsia="Times New Roman" w:hAnsi="Sylfaen" w:cs="Times New Roman"/>
          <w:sz w:val="20"/>
          <w:szCs w:val="20"/>
          <w:lang w:val="en-GB"/>
        </w:rPr>
        <w:t>Configure around multiple VPC’s and created VPC peering to bridge the network connectivity</w:t>
      </w:r>
      <w:r>
        <w:t>.</w:t>
      </w:r>
    </w:p>
    <w:p w14:paraId="67D48767" w14:textId="77777777" w:rsidR="00FD65FB" w:rsidRDefault="00FD65FB" w:rsidP="0094540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FD65FB">
        <w:rPr>
          <w:rFonts w:ascii="Sylfaen" w:eastAsia="Times New Roman" w:cs="Times New Roman"/>
          <w:sz w:val="20"/>
          <w:szCs w:val="20"/>
        </w:rPr>
        <w:t>Having knowledge about RDS, DynamoDB, Redshift</w:t>
      </w:r>
      <w:r>
        <w:t>.</w:t>
      </w:r>
    </w:p>
    <w:p w14:paraId="5F5B6E41" w14:textId="77777777" w:rsidR="00FD65FB" w:rsidRPr="00FD65FB" w:rsidRDefault="00FD65FB" w:rsidP="00FD65F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Configure Health checks Dashboard using Grafana tool.</w:t>
      </w:r>
    </w:p>
    <w:p w14:paraId="51A1ACC6" w14:textId="77777777" w:rsidR="00A22E8B" w:rsidRPr="00A22E8B" w:rsidRDefault="00FD65FB" w:rsidP="0046482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Configure Alerting system using </w:t>
      </w:r>
      <w:proofErr w:type="spellStart"/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Kacapacitor</w:t>
      </w:r>
      <w:proofErr w:type="spellEnd"/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 as database engine to put on EMF.</w:t>
      </w:r>
    </w:p>
    <w:p w14:paraId="426DF6C1" w14:textId="77777777" w:rsidR="00A22E8B" w:rsidRPr="00A22E8B" w:rsidRDefault="00A22E8B" w:rsidP="0046482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cs="Times New Roman"/>
          <w:sz w:val="20"/>
          <w:szCs w:val="20"/>
        </w:rPr>
      </w:pPr>
      <w:r w:rsidRPr="00A22E8B">
        <w:rPr>
          <w:rFonts w:ascii="Sylfaen" w:eastAsia="Times New Roman" w:cs="Times New Roman"/>
          <w:sz w:val="20"/>
          <w:szCs w:val="20"/>
        </w:rPr>
        <w:t>Responsible for installing Jenkins, master slave nodes and to configure Jenkins builds for continuous integration and delivery.</w:t>
      </w:r>
    </w:p>
    <w:p w14:paraId="0FA02741" w14:textId="77777777" w:rsidR="00A22E8B" w:rsidRDefault="00A22E8B" w:rsidP="00A22E8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cs="Times New Roman"/>
          <w:sz w:val="20"/>
          <w:szCs w:val="20"/>
        </w:rPr>
      </w:pPr>
      <w:r w:rsidRPr="00A22E8B">
        <w:rPr>
          <w:rFonts w:ascii="Sylfaen" w:eastAsia="Times New Roman" w:cs="Times New Roman"/>
          <w:sz w:val="20"/>
          <w:szCs w:val="20"/>
        </w:rPr>
        <w:t>Connected continuous integration systems with the GIT version control repository and continually build as the check ins came from developers</w:t>
      </w:r>
      <w:r>
        <w:rPr>
          <w:rFonts w:ascii="Sylfaen" w:eastAsia="Times New Roman" w:cs="Times New Roman"/>
          <w:sz w:val="20"/>
          <w:szCs w:val="20"/>
        </w:rPr>
        <w:t>.</w:t>
      </w:r>
    </w:p>
    <w:p w14:paraId="0E0E93A0" w14:textId="77777777" w:rsidR="00A22E8B" w:rsidRPr="006A507D" w:rsidRDefault="00A22E8B" w:rsidP="00A22E8B">
      <w:pPr>
        <w:pStyle w:val="ListParagraph"/>
        <w:numPr>
          <w:ilvl w:val="0"/>
          <w:numId w:val="10"/>
        </w:numPr>
        <w:spacing w:line="240" w:lineRule="auto"/>
        <w:ind w:right="-360"/>
        <w:jc w:val="both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6A507D">
        <w:rPr>
          <w:rFonts w:ascii="Sylfaen" w:eastAsia="Times New Roman" w:hAnsi="Sylfaen" w:cs="Times New Roman"/>
          <w:sz w:val="20"/>
          <w:szCs w:val="20"/>
          <w:lang w:val="en-GB"/>
        </w:rPr>
        <w:t>Automation of infrastructure using Terraform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.</w:t>
      </w:r>
    </w:p>
    <w:p w14:paraId="60421EA4" w14:textId="77777777" w:rsidR="00FD65FB" w:rsidRPr="00FD65FB" w:rsidRDefault="0055300B" w:rsidP="006C779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A22E8B">
        <w:rPr>
          <w:rFonts w:ascii="Sylfaen" w:eastAsia="Times New Roman" w:cs="Times New Roman"/>
          <w:sz w:val="20"/>
          <w:szCs w:val="20"/>
        </w:rPr>
        <w:t>Implemented</w:t>
      </w:r>
      <w:r w:rsidR="003B5BE1" w:rsidRPr="00A22E8B">
        <w:rPr>
          <w:rFonts w:ascii="Sylfaen" w:eastAsia="Times New Roman" w:cs="Times New Roman"/>
          <w:sz w:val="20"/>
          <w:szCs w:val="20"/>
        </w:rPr>
        <w:t xml:space="preserve"> VMware infrastructure environment</w:t>
      </w:r>
      <w:r w:rsidR="003B5BE1"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 with 150 </w:t>
      </w:r>
      <w:proofErr w:type="spellStart"/>
      <w:r w:rsidR="003B5BE1" w:rsidRPr="00FD65FB">
        <w:rPr>
          <w:rFonts w:ascii="Sylfaen" w:eastAsia="Times New Roman" w:hAnsi="Sylfaen" w:cs="Times New Roman"/>
          <w:sz w:val="20"/>
          <w:szCs w:val="20"/>
          <w:lang w:val="en-GB"/>
        </w:rPr>
        <w:t>ESXi</w:t>
      </w:r>
      <w:proofErr w:type="spellEnd"/>
      <w:r w:rsidR="003B5BE1"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 Servers, 5000 plus virtual machines.</w:t>
      </w:r>
    </w:p>
    <w:p w14:paraId="639E5849" w14:textId="77777777" w:rsidR="00FD65FB" w:rsidRPr="00FD65FB" w:rsidRDefault="003B5BE1" w:rsidP="00A7156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Installation, troubleshooting, up-gradation of 20plus ESX/</w:t>
      </w:r>
      <w:proofErr w:type="spellStart"/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ESXi</w:t>
      </w:r>
      <w:proofErr w:type="spellEnd"/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 5.x S</w:t>
      </w:r>
      <w:r w:rsidR="00157096" w:rsidRPr="00FD65FB">
        <w:rPr>
          <w:rFonts w:ascii="Sylfaen" w:eastAsia="Times New Roman" w:hAnsi="Sylfaen" w:cs="Times New Roman"/>
          <w:sz w:val="20"/>
          <w:szCs w:val="20"/>
          <w:lang w:val="en-GB"/>
        </w:rPr>
        <w:t>ervers (to 6.x)</w:t>
      </w:r>
      <w:r w:rsidR="005E3451" w:rsidRPr="00FD65FB">
        <w:rPr>
          <w:rFonts w:ascii="Sylfaen" w:eastAsia="Times New Roman" w:hAnsi="Sylfaen" w:cs="Times New Roman"/>
          <w:sz w:val="20"/>
          <w:szCs w:val="20"/>
          <w:lang w:val="en-GB"/>
        </w:rPr>
        <w:t>.</w:t>
      </w:r>
    </w:p>
    <w:p w14:paraId="4CADD923" w14:textId="77777777" w:rsidR="003B5BE1" w:rsidRPr="00FD65FB" w:rsidRDefault="003B5BE1" w:rsidP="00A22E8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Cloning and migrating Virtual Machines (VMs) using Physical to Virtual (P2V), Virtual to Virtual (V2V), Cold Migration and Hot Migration.</w:t>
      </w:r>
    </w:p>
    <w:p w14:paraId="446FEDC7" w14:textId="77777777" w:rsidR="003B5BE1" w:rsidRPr="00FD65FB" w:rsidRDefault="003B5BE1" w:rsidP="00FD65F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Monitoring Server Health Status of the CPU processors, Memory, Temperature &amp; Voltage and creating daily report on resource usage and resource availability. </w:t>
      </w:r>
    </w:p>
    <w:p w14:paraId="1BE2BFFC" w14:textId="7B14BEB5" w:rsidR="00A62D19" w:rsidRPr="00120EA7" w:rsidRDefault="005E3451" w:rsidP="00F6016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Provide training to new hires on how to use the virtualization environment.</w:t>
      </w:r>
    </w:p>
    <w:p w14:paraId="64EBE7BC" w14:textId="77777777" w:rsidR="00A62D19" w:rsidRDefault="00A62D19" w:rsidP="00F60160">
      <w:pPr>
        <w:rPr>
          <w:rFonts w:ascii="Microsoft Sans Serif" w:hAnsi="Microsoft Sans Serif" w:cs="Microsoft Sans Serif"/>
          <w:b/>
          <w:bCs/>
          <w:i/>
          <w:sz w:val="24"/>
          <w:szCs w:val="24"/>
          <w:u w:val="single"/>
        </w:rPr>
      </w:pPr>
    </w:p>
    <w:p w14:paraId="49260930" w14:textId="77777777" w:rsidR="00A22E8B" w:rsidRDefault="00A22E8B" w:rsidP="00A22E8B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>Tata Consultancy Services</w:t>
      </w:r>
    </w:p>
    <w:p w14:paraId="533B53DF" w14:textId="77777777" w:rsidR="00A22E8B" w:rsidRDefault="00A22E8B" w:rsidP="00A22E8B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IT Analyst    </w:t>
      </w:r>
      <w:r w:rsidRPr="00ED5BDF">
        <w:rPr>
          <w:rFonts w:cs="Microsoft Sans Serif"/>
          <w:b/>
          <w:sz w:val="22"/>
          <w:szCs w:val="22"/>
        </w:rPr>
        <w:tab/>
        <w:t xml:space="preserve">                                                                                                             </w:t>
      </w:r>
      <w:r>
        <w:rPr>
          <w:rFonts w:cs="Microsoft Sans Serif"/>
          <w:b/>
          <w:sz w:val="22"/>
          <w:szCs w:val="22"/>
        </w:rPr>
        <w:t xml:space="preserve">                     </w:t>
      </w:r>
      <w:r w:rsidRPr="00ED5BDF">
        <w:rPr>
          <w:rFonts w:cs="Microsoft Sans Serif"/>
          <w:b/>
          <w:sz w:val="18"/>
          <w:szCs w:val="18"/>
        </w:rPr>
        <w:t>Feb-201</w:t>
      </w:r>
      <w:r>
        <w:rPr>
          <w:rFonts w:cs="Microsoft Sans Serif"/>
          <w:b/>
          <w:sz w:val="18"/>
          <w:szCs w:val="18"/>
        </w:rPr>
        <w:t>4</w:t>
      </w:r>
      <w:r w:rsidRPr="00ED5BDF">
        <w:rPr>
          <w:rFonts w:cs="Microsoft Sans Serif"/>
          <w:b/>
          <w:sz w:val="18"/>
          <w:szCs w:val="18"/>
        </w:rPr>
        <w:t>-</w:t>
      </w:r>
      <w:r>
        <w:rPr>
          <w:rFonts w:cs="Microsoft Sans Serif"/>
          <w:b/>
          <w:sz w:val="18"/>
          <w:szCs w:val="18"/>
        </w:rPr>
        <w:t>Feb</w:t>
      </w:r>
      <w:r w:rsidRPr="00ED5BDF">
        <w:rPr>
          <w:rFonts w:cs="Microsoft Sans Serif"/>
          <w:b/>
          <w:sz w:val="18"/>
          <w:szCs w:val="18"/>
        </w:rPr>
        <w:t xml:space="preserve"> 201</w:t>
      </w:r>
      <w:r>
        <w:rPr>
          <w:rFonts w:cs="Microsoft Sans Serif"/>
          <w:b/>
          <w:sz w:val="18"/>
          <w:szCs w:val="18"/>
        </w:rPr>
        <w:t>6</w:t>
      </w:r>
      <w:r>
        <w:rPr>
          <w:rFonts w:ascii="Microsoft Sans Serif" w:hAnsi="Microsoft Sans Serif" w:cs="Microsoft Sans Serif"/>
          <w:b/>
          <w:sz w:val="22"/>
          <w:szCs w:val="22"/>
        </w:rPr>
        <w:tab/>
        <w:t xml:space="preserve">      </w:t>
      </w:r>
      <w:r w:rsidRPr="00DD2BE9">
        <w:rPr>
          <w:rFonts w:ascii="Microsoft Sans Serif" w:hAnsi="Microsoft Sans Serif" w:cs="Microsoft Sans Serif"/>
          <w:b/>
          <w:sz w:val="22"/>
          <w:szCs w:val="22"/>
        </w:rPr>
        <w:t xml:space="preserve"> </w:t>
      </w:r>
    </w:p>
    <w:p w14:paraId="260D7F42" w14:textId="77777777" w:rsidR="00A61A8A" w:rsidRDefault="00A61A8A" w:rsidP="00925A19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14:paraId="6ED7DA5F" w14:textId="77777777" w:rsidR="00F60160" w:rsidRDefault="00F60160" w:rsidP="00F60160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14:paraId="69E14EB8" w14:textId="77777777" w:rsidR="00030C23" w:rsidRDefault="00030C23" w:rsidP="00F60160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14:paraId="0395CB61" w14:textId="77777777" w:rsidR="00A22E8B" w:rsidRPr="00A62D19" w:rsidRDefault="00A22E8B" w:rsidP="00A22E8B">
      <w:pPr>
        <w:numPr>
          <w:ilvl w:val="0"/>
          <w:numId w:val="10"/>
        </w:numPr>
        <w:spacing w:before="30"/>
      </w:pPr>
      <w:r w:rsidRPr="00A62D19">
        <w:t>Installation, troubleshooting, up-gradation of 20plus ESX/</w:t>
      </w:r>
      <w:proofErr w:type="spellStart"/>
      <w:r w:rsidRPr="00A62D19">
        <w:t>ESXi</w:t>
      </w:r>
      <w:proofErr w:type="spellEnd"/>
      <w:r w:rsidRPr="00A62D19">
        <w:t xml:space="preserve"> 5.x S</w:t>
      </w:r>
      <w:r>
        <w:t>ervers (to 6.x)</w:t>
      </w:r>
      <w:r w:rsidRPr="00A62D19">
        <w:t>.</w:t>
      </w:r>
    </w:p>
    <w:p w14:paraId="24A7F63F" w14:textId="77777777" w:rsidR="00A22E8B" w:rsidRPr="00A62D19" w:rsidRDefault="00A22E8B" w:rsidP="00A22E8B">
      <w:pPr>
        <w:numPr>
          <w:ilvl w:val="0"/>
          <w:numId w:val="10"/>
        </w:numPr>
        <w:spacing w:before="30"/>
      </w:pPr>
      <w:r w:rsidRPr="00A62D19">
        <w:t>Configuring and maintaining vCenter Servers.</w:t>
      </w:r>
    </w:p>
    <w:p w14:paraId="5A9E9698" w14:textId="77777777" w:rsidR="00A22E8B" w:rsidRDefault="00A22E8B" w:rsidP="00A22E8B">
      <w:pPr>
        <w:numPr>
          <w:ilvl w:val="0"/>
          <w:numId w:val="10"/>
        </w:numPr>
        <w:spacing w:before="30"/>
      </w:pPr>
      <w:r w:rsidRPr="00A62D19">
        <w:t>Cloning and migrating Virtual Machines (VMs) using Physical to Virtual (P2V), Virtual to Virtual (V2V), Cold Migration and Hot Migration.</w:t>
      </w:r>
    </w:p>
    <w:p w14:paraId="1104188B" w14:textId="77777777" w:rsidR="008F09C1" w:rsidRPr="00A62D19" w:rsidRDefault="008F09C1" w:rsidP="00A22E8B">
      <w:pPr>
        <w:numPr>
          <w:ilvl w:val="0"/>
          <w:numId w:val="10"/>
        </w:numPr>
        <w:spacing w:before="30"/>
      </w:pPr>
      <w:r>
        <w:t xml:space="preserve">Responsible for capacity planning, design, </w:t>
      </w:r>
      <w:proofErr w:type="gramStart"/>
      <w:r>
        <w:t>installation</w:t>
      </w:r>
      <w:proofErr w:type="gramEnd"/>
      <w:r>
        <w:t xml:space="preserve"> and configuration of newly provisioned </w:t>
      </w:r>
      <w:proofErr w:type="spellStart"/>
      <w:r>
        <w:t>Vmware</w:t>
      </w:r>
      <w:proofErr w:type="spellEnd"/>
      <w:r>
        <w:t xml:space="preserve">, </w:t>
      </w:r>
      <w:proofErr w:type="spellStart"/>
      <w:r>
        <w:t>Redhat</w:t>
      </w:r>
      <w:proofErr w:type="spellEnd"/>
      <w:r>
        <w:t xml:space="preserve"> and Centos server.</w:t>
      </w:r>
    </w:p>
    <w:p w14:paraId="652E3F5F" w14:textId="77777777" w:rsidR="00A22E8B" w:rsidRPr="00A62D19" w:rsidRDefault="00A22E8B" w:rsidP="00A22E8B">
      <w:pPr>
        <w:numPr>
          <w:ilvl w:val="0"/>
          <w:numId w:val="10"/>
        </w:numPr>
        <w:spacing w:before="30"/>
      </w:pPr>
      <w:r w:rsidRPr="00A62D19">
        <w:t>Creat</w:t>
      </w:r>
      <w:r>
        <w:t>ing</w:t>
      </w:r>
      <w:r w:rsidRPr="00A62D19">
        <w:t xml:space="preserve"> VMs</w:t>
      </w:r>
      <w:r>
        <w:t xml:space="preserve"> (multiple by PowerShell)</w:t>
      </w:r>
      <w:r w:rsidRPr="00A62D19">
        <w:t>, VM Templates and changing configuration of VMs on need basis.</w:t>
      </w:r>
    </w:p>
    <w:p w14:paraId="3A42062A" w14:textId="77777777" w:rsidR="00A22E8B" w:rsidRPr="00A62D19" w:rsidRDefault="00A22E8B" w:rsidP="00A22E8B">
      <w:pPr>
        <w:numPr>
          <w:ilvl w:val="0"/>
          <w:numId w:val="10"/>
        </w:numPr>
        <w:spacing w:before="30"/>
      </w:pPr>
      <w:r w:rsidRPr="00A62D19">
        <w:t>Analysing and troubleshooting features like High Availability (HA)/Fault Tolerance (FT)/Distribute Resource Scheduler (DRS).</w:t>
      </w:r>
    </w:p>
    <w:p w14:paraId="11F34D41" w14:textId="77777777" w:rsidR="00A22E8B" w:rsidRPr="00A22E8B" w:rsidRDefault="008F09C1" w:rsidP="00A22E8B">
      <w:pPr>
        <w:numPr>
          <w:ilvl w:val="0"/>
          <w:numId w:val="10"/>
        </w:numPr>
        <w:spacing w:before="30"/>
      </w:pPr>
      <w:r>
        <w:t xml:space="preserve">Worked </w:t>
      </w:r>
      <w:r w:rsidR="00A22E8B" w:rsidRPr="00A22E8B">
        <w:t xml:space="preserve">on </w:t>
      </w:r>
      <w:r>
        <w:t xml:space="preserve">datacentre technology </w:t>
      </w:r>
      <w:r w:rsidR="00A22E8B" w:rsidRPr="00A22E8B">
        <w:t>Cisco Unified system</w:t>
      </w:r>
      <w:r>
        <w:t>.</w:t>
      </w:r>
    </w:p>
    <w:p w14:paraId="3DE781D7" w14:textId="77777777" w:rsidR="00A22E8B" w:rsidRPr="00A22E8B" w:rsidRDefault="00A22E8B" w:rsidP="00A22E8B">
      <w:pPr>
        <w:numPr>
          <w:ilvl w:val="0"/>
          <w:numId w:val="10"/>
        </w:numPr>
        <w:spacing w:before="30"/>
      </w:pPr>
      <w:r w:rsidRPr="00A22E8B">
        <w:t>Done the UCS infra upgrade (</w:t>
      </w:r>
      <w:proofErr w:type="spellStart"/>
      <w:r w:rsidRPr="00A22E8B">
        <w:t>Fiber</w:t>
      </w:r>
      <w:proofErr w:type="spellEnd"/>
      <w:r w:rsidRPr="00A22E8B">
        <w:t xml:space="preserve"> interconnect, I/O module and the UCSM)</w:t>
      </w:r>
      <w:r w:rsidR="00B53EF6">
        <w:t>.</w:t>
      </w:r>
    </w:p>
    <w:p w14:paraId="756CFD07" w14:textId="77777777" w:rsidR="00A22E8B" w:rsidRPr="00A22E8B" w:rsidRDefault="00A22E8B" w:rsidP="00A22E8B">
      <w:pPr>
        <w:numPr>
          <w:ilvl w:val="0"/>
          <w:numId w:val="10"/>
        </w:numPr>
        <w:spacing w:before="30"/>
      </w:pPr>
      <w:r w:rsidRPr="00A22E8B">
        <w:t xml:space="preserve"> Creation of service profile, service profile template, NIC pool etc.</w:t>
      </w:r>
    </w:p>
    <w:p w14:paraId="7133F345" w14:textId="77777777" w:rsidR="00A22E8B" w:rsidRPr="00A22E8B" w:rsidRDefault="00A22E8B" w:rsidP="00A22E8B">
      <w:pPr>
        <w:numPr>
          <w:ilvl w:val="0"/>
          <w:numId w:val="10"/>
        </w:numPr>
        <w:spacing w:before="30"/>
      </w:pPr>
      <w:r w:rsidRPr="00A22E8B">
        <w:t xml:space="preserve"> Association of service profile to a Blade server.</w:t>
      </w:r>
    </w:p>
    <w:p w14:paraId="71089679" w14:textId="77777777" w:rsidR="00A22E8B" w:rsidRPr="00A22E8B" w:rsidRDefault="00A22E8B" w:rsidP="00A22E8B">
      <w:pPr>
        <w:numPr>
          <w:ilvl w:val="0"/>
          <w:numId w:val="10"/>
        </w:numPr>
        <w:spacing w:before="30"/>
      </w:pPr>
      <w:r w:rsidRPr="00A22E8B">
        <w:lastRenderedPageBreak/>
        <w:t xml:space="preserve">Work on </w:t>
      </w:r>
      <w:proofErr w:type="spellStart"/>
      <w:r w:rsidRPr="00A22E8B">
        <w:t>Xenapp</w:t>
      </w:r>
      <w:proofErr w:type="spellEnd"/>
      <w:r w:rsidRPr="00A22E8B">
        <w:t xml:space="preserve"> 7.1 ,7.5 ,7.6 and net scalar 10.1 version.</w:t>
      </w:r>
    </w:p>
    <w:p w14:paraId="71819C43" w14:textId="77777777" w:rsidR="00A22E8B" w:rsidRPr="00A22E8B" w:rsidRDefault="00A22E8B" w:rsidP="00A22E8B">
      <w:pPr>
        <w:numPr>
          <w:ilvl w:val="0"/>
          <w:numId w:val="10"/>
        </w:numPr>
        <w:spacing w:before="30"/>
      </w:pPr>
      <w:r w:rsidRPr="00A22E8B">
        <w:t xml:space="preserve"> Installation and </w:t>
      </w:r>
      <w:r w:rsidR="008F09C1">
        <w:t xml:space="preserve">managed </w:t>
      </w:r>
      <w:r w:rsidR="008F09C1" w:rsidRPr="00A22E8B">
        <w:t>XenApp</w:t>
      </w:r>
      <w:r w:rsidRPr="00A22E8B">
        <w:t xml:space="preserve"> 7.1,7.6</w:t>
      </w:r>
      <w:r w:rsidR="008F09C1">
        <w:t>.</w:t>
      </w:r>
    </w:p>
    <w:p w14:paraId="14549D5F" w14:textId="77777777" w:rsidR="003F112B" w:rsidRDefault="008F09C1" w:rsidP="003F112B">
      <w:pPr>
        <w:numPr>
          <w:ilvl w:val="0"/>
          <w:numId w:val="10"/>
        </w:numPr>
        <w:spacing w:before="30"/>
      </w:pPr>
      <w:r>
        <w:t xml:space="preserve">Have knowledge of </w:t>
      </w:r>
      <w:proofErr w:type="spellStart"/>
      <w:r>
        <w:t>Netscalar</w:t>
      </w:r>
      <w:proofErr w:type="spellEnd"/>
      <w:r>
        <w:t>.</w:t>
      </w:r>
    </w:p>
    <w:p w14:paraId="0D25EFB3" w14:textId="77777777" w:rsidR="004A5A61" w:rsidRDefault="003F112B" w:rsidP="003F112B">
      <w:pPr>
        <w:numPr>
          <w:ilvl w:val="0"/>
          <w:numId w:val="10"/>
        </w:numPr>
        <w:spacing w:before="30"/>
      </w:pPr>
      <w:r w:rsidRPr="003F112B">
        <w:t>Configured Group Policy Objects to create a secure Windows Infrastructure.</w:t>
      </w:r>
    </w:p>
    <w:p w14:paraId="0369639F" w14:textId="77777777" w:rsidR="003F112B" w:rsidRPr="003F112B" w:rsidRDefault="003F112B" w:rsidP="003F112B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</w:pPr>
      <w:r w:rsidRPr="003F112B">
        <w:t>Provides windows server systems architecture, administration, installation, optimization, problem isolation and resolution</w:t>
      </w:r>
      <w:r w:rsidR="0049245B">
        <w:t>.</w:t>
      </w:r>
    </w:p>
    <w:p w14:paraId="7D1F8A13" w14:textId="563E6986" w:rsidR="003F112B" w:rsidRDefault="0049245B" w:rsidP="003F112B">
      <w:pPr>
        <w:numPr>
          <w:ilvl w:val="0"/>
          <w:numId w:val="10"/>
        </w:numPr>
        <w:spacing w:before="30"/>
      </w:pPr>
      <w:r w:rsidRPr="0049245B">
        <w:t>Executed effective processes for operation, troubleshooting and support service for Microsoft Active Directory and back office products.</w:t>
      </w:r>
    </w:p>
    <w:p w14:paraId="336312D8" w14:textId="7AD6C826" w:rsidR="001431A9" w:rsidRDefault="001431A9" w:rsidP="001431A9">
      <w:pPr>
        <w:spacing w:before="30"/>
      </w:pPr>
    </w:p>
    <w:p w14:paraId="1CC95849" w14:textId="77777777" w:rsidR="001431A9" w:rsidRDefault="001431A9" w:rsidP="001431A9">
      <w:pPr>
        <w:spacing w:before="30"/>
      </w:pPr>
    </w:p>
    <w:p w14:paraId="3E00E766" w14:textId="77777777" w:rsidR="0049245B" w:rsidRDefault="0049245B" w:rsidP="0049245B">
      <w:pPr>
        <w:spacing w:before="30"/>
        <w:ind w:left="360"/>
      </w:pPr>
    </w:p>
    <w:p w14:paraId="43BA0E7E" w14:textId="77777777" w:rsidR="0049245B" w:rsidRDefault="0049245B" w:rsidP="0049245B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>Symantec</w:t>
      </w:r>
    </w:p>
    <w:p w14:paraId="53CADAD4" w14:textId="77777777" w:rsidR="0049245B" w:rsidRPr="00ED5BDF" w:rsidRDefault="0049245B" w:rsidP="0049245B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Backup Administrator            </w:t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 w:rsidR="00762DEF">
        <w:rPr>
          <w:rFonts w:cs="Microsoft Sans Serif"/>
          <w:b/>
          <w:sz w:val="22"/>
          <w:szCs w:val="22"/>
        </w:rPr>
        <w:t xml:space="preserve">      </w:t>
      </w:r>
      <w:r>
        <w:rPr>
          <w:rFonts w:cs="Microsoft Sans Serif"/>
          <w:b/>
          <w:sz w:val="22"/>
          <w:szCs w:val="22"/>
        </w:rPr>
        <w:t>Apr 201</w:t>
      </w:r>
      <w:r w:rsidR="00762DEF">
        <w:rPr>
          <w:rFonts w:cs="Microsoft Sans Serif"/>
          <w:b/>
          <w:sz w:val="22"/>
          <w:szCs w:val="22"/>
        </w:rPr>
        <w:t>2-Dec 2013</w:t>
      </w:r>
    </w:p>
    <w:p w14:paraId="2839D5CD" w14:textId="77777777" w:rsidR="00061878" w:rsidRDefault="00061878" w:rsidP="00061878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14:paraId="4DCBEAB2" w14:textId="77777777" w:rsidR="00061878" w:rsidRDefault="00061878" w:rsidP="00061878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14:paraId="22F7849C" w14:textId="77777777" w:rsidR="00C91306" w:rsidRDefault="00C91306" w:rsidP="00061878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14:paraId="0CA71543" w14:textId="77777777" w:rsidR="00061878" w:rsidRDefault="00061878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>
        <w:rPr>
          <w:rFonts w:ascii="Sylfaen" w:eastAsia="Times New Roman" w:hAnsi="Sylfaen" w:cs="Times New Roman"/>
          <w:sz w:val="20"/>
          <w:szCs w:val="20"/>
          <w:lang w:val="en-GB"/>
        </w:rPr>
        <w:t>Experienced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 on backup exec products 11.d 12.5, 2010 R1, R2, R3, 2012.</w:t>
      </w:r>
    </w:p>
    <w:p w14:paraId="00E774D9" w14:textId="77777777" w:rsidR="007B02CF" w:rsidRPr="00061878" w:rsidRDefault="007B02CF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7B02CF">
        <w:rPr>
          <w:rFonts w:ascii="Sylfaen" w:eastAsia="Times New Roman" w:hAnsi="Sylfaen" w:cs="Times New Roman"/>
          <w:sz w:val="20"/>
          <w:szCs w:val="20"/>
          <w:lang w:val="en-GB"/>
        </w:rPr>
        <w:t>Designing backup strategy &amp; ensuring scheduled / unscheduled backups as per the backup plan.</w:t>
      </w:r>
    </w:p>
    <w:p w14:paraId="4A7A6393" w14:textId="77777777" w:rsidR="00061878" w:rsidRPr="007B02CF" w:rsidRDefault="00061878" w:rsidP="00684F9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7B02CF">
        <w:rPr>
          <w:rFonts w:ascii="Sylfaen" w:eastAsia="Times New Roman" w:hAnsi="Sylfaen" w:cs="Times New Roman"/>
          <w:sz w:val="20"/>
          <w:szCs w:val="20"/>
          <w:lang w:val="en-GB"/>
        </w:rPr>
        <w:t>Knowledge of De -duplication and OST devices like data domain, pure disk issue.</w:t>
      </w:r>
    </w:p>
    <w:p w14:paraId="544AE7D4" w14:textId="77777777" w:rsidR="00061878" w:rsidRPr="00061878" w:rsidRDefault="00061878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>
        <w:rPr>
          <w:rFonts w:ascii="Sylfaen" w:eastAsia="Times New Roman" w:hAnsi="Sylfaen" w:cs="Times New Roman"/>
          <w:sz w:val="20"/>
          <w:szCs w:val="20"/>
          <w:lang w:val="en-GB"/>
        </w:rPr>
        <w:t>Configure and managed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 Installation of Backup exec Product.</w:t>
      </w:r>
    </w:p>
    <w:p w14:paraId="58AC84C2" w14:textId="77777777" w:rsidR="00061878" w:rsidRPr="00061878" w:rsidRDefault="00061878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>Creat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ion of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 Storage device on the Local disk and the Network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 xml:space="preserve"> share.</w:t>
      </w:r>
    </w:p>
    <w:p w14:paraId="6D6DF106" w14:textId="77777777" w:rsidR="00061878" w:rsidRPr="00061878" w:rsidRDefault="00061878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>Configuration of storage device on NAS, Buffalo Storage, RD100 Device and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 xml:space="preserve"> </w:t>
      </w:r>
      <w:r w:rsidRPr="00061878">
        <w:t>removable Hard disk.</w:t>
      </w:r>
    </w:p>
    <w:p w14:paraId="2DC45842" w14:textId="77777777" w:rsidR="00061878" w:rsidRPr="00061878" w:rsidRDefault="00061878" w:rsidP="0085141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>
        <w:rPr>
          <w:rFonts w:ascii="Sylfaen" w:eastAsia="Times New Roman" w:hAnsi="Sylfaen" w:cs="Times New Roman"/>
          <w:sz w:val="20"/>
          <w:szCs w:val="20"/>
          <w:lang w:val="en-GB"/>
        </w:rPr>
        <w:t>Troubleshooting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 issue while taking the backup and restore of the File server and 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d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omain 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c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>ontroller.</w:t>
      </w:r>
    </w:p>
    <w:p w14:paraId="607AB72A" w14:textId="77777777" w:rsidR="00061878" w:rsidRPr="00C91306" w:rsidRDefault="00C91306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ArialUnicodeMS" w:eastAsia="ArialUnicodeMS" w:cs="ArialUnicodeMS"/>
          <w:color w:val="191919"/>
          <w:sz w:val="21"/>
          <w:szCs w:val="21"/>
        </w:rPr>
      </w:pPr>
      <w:r>
        <w:rPr>
          <w:rFonts w:ascii="Sylfaen" w:eastAsia="Times New Roman" w:hAnsi="Sylfaen" w:cs="Times New Roman"/>
          <w:sz w:val="20"/>
          <w:szCs w:val="20"/>
          <w:lang w:val="en-GB"/>
        </w:rPr>
        <w:t>Deal i</w:t>
      </w:r>
      <w:r w:rsidR="00061878" w:rsidRPr="00061878">
        <w:rPr>
          <w:rFonts w:ascii="Sylfaen" w:eastAsia="Times New Roman" w:hAnsi="Sylfaen" w:cs="Times New Roman"/>
          <w:sz w:val="20"/>
          <w:szCs w:val="20"/>
          <w:lang w:val="en-GB"/>
        </w:rPr>
        <w:t>ssue while taking the backup and restore of the SQL server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.</w:t>
      </w:r>
    </w:p>
    <w:p w14:paraId="5ED1A245" w14:textId="77777777" w:rsidR="00C91306" w:rsidRDefault="00C91306" w:rsidP="00C91306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>Convergys</w:t>
      </w:r>
    </w:p>
    <w:p w14:paraId="2B4B0D01" w14:textId="77777777" w:rsidR="00C91306" w:rsidRPr="00ED5BDF" w:rsidRDefault="00C91306" w:rsidP="00C91306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>Technical support Officer</w:t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  <w:t xml:space="preserve">      Apr 201</w:t>
      </w:r>
      <w:r w:rsidR="00462ABF">
        <w:rPr>
          <w:rFonts w:cs="Microsoft Sans Serif"/>
          <w:b/>
          <w:sz w:val="22"/>
          <w:szCs w:val="22"/>
        </w:rPr>
        <w:t>1</w:t>
      </w:r>
      <w:r>
        <w:rPr>
          <w:rFonts w:cs="Microsoft Sans Serif"/>
          <w:b/>
          <w:sz w:val="22"/>
          <w:szCs w:val="22"/>
        </w:rPr>
        <w:t>-Dec 201</w:t>
      </w:r>
      <w:r w:rsidR="00462ABF">
        <w:rPr>
          <w:rFonts w:cs="Microsoft Sans Serif"/>
          <w:b/>
          <w:sz w:val="22"/>
          <w:szCs w:val="22"/>
        </w:rPr>
        <w:t>2</w:t>
      </w:r>
    </w:p>
    <w:p w14:paraId="793EB454" w14:textId="77777777" w:rsidR="00C91306" w:rsidRDefault="00C91306" w:rsidP="00C91306">
      <w:pPr>
        <w:autoSpaceDE w:val="0"/>
        <w:autoSpaceDN w:val="0"/>
        <w:adjustRightInd w:val="0"/>
        <w:rPr>
          <w:rFonts w:ascii="ArialUnicodeMS" w:eastAsia="ArialUnicodeMS" w:hAnsiTheme="minorHAnsi" w:cs="ArialUnicodeMS"/>
          <w:color w:val="191919"/>
          <w:sz w:val="21"/>
          <w:szCs w:val="21"/>
          <w:lang w:val="en-US"/>
        </w:rPr>
      </w:pPr>
    </w:p>
    <w:p w14:paraId="7598F9F7" w14:textId="77777777" w:rsidR="00C755DE" w:rsidRDefault="00C755DE" w:rsidP="00C755DE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14:paraId="08BA77E3" w14:textId="77777777" w:rsidR="00C755DE" w:rsidRDefault="00C755DE" w:rsidP="00C91306">
      <w:pPr>
        <w:autoSpaceDE w:val="0"/>
        <w:autoSpaceDN w:val="0"/>
        <w:adjustRightInd w:val="0"/>
        <w:rPr>
          <w:rFonts w:ascii="ArialUnicodeMS" w:eastAsia="ArialUnicodeMS" w:hAnsiTheme="minorHAnsi" w:cs="ArialUnicodeMS"/>
          <w:color w:val="191919"/>
          <w:sz w:val="21"/>
          <w:szCs w:val="21"/>
          <w:lang w:val="en-US"/>
        </w:rPr>
      </w:pPr>
    </w:p>
    <w:p w14:paraId="7495FC61" w14:textId="77777777" w:rsidR="00C91306" w:rsidRPr="00C91306" w:rsidRDefault="00C91306" w:rsidP="00EE3610">
      <w:pPr>
        <w:numPr>
          <w:ilvl w:val="0"/>
          <w:numId w:val="10"/>
        </w:numPr>
        <w:autoSpaceDE w:val="0"/>
        <w:autoSpaceDN w:val="0"/>
        <w:adjustRightInd w:val="0"/>
        <w:rPr>
          <w:rFonts w:ascii="ArialUnicodeMS" w:eastAsia="ArialUnicodeMS" w:hAnsiTheme="minorHAnsi" w:cs="ArialUnicodeMS"/>
          <w:color w:val="191919"/>
          <w:sz w:val="21"/>
          <w:szCs w:val="21"/>
          <w:lang w:val="en-US"/>
        </w:rPr>
      </w:pPr>
      <w:r w:rsidRPr="00C91306">
        <w:t xml:space="preserve"> </w:t>
      </w:r>
      <w:r>
        <w:t>Worked on Active Directory Domains and Trusts and setup all type of domain trust.</w:t>
      </w:r>
    </w:p>
    <w:p w14:paraId="390008EE" w14:textId="77777777" w:rsidR="00C91306" w:rsidRDefault="00C91306" w:rsidP="0049630B">
      <w:pPr>
        <w:numPr>
          <w:ilvl w:val="0"/>
          <w:numId w:val="10"/>
        </w:numPr>
        <w:autoSpaceDE w:val="0"/>
        <w:autoSpaceDN w:val="0"/>
        <w:adjustRightInd w:val="0"/>
      </w:pPr>
      <w:r w:rsidRPr="00C91306">
        <w:t>Active Directory Backup and Restore issues, including system state backup/restore, undelete, and AD Recycle Bin</w:t>
      </w:r>
      <w:r>
        <w:t>.</w:t>
      </w:r>
    </w:p>
    <w:p w14:paraId="51635752" w14:textId="77777777" w:rsidR="00C91306" w:rsidRDefault="00C91306" w:rsidP="0049630B">
      <w:pPr>
        <w:numPr>
          <w:ilvl w:val="0"/>
          <w:numId w:val="10"/>
        </w:numPr>
        <w:autoSpaceDE w:val="0"/>
        <w:autoSpaceDN w:val="0"/>
        <w:adjustRightInd w:val="0"/>
      </w:pPr>
      <w:r>
        <w:t>Troubleshooting and resolving issue related to DFS</w:t>
      </w:r>
      <w:r w:rsidR="007B02CF">
        <w:t xml:space="preserve"> and DFSR.</w:t>
      </w:r>
    </w:p>
    <w:p w14:paraId="6B19BBDA" w14:textId="77777777" w:rsidR="007B02CF" w:rsidRDefault="007B02CF" w:rsidP="0049630B">
      <w:pPr>
        <w:numPr>
          <w:ilvl w:val="0"/>
          <w:numId w:val="10"/>
        </w:numPr>
        <w:autoSpaceDE w:val="0"/>
        <w:autoSpaceDN w:val="0"/>
        <w:adjustRightInd w:val="0"/>
      </w:pPr>
      <w:r>
        <w:t>Expertise in resolving replication issue and Group policy issue.</w:t>
      </w:r>
    </w:p>
    <w:p w14:paraId="55489CF2" w14:textId="77777777" w:rsidR="00C91306" w:rsidRDefault="007B02CF" w:rsidP="0049630B">
      <w:pPr>
        <w:numPr>
          <w:ilvl w:val="0"/>
          <w:numId w:val="10"/>
        </w:numPr>
        <w:autoSpaceDE w:val="0"/>
        <w:autoSpaceDN w:val="0"/>
        <w:adjustRightInd w:val="0"/>
      </w:pPr>
      <w:r>
        <w:t>Creation of Group Policy in Windows 2008 and 2012 environment as per policy and user need.</w:t>
      </w:r>
    </w:p>
    <w:p w14:paraId="5DB9C867" w14:textId="77777777" w:rsidR="007B02CF" w:rsidRDefault="007B02CF" w:rsidP="007B02CF">
      <w:pPr>
        <w:numPr>
          <w:ilvl w:val="0"/>
          <w:numId w:val="10"/>
        </w:numPr>
        <w:autoSpaceDE w:val="0"/>
        <w:autoSpaceDN w:val="0"/>
        <w:adjustRightInd w:val="0"/>
      </w:pPr>
      <w:r>
        <w:t>Hands on experience in resolving Active directory performance problems (</w:t>
      </w:r>
      <w:proofErr w:type="spellStart"/>
      <w:r>
        <w:t>lsass</w:t>
      </w:r>
      <w:proofErr w:type="spellEnd"/>
      <w:r>
        <w:t xml:space="preserve"> high </w:t>
      </w:r>
      <w:proofErr w:type="spellStart"/>
      <w:r>
        <w:t>cpu</w:t>
      </w:r>
      <w:proofErr w:type="spellEnd"/>
      <w:r>
        <w:t>, memory utilization, slow query response, etc).</w:t>
      </w:r>
    </w:p>
    <w:p w14:paraId="3B4A051D" w14:textId="77777777" w:rsidR="007B02CF" w:rsidRDefault="007B02CF" w:rsidP="007B02CF">
      <w:pPr>
        <w:numPr>
          <w:ilvl w:val="0"/>
          <w:numId w:val="10"/>
        </w:numPr>
        <w:autoSpaceDE w:val="0"/>
        <w:autoSpaceDN w:val="0"/>
        <w:adjustRightInd w:val="0"/>
      </w:pPr>
      <w:r>
        <w:t>Knowledge of Creation of fine grain policy in Windows 2012.</w:t>
      </w:r>
    </w:p>
    <w:p w14:paraId="21B30061" w14:textId="77777777" w:rsidR="00B53EF6" w:rsidRDefault="00B53EF6" w:rsidP="007B02CF">
      <w:pPr>
        <w:numPr>
          <w:ilvl w:val="0"/>
          <w:numId w:val="10"/>
        </w:numPr>
        <w:autoSpaceDE w:val="0"/>
        <w:autoSpaceDN w:val="0"/>
        <w:adjustRightInd w:val="0"/>
      </w:pPr>
      <w:r>
        <w:t xml:space="preserve">Used MS tool like </w:t>
      </w:r>
      <w:proofErr w:type="spellStart"/>
      <w:r>
        <w:t>Repadmin</w:t>
      </w:r>
      <w:proofErr w:type="spellEnd"/>
      <w:r>
        <w:t xml:space="preserve">, </w:t>
      </w:r>
      <w:proofErr w:type="spellStart"/>
      <w:r>
        <w:t>Dcdiag</w:t>
      </w:r>
      <w:proofErr w:type="spellEnd"/>
      <w:r>
        <w:t xml:space="preserve">, Perfmon, </w:t>
      </w:r>
      <w:proofErr w:type="spellStart"/>
      <w:r>
        <w:t>Rsat</w:t>
      </w:r>
      <w:proofErr w:type="spellEnd"/>
      <w:r>
        <w:t xml:space="preserve">, </w:t>
      </w:r>
      <w:proofErr w:type="spellStart"/>
      <w:r>
        <w:t>regmon</w:t>
      </w:r>
      <w:proofErr w:type="spellEnd"/>
      <w:r>
        <w:t xml:space="preserve"> to resolve the active directory and window server issue.</w:t>
      </w:r>
    </w:p>
    <w:p w14:paraId="6B2250B8" w14:textId="77777777" w:rsidR="00C91306" w:rsidRDefault="00C91306" w:rsidP="00B53EF6">
      <w:pPr>
        <w:autoSpaceDE w:val="0"/>
        <w:autoSpaceDN w:val="0"/>
        <w:adjustRightInd w:val="0"/>
        <w:ind w:left="360"/>
      </w:pPr>
    </w:p>
    <w:p w14:paraId="1E7F87A0" w14:textId="77777777" w:rsidR="00B53EF6" w:rsidRPr="00B53EF6" w:rsidRDefault="00B53EF6" w:rsidP="00B53EF6">
      <w:pPr>
        <w:autoSpaceDE w:val="0"/>
        <w:autoSpaceDN w:val="0"/>
        <w:adjustRightInd w:val="0"/>
        <w:ind w:left="360"/>
        <w:rPr>
          <w:rFonts w:ascii="ArialUnicodeMS" w:eastAsia="ArialUnicodeMS" w:hAnsiTheme="minorHAnsi" w:cs="ArialUnicodeMS"/>
          <w:color w:val="191919"/>
          <w:sz w:val="21"/>
          <w:szCs w:val="21"/>
          <w:lang w:val="en-US"/>
        </w:rPr>
      </w:pPr>
    </w:p>
    <w:p w14:paraId="1D82C471" w14:textId="77777777" w:rsidR="00B53EF6" w:rsidRDefault="00B53EF6" w:rsidP="00B53EF6">
      <w:pPr>
        <w:shd w:val="clear" w:color="auto" w:fill="CCCCCC"/>
        <w:rPr>
          <w:rFonts w:cs="Microsoft Sans Serif"/>
          <w:b/>
          <w:sz w:val="22"/>
          <w:szCs w:val="22"/>
        </w:rPr>
      </w:pPr>
      <w:r w:rsidRPr="00B53EF6">
        <w:rPr>
          <w:rFonts w:cs="Microsoft Sans Serif"/>
          <w:b/>
          <w:sz w:val="22"/>
          <w:szCs w:val="22"/>
        </w:rPr>
        <w:t>HCL Technologies</w:t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  <w:t xml:space="preserve">               </w:t>
      </w:r>
    </w:p>
    <w:p w14:paraId="3CB6E92F" w14:textId="77777777" w:rsidR="00B53EF6" w:rsidRPr="00ED5BDF" w:rsidRDefault="00B53EF6" w:rsidP="00B53EF6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>Sr Analyst                                                                                                                                     May 2010-Jun 2011</w:t>
      </w:r>
    </w:p>
    <w:p w14:paraId="501C8A83" w14:textId="77777777" w:rsidR="00C91306" w:rsidRDefault="00C91306" w:rsidP="00C91306">
      <w:pPr>
        <w:autoSpaceDE w:val="0"/>
        <w:autoSpaceDN w:val="0"/>
        <w:adjustRightInd w:val="0"/>
      </w:pPr>
    </w:p>
    <w:p w14:paraId="71FAA6A4" w14:textId="77777777" w:rsidR="00C755DE" w:rsidRDefault="00C755DE" w:rsidP="00C755DE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14:paraId="37D7E6BA" w14:textId="77777777" w:rsidR="00C755DE" w:rsidRPr="00C91306" w:rsidRDefault="00C755DE" w:rsidP="00C91306">
      <w:pPr>
        <w:autoSpaceDE w:val="0"/>
        <w:autoSpaceDN w:val="0"/>
        <w:adjustRightInd w:val="0"/>
      </w:pPr>
    </w:p>
    <w:p w14:paraId="70BB3EDD" w14:textId="77777777" w:rsidR="00AE53DE" w:rsidRDefault="00AE53DE" w:rsidP="00AE53DE">
      <w:pPr>
        <w:numPr>
          <w:ilvl w:val="0"/>
          <w:numId w:val="10"/>
        </w:numPr>
      </w:pPr>
      <w:r>
        <w:t>Resolving issues related to the Active directory.</w:t>
      </w:r>
    </w:p>
    <w:p w14:paraId="5A67A78F" w14:textId="77777777" w:rsidR="00C755DE" w:rsidRPr="00A62D19" w:rsidRDefault="00C755DE" w:rsidP="00C755DE">
      <w:pPr>
        <w:numPr>
          <w:ilvl w:val="0"/>
          <w:numId w:val="10"/>
        </w:numPr>
      </w:pPr>
      <w:r w:rsidRPr="00A62D19">
        <w:t xml:space="preserve">Support the Company’s mission, vision, </w:t>
      </w:r>
      <w:proofErr w:type="gramStart"/>
      <w:r w:rsidRPr="00A62D19">
        <w:t>values</w:t>
      </w:r>
      <w:proofErr w:type="gramEnd"/>
      <w:r w:rsidRPr="00A62D19">
        <w:t xml:space="preserve"> and goals in performance of daily activities.</w:t>
      </w:r>
    </w:p>
    <w:p w14:paraId="5593FBC7" w14:textId="77777777" w:rsidR="00C755DE" w:rsidRPr="00A62D19" w:rsidRDefault="00C755DE" w:rsidP="00C755DE">
      <w:pPr>
        <w:numPr>
          <w:ilvl w:val="0"/>
          <w:numId w:val="10"/>
        </w:numPr>
        <w:shd w:val="clear" w:color="auto" w:fill="FFFFFF"/>
        <w:spacing w:line="288" w:lineRule="atLeast"/>
      </w:pPr>
      <w:r w:rsidRPr="00A62D19">
        <w:t xml:space="preserve">Responded to telephone, </w:t>
      </w:r>
      <w:proofErr w:type="gramStart"/>
      <w:r w:rsidRPr="00A62D19">
        <w:t>email</w:t>
      </w:r>
      <w:proofErr w:type="gramEnd"/>
      <w:r w:rsidRPr="00A62D19">
        <w:t xml:space="preserve"> and helpdesk second line support requests.</w:t>
      </w:r>
    </w:p>
    <w:p w14:paraId="292EF18A" w14:textId="77777777" w:rsidR="00C755DE" w:rsidRPr="00A62D19" w:rsidRDefault="00C755DE" w:rsidP="00C755DE">
      <w:pPr>
        <w:numPr>
          <w:ilvl w:val="0"/>
          <w:numId w:val="10"/>
        </w:numPr>
      </w:pPr>
      <w:r w:rsidRPr="00A62D19">
        <w:t>Install, configure, administer, and troubleshoot Windows servers and desktop clients.</w:t>
      </w:r>
    </w:p>
    <w:p w14:paraId="08F4F25C" w14:textId="77777777" w:rsidR="00C755DE" w:rsidRPr="00A62D19" w:rsidRDefault="00C755DE" w:rsidP="00C755DE">
      <w:pPr>
        <w:numPr>
          <w:ilvl w:val="0"/>
          <w:numId w:val="10"/>
        </w:numPr>
        <w:spacing w:before="30"/>
      </w:pPr>
      <w:r w:rsidRPr="00A62D19">
        <w:t>Windows maintenance, dual booting, upgrade &amp; update the windows</w:t>
      </w:r>
      <w:r>
        <w:t>.</w:t>
      </w:r>
    </w:p>
    <w:p w14:paraId="380261E1" w14:textId="77777777" w:rsidR="00C755DE" w:rsidRDefault="00C755DE" w:rsidP="008B2FB2">
      <w:pPr>
        <w:numPr>
          <w:ilvl w:val="0"/>
          <w:numId w:val="10"/>
        </w:numPr>
      </w:pPr>
      <w:r>
        <w:t>Troubleshoot issue Related to DNS and VPN.</w:t>
      </w:r>
    </w:p>
    <w:p w14:paraId="4E71BFE4" w14:textId="77777777" w:rsidR="00C755DE" w:rsidRDefault="00C755DE" w:rsidP="00C755DE">
      <w:pPr>
        <w:numPr>
          <w:ilvl w:val="0"/>
          <w:numId w:val="10"/>
        </w:numPr>
      </w:pPr>
      <w:r>
        <w:t>Worked on RSA Secure ID.</w:t>
      </w:r>
    </w:p>
    <w:p w14:paraId="7CDB6EC8" w14:textId="77777777" w:rsidR="00C755DE" w:rsidRDefault="00C755DE" w:rsidP="00C755DE">
      <w:pPr>
        <w:ind w:left="360"/>
      </w:pPr>
    </w:p>
    <w:p w14:paraId="0935F083" w14:textId="77777777" w:rsidR="00C755DE" w:rsidRDefault="00C755DE" w:rsidP="00C755DE"/>
    <w:p w14:paraId="75587CD2" w14:textId="77777777" w:rsidR="00C755DE" w:rsidRDefault="00C755DE" w:rsidP="00C755DE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lastRenderedPageBreak/>
        <w:t>Suzlon Energy Ltd</w:t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  <w:t xml:space="preserve">               </w:t>
      </w:r>
    </w:p>
    <w:p w14:paraId="5EB97D12" w14:textId="77777777" w:rsidR="00C755DE" w:rsidRPr="00ED5BDF" w:rsidRDefault="00C755DE" w:rsidP="00C755DE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>Sr Analyst                                                                                                                                     July 2007-Feb 2010</w:t>
      </w:r>
    </w:p>
    <w:p w14:paraId="0D001441" w14:textId="77777777" w:rsidR="00C755DE" w:rsidRDefault="00C755DE" w:rsidP="00C755DE"/>
    <w:p w14:paraId="5715A6A0" w14:textId="77777777" w:rsidR="00C755DE" w:rsidRDefault="00C755DE" w:rsidP="00C755DE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14:paraId="74A63DFC" w14:textId="77777777" w:rsidR="00C755DE" w:rsidRDefault="00C755DE" w:rsidP="00C755DE"/>
    <w:p w14:paraId="28A4E209" w14:textId="77777777" w:rsidR="00C755DE" w:rsidRPr="00A62D19" w:rsidRDefault="00C755DE" w:rsidP="00C755DE">
      <w:pPr>
        <w:numPr>
          <w:ilvl w:val="0"/>
          <w:numId w:val="10"/>
        </w:numPr>
        <w:spacing w:before="30"/>
      </w:pPr>
      <w:r w:rsidRPr="00A62D19">
        <w:t>MS outlook/Lotus Notes configuration backup &amp; restore and troubleshooting</w:t>
      </w:r>
      <w:r>
        <w:t>.</w:t>
      </w:r>
    </w:p>
    <w:p w14:paraId="588045EA" w14:textId="77777777" w:rsidR="00C755DE" w:rsidRPr="00A62D19" w:rsidRDefault="00C755DE" w:rsidP="00C755DE">
      <w:pPr>
        <w:numPr>
          <w:ilvl w:val="0"/>
          <w:numId w:val="10"/>
        </w:numPr>
        <w:spacing w:before="30"/>
      </w:pPr>
      <w:r w:rsidRPr="00A62D19">
        <w:t>Disk Management, partitions</w:t>
      </w:r>
      <w:r>
        <w:t>.</w:t>
      </w:r>
    </w:p>
    <w:p w14:paraId="4C070942" w14:textId="77777777" w:rsidR="00C755DE" w:rsidRPr="00A62D19" w:rsidRDefault="00C755DE" w:rsidP="00C755DE">
      <w:pPr>
        <w:numPr>
          <w:ilvl w:val="0"/>
          <w:numId w:val="10"/>
        </w:numPr>
        <w:spacing w:before="30"/>
      </w:pPr>
      <w:r w:rsidRPr="00A62D19">
        <w:t>Printer/Scanner installation, configuration and troubleshooting</w:t>
      </w:r>
      <w:r>
        <w:t>.</w:t>
      </w:r>
    </w:p>
    <w:p w14:paraId="44FB0E5B" w14:textId="77777777" w:rsidR="00C755DE" w:rsidRPr="00A62D19" w:rsidRDefault="00C755DE" w:rsidP="00C755DE">
      <w:pPr>
        <w:numPr>
          <w:ilvl w:val="0"/>
          <w:numId w:val="10"/>
        </w:numPr>
        <w:spacing w:before="30"/>
      </w:pPr>
      <w:r w:rsidRPr="00A62D19">
        <w:t>Antivirus update &amp; virus protection</w:t>
      </w:r>
      <w:r>
        <w:t>.</w:t>
      </w:r>
    </w:p>
    <w:p w14:paraId="6E6289AE" w14:textId="77777777" w:rsidR="00C755DE" w:rsidRPr="00A62D19" w:rsidRDefault="00C755DE" w:rsidP="00C755DE">
      <w:pPr>
        <w:numPr>
          <w:ilvl w:val="0"/>
          <w:numId w:val="10"/>
        </w:numPr>
        <w:spacing w:before="30"/>
      </w:pPr>
      <w:r w:rsidRPr="00A62D19">
        <w:t>Troubleshooting of hardware and O/S</w:t>
      </w:r>
      <w:r>
        <w:t>.</w:t>
      </w:r>
    </w:p>
    <w:p w14:paraId="5548C322" w14:textId="77777777" w:rsidR="00C755DE" w:rsidRPr="00A62D19" w:rsidRDefault="00C755DE" w:rsidP="00C755DE">
      <w:pPr>
        <w:numPr>
          <w:ilvl w:val="0"/>
          <w:numId w:val="10"/>
        </w:numPr>
        <w:spacing w:before="30"/>
      </w:pPr>
      <w:r w:rsidRPr="00A62D19">
        <w:t>Basic Networking, TCP/IP Configuration, Internet Maintenance, Map drive, Data sharing</w:t>
      </w:r>
      <w:r>
        <w:t>.</w:t>
      </w:r>
    </w:p>
    <w:p w14:paraId="6372D0FB" w14:textId="77777777" w:rsidR="00C755DE" w:rsidRPr="00A62D19" w:rsidRDefault="00C755DE" w:rsidP="00C755DE">
      <w:pPr>
        <w:numPr>
          <w:ilvl w:val="0"/>
          <w:numId w:val="10"/>
        </w:numPr>
        <w:spacing w:before="30"/>
      </w:pPr>
      <w:r w:rsidRPr="00A62D19">
        <w:t>Data Card</w:t>
      </w:r>
      <w:r>
        <w:t>s configure and troubleshooting.</w:t>
      </w:r>
    </w:p>
    <w:p w14:paraId="46C82106" w14:textId="77777777" w:rsidR="00C755DE" w:rsidRPr="00A62D19" w:rsidRDefault="00C755DE" w:rsidP="00C755DE">
      <w:pPr>
        <w:numPr>
          <w:ilvl w:val="0"/>
          <w:numId w:val="10"/>
        </w:numPr>
        <w:spacing w:before="30"/>
      </w:pPr>
      <w:r w:rsidRPr="00A62D19">
        <w:t>Sharing folder, sharing devices &amp; printer.</w:t>
      </w:r>
    </w:p>
    <w:p w14:paraId="06A7B5FB" w14:textId="77777777" w:rsidR="00C755DE" w:rsidRPr="00C91306" w:rsidRDefault="00C755DE" w:rsidP="00C755DE"/>
    <w:p w14:paraId="4D0BBE7B" w14:textId="77777777" w:rsidR="00C755DE" w:rsidRPr="00C6543A" w:rsidRDefault="00C755DE" w:rsidP="00C6543A">
      <w:pPr>
        <w:rPr>
          <w:rFonts w:ascii="Microsoft Sans Serif" w:hAnsi="Microsoft Sans Serif" w:cs="Microsoft Sans Serif"/>
          <w:sz w:val="19"/>
          <w:szCs w:val="19"/>
        </w:rPr>
      </w:pPr>
    </w:p>
    <w:p w14:paraId="569743BB" w14:textId="77777777" w:rsidR="007C04C3" w:rsidRDefault="007C04C3" w:rsidP="007C04C3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28"/>
          <w:szCs w:val="18"/>
        </w:rPr>
        <w:t>Certifications</w:t>
      </w:r>
    </w:p>
    <w:p w14:paraId="33F891D5" w14:textId="77D23863" w:rsidR="007C04C3" w:rsidRDefault="004A77FE" w:rsidP="007533EB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18"/>
          <w:szCs w:val="18"/>
        </w:rPr>
        <w:pict w14:anchorId="58E4D467">
          <v:shape id="_x0000_i1027" type="#_x0000_t75" style="width:504.05pt;height:2.5pt" o:hrpct="0" o:hralign="center" o:hr="t">
            <v:imagedata r:id="rId11" o:title="BD21305_"/>
          </v:shape>
        </w:pict>
      </w:r>
    </w:p>
    <w:p w14:paraId="56CA1ECE" w14:textId="77777777" w:rsidR="007533EB" w:rsidRPr="000A45C7" w:rsidRDefault="007533EB" w:rsidP="007533EB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</w:p>
    <w:p w14:paraId="25C3B379" w14:textId="6C5DEB95" w:rsidR="00A62D19" w:rsidRDefault="00B46F0B" w:rsidP="007533EB">
      <w:pPr>
        <w:pStyle w:val="ListParagraph"/>
        <w:numPr>
          <w:ilvl w:val="0"/>
          <w:numId w:val="43"/>
        </w:numPr>
        <w:spacing w:before="30"/>
        <w:jc w:val="both"/>
      </w:pPr>
      <w:proofErr w:type="spellStart"/>
      <w:r>
        <w:t>Hashi</w:t>
      </w:r>
      <w:r w:rsidR="007533EB">
        <w:t>C</w:t>
      </w:r>
      <w:r>
        <w:t>orp</w:t>
      </w:r>
      <w:proofErr w:type="spellEnd"/>
      <w:r>
        <w:t xml:space="preserve"> Terraform </w:t>
      </w:r>
      <w:r w:rsidR="00CC3132">
        <w:t>A</w:t>
      </w:r>
      <w:r>
        <w:t xml:space="preserve">ssociate </w:t>
      </w:r>
      <w:r w:rsidR="00CC3132">
        <w:t>C</w:t>
      </w:r>
      <w:r>
        <w:t>ertified.</w:t>
      </w:r>
    </w:p>
    <w:p w14:paraId="628759A1" w14:textId="77777777" w:rsidR="00B46F0B" w:rsidRPr="00A62D19" w:rsidRDefault="00B46F0B" w:rsidP="00A62D19">
      <w:pPr>
        <w:spacing w:before="30"/>
        <w:jc w:val="both"/>
      </w:pPr>
    </w:p>
    <w:p w14:paraId="5FC8F3CF" w14:textId="77777777" w:rsidR="004D72E9" w:rsidRPr="004D72E9" w:rsidRDefault="004E26A8" w:rsidP="004D72E9">
      <w:pPr>
        <w:jc w:val="center"/>
        <w:rPr>
          <w:rFonts w:ascii="Microsoft Sans Serif" w:hAnsi="Microsoft Sans Serif" w:cs="Microsoft Sans Serif"/>
          <w:b/>
          <w:sz w:val="28"/>
          <w:szCs w:val="18"/>
        </w:rPr>
      </w:pPr>
      <w:r>
        <w:rPr>
          <w:rFonts w:ascii="Microsoft Sans Serif" w:hAnsi="Microsoft Sans Serif" w:cs="Microsoft Sans Serif"/>
          <w:b/>
          <w:sz w:val="28"/>
          <w:szCs w:val="18"/>
        </w:rPr>
        <w:t>Educational Qualifications</w:t>
      </w:r>
    </w:p>
    <w:p w14:paraId="3B3E37A6" w14:textId="77777777" w:rsidR="003827CE" w:rsidRDefault="004A77FE" w:rsidP="00042FE6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18"/>
          <w:szCs w:val="18"/>
        </w:rPr>
        <w:pict w14:anchorId="5DB55A25">
          <v:shape id="_x0000_i1028" type="#_x0000_t75" style="width:504.05pt;height:2.5pt" o:hrpct="0" o:hralign="center" o:hr="t">
            <v:imagedata r:id="rId11" o:title="BD21305_"/>
          </v:shape>
        </w:pict>
      </w:r>
    </w:p>
    <w:p w14:paraId="5CE9A0E9" w14:textId="77777777" w:rsidR="00042FE6" w:rsidRPr="00042FE6" w:rsidRDefault="00042FE6" w:rsidP="00042FE6">
      <w:pPr>
        <w:rPr>
          <w:rFonts w:ascii="Microsoft Sans Serif" w:hAnsi="Microsoft Sans Serif" w:cs="Microsoft Sans Serif"/>
          <w:b/>
          <w:sz w:val="18"/>
          <w:szCs w:val="18"/>
        </w:rPr>
      </w:pPr>
    </w:p>
    <w:p w14:paraId="09CF0109" w14:textId="77777777" w:rsidR="00C755DE" w:rsidRDefault="00884017" w:rsidP="006A507D">
      <w:pPr>
        <w:numPr>
          <w:ilvl w:val="0"/>
          <w:numId w:val="10"/>
        </w:numPr>
      </w:pPr>
      <w:r w:rsidRPr="00A62D19">
        <w:t xml:space="preserve">Bachelor of </w:t>
      </w:r>
      <w:r w:rsidR="00C755DE">
        <w:t>Engineering</w:t>
      </w:r>
      <w:r w:rsidRPr="00A62D19">
        <w:t xml:space="preserve"> </w:t>
      </w:r>
      <w:r w:rsidR="001A4F97" w:rsidRPr="00A62D19">
        <w:t>[B</w:t>
      </w:r>
      <w:r w:rsidR="00C755DE">
        <w:t>E</w:t>
      </w:r>
      <w:r w:rsidR="001A4F97" w:rsidRPr="00A62D19">
        <w:t>]</w:t>
      </w:r>
      <w:r w:rsidR="00955C14" w:rsidRPr="00A62D19">
        <w:tab/>
      </w:r>
      <w:r w:rsidR="00955C14" w:rsidRPr="00A62D19">
        <w:tab/>
      </w:r>
      <w:r w:rsidR="00955C14" w:rsidRPr="00A62D19">
        <w:tab/>
      </w:r>
      <w:r w:rsidR="00955C14" w:rsidRPr="00A62D19">
        <w:tab/>
      </w:r>
      <w:r w:rsidR="00955C14" w:rsidRPr="00A62D19">
        <w:tab/>
      </w:r>
      <w:r w:rsidR="00955C14" w:rsidRPr="00A62D19">
        <w:tab/>
      </w:r>
      <w:r w:rsidR="00C755DE">
        <w:t xml:space="preserve">                       </w:t>
      </w:r>
      <w:r w:rsidR="00955C14" w:rsidRPr="00A62D19">
        <w:tab/>
      </w:r>
      <w:r w:rsidR="00C755DE">
        <w:t xml:space="preserve">                   </w:t>
      </w:r>
      <w:r w:rsidR="00955C14" w:rsidRPr="00A62D19">
        <w:t>20</w:t>
      </w:r>
      <w:r w:rsidR="00C755DE">
        <w:t>06</w:t>
      </w:r>
    </w:p>
    <w:p w14:paraId="65676972" w14:textId="77777777" w:rsidR="00955C14" w:rsidRPr="00A62D19" w:rsidRDefault="00C755DE" w:rsidP="00C755DE">
      <w:pPr>
        <w:ind w:left="360"/>
      </w:pPr>
      <w:r>
        <w:t xml:space="preserve"> IET DAVV University Indore MP</w:t>
      </w:r>
    </w:p>
    <w:p w14:paraId="4B451693" w14:textId="77777777" w:rsidR="00301886" w:rsidRDefault="00301886" w:rsidP="000A45C7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</w:p>
    <w:p w14:paraId="347FEF47" w14:textId="77777777" w:rsidR="00242131" w:rsidRDefault="004A77FE" w:rsidP="00242131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18"/>
          <w:szCs w:val="18"/>
        </w:rPr>
        <w:pict w14:anchorId="11501868">
          <v:shape id="_x0000_i1029" type="#_x0000_t75" style="width:504.05pt;height:2.5pt" o:hrpct="0" o:hralign="center" o:hr="t">
            <v:imagedata r:id="rId11" o:title="BD21305_"/>
          </v:shape>
        </w:pict>
      </w:r>
    </w:p>
    <w:p w14:paraId="2B0B4385" w14:textId="77777777" w:rsidR="00242131" w:rsidRDefault="00242131" w:rsidP="00242131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</w:p>
    <w:p w14:paraId="6A2A1F27" w14:textId="77777777" w:rsidR="00242131" w:rsidRDefault="00242131" w:rsidP="00242131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</w:p>
    <w:p w14:paraId="6CFA1333" w14:textId="77777777" w:rsidR="00200A9D" w:rsidRPr="000A45C7" w:rsidRDefault="00242131" w:rsidP="0069257C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 w:rsidRPr="008B6FE5">
        <w:rPr>
          <w:rFonts w:ascii="Microsoft Sans Serif" w:hAnsi="Microsoft Sans Serif" w:cs="Microsoft Sans Serif"/>
          <w:b/>
          <w:bCs/>
        </w:rPr>
        <w:t>_____________</w:t>
      </w:r>
      <w:r w:rsidRPr="008B6FE5">
        <w:rPr>
          <w:rFonts w:ascii="Microsoft Sans Serif" w:hAnsi="Microsoft Sans Serif" w:cs="Microsoft Sans Serif"/>
          <w:b/>
          <w:bCs/>
          <w:sz w:val="32"/>
          <w:szCs w:val="32"/>
        </w:rPr>
        <w:t>R</w:t>
      </w:r>
      <w:r w:rsidRPr="008B6FE5">
        <w:rPr>
          <w:rFonts w:ascii="Microsoft Sans Serif" w:hAnsi="Microsoft Sans Serif" w:cs="Microsoft Sans Serif"/>
          <w:b/>
          <w:bCs/>
          <w:sz w:val="18"/>
          <w:szCs w:val="18"/>
        </w:rPr>
        <w:t xml:space="preserve">eferences &amp; </w:t>
      </w:r>
      <w:r w:rsidRPr="008B6FE5">
        <w:rPr>
          <w:rFonts w:ascii="Microsoft Sans Serif" w:hAnsi="Microsoft Sans Serif" w:cs="Microsoft Sans Serif"/>
          <w:b/>
          <w:bCs/>
          <w:sz w:val="32"/>
          <w:szCs w:val="32"/>
        </w:rPr>
        <w:t>D</w:t>
      </w:r>
      <w:r w:rsidRPr="008B6FE5">
        <w:rPr>
          <w:rFonts w:ascii="Microsoft Sans Serif" w:hAnsi="Microsoft Sans Serif" w:cs="Microsoft Sans Serif"/>
          <w:b/>
          <w:bCs/>
          <w:sz w:val="18"/>
          <w:szCs w:val="18"/>
        </w:rPr>
        <w:t xml:space="preserve">ocumentation shall be furnished as &amp; when </w:t>
      </w:r>
      <w:r w:rsidR="00030C23" w:rsidRPr="008B6FE5">
        <w:rPr>
          <w:rFonts w:ascii="Microsoft Sans Serif" w:hAnsi="Microsoft Sans Serif" w:cs="Microsoft Sans Serif"/>
          <w:b/>
          <w:bCs/>
          <w:sz w:val="18"/>
          <w:szCs w:val="18"/>
        </w:rPr>
        <w:t>required.</w:t>
      </w:r>
      <w:r w:rsidR="00030C23" w:rsidRPr="008B6FE5">
        <w:rPr>
          <w:rFonts w:ascii="Microsoft Sans Serif" w:hAnsi="Microsoft Sans Serif" w:cs="Microsoft Sans Serif"/>
          <w:b/>
          <w:bCs/>
        </w:rPr>
        <w:t xml:space="preserve"> _</w:t>
      </w:r>
      <w:r w:rsidRPr="008B6FE5">
        <w:rPr>
          <w:rFonts w:ascii="Microsoft Sans Serif" w:hAnsi="Microsoft Sans Serif" w:cs="Microsoft Sans Serif"/>
          <w:b/>
          <w:bCs/>
        </w:rPr>
        <w:t>_____________</w:t>
      </w:r>
    </w:p>
    <w:sectPr w:rsidR="00200A9D" w:rsidRPr="000A45C7" w:rsidSect="00200A9D">
      <w:headerReference w:type="even" r:id="rId12"/>
      <w:pgSz w:w="11909" w:h="16834" w:code="9"/>
      <w:pgMar w:top="651" w:right="864" w:bottom="814" w:left="864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21F71" w14:textId="77777777" w:rsidR="00ED2A16" w:rsidRDefault="00ED2A16" w:rsidP="00200A9D">
      <w:r>
        <w:separator/>
      </w:r>
    </w:p>
  </w:endnote>
  <w:endnote w:type="continuationSeparator" w:id="0">
    <w:p w14:paraId="1E718343" w14:textId="77777777" w:rsidR="00ED2A16" w:rsidRDefault="00ED2A16" w:rsidP="00200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UnicodeMS">
    <w:altName w:val="Malgun Gothic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2A61B0" w14:textId="77777777" w:rsidR="00ED2A16" w:rsidRDefault="00ED2A16" w:rsidP="00200A9D">
      <w:r>
        <w:separator/>
      </w:r>
    </w:p>
  </w:footnote>
  <w:footnote w:type="continuationSeparator" w:id="0">
    <w:p w14:paraId="0E33716A" w14:textId="77777777" w:rsidR="00ED2A16" w:rsidRDefault="00ED2A16" w:rsidP="00200A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478518" w14:textId="77777777" w:rsidR="004F0FE3" w:rsidRDefault="004F0FE3" w:rsidP="00200A9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C989A4" w14:textId="77777777" w:rsidR="004F0FE3" w:rsidRDefault="004F0FE3" w:rsidP="00200A9D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8" type="#_x0000_t75" style="width:11.4pt;height:11.4pt" o:bullet="t">
        <v:imagedata r:id="rId1" o:title="BD21375_"/>
      </v:shape>
    </w:pict>
  </w:numPicBullet>
  <w:abstractNum w:abstractNumId="0" w15:restartNumberingAfterBreak="0">
    <w:nsid w:val="FFFFFF1D"/>
    <w:multiLevelType w:val="multilevel"/>
    <w:tmpl w:val="39C0F000"/>
    <w:lvl w:ilvl="0">
      <w:start w:val="1"/>
      <w:numFmt w:val="bullet"/>
      <w:lvlText w:val=""/>
      <w:lvlJc w:val="left"/>
      <w:pPr>
        <w:tabs>
          <w:tab w:val="num" w:pos="-218"/>
        </w:tabs>
        <w:ind w:left="-218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862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222"/>
        </w:tabs>
        <w:ind w:left="1582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942"/>
        </w:tabs>
        <w:ind w:left="2302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662"/>
        </w:tabs>
        <w:ind w:left="3022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382"/>
        </w:tabs>
        <w:ind w:left="3742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102"/>
        </w:tabs>
        <w:ind w:left="4462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4822"/>
        </w:tabs>
        <w:ind w:left="5182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542"/>
        </w:tabs>
        <w:ind w:left="5902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7545E146"/>
    <w:lvl w:ilvl="0" w:tplc="9B4C1E42">
      <w:start w:val="1"/>
      <w:numFmt w:val="bullet"/>
      <w:lvlText w:val="•"/>
      <w:lvlJc w:val="left"/>
    </w:lvl>
    <w:lvl w:ilvl="1" w:tplc="344E015E">
      <w:start w:val="1"/>
      <w:numFmt w:val="bullet"/>
      <w:lvlText w:val=""/>
      <w:lvlJc w:val="left"/>
    </w:lvl>
    <w:lvl w:ilvl="2" w:tplc="F3EC4AD6">
      <w:start w:val="1"/>
      <w:numFmt w:val="bullet"/>
      <w:lvlText w:val=""/>
      <w:lvlJc w:val="left"/>
    </w:lvl>
    <w:lvl w:ilvl="3" w:tplc="5C1AA6E6">
      <w:start w:val="1"/>
      <w:numFmt w:val="bullet"/>
      <w:lvlText w:val=""/>
      <w:lvlJc w:val="left"/>
    </w:lvl>
    <w:lvl w:ilvl="4" w:tplc="74D6BFA8">
      <w:start w:val="1"/>
      <w:numFmt w:val="bullet"/>
      <w:lvlText w:val=""/>
      <w:lvlJc w:val="left"/>
    </w:lvl>
    <w:lvl w:ilvl="5" w:tplc="3E1E7936">
      <w:start w:val="1"/>
      <w:numFmt w:val="bullet"/>
      <w:lvlText w:val=""/>
      <w:lvlJc w:val="left"/>
    </w:lvl>
    <w:lvl w:ilvl="6" w:tplc="8604D3B8">
      <w:start w:val="1"/>
      <w:numFmt w:val="bullet"/>
      <w:lvlText w:val=""/>
      <w:lvlJc w:val="left"/>
    </w:lvl>
    <w:lvl w:ilvl="7" w:tplc="CC102454">
      <w:start w:val="1"/>
      <w:numFmt w:val="bullet"/>
      <w:lvlText w:val=""/>
      <w:lvlJc w:val="left"/>
    </w:lvl>
    <w:lvl w:ilvl="8" w:tplc="2A823B56">
      <w:start w:val="1"/>
      <w:numFmt w:val="bullet"/>
      <w:lvlText w:val=""/>
      <w:lvlJc w:val="left"/>
    </w:lvl>
  </w:abstractNum>
  <w:abstractNum w:abstractNumId="2" w15:restartNumberingAfterBreak="0">
    <w:nsid w:val="01413F51"/>
    <w:multiLevelType w:val="hybridMultilevel"/>
    <w:tmpl w:val="999C8A0E"/>
    <w:lvl w:ilvl="0" w:tplc="52FC226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43639F"/>
    <w:multiLevelType w:val="multilevel"/>
    <w:tmpl w:val="0C66F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AA6C1E"/>
    <w:multiLevelType w:val="hybridMultilevel"/>
    <w:tmpl w:val="0810B586"/>
    <w:lvl w:ilvl="0" w:tplc="45DA3384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15104"/>
    <w:multiLevelType w:val="hybridMultilevel"/>
    <w:tmpl w:val="B4BC3D82"/>
    <w:lvl w:ilvl="0" w:tplc="45DA3384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color w:val="auto"/>
      </w:rPr>
    </w:lvl>
    <w:lvl w:ilvl="1" w:tplc="BAFE3680">
      <w:start w:val="1"/>
      <w:numFmt w:val="bullet"/>
      <w:lvlText w:val=""/>
      <w:lvlJc w:val="left"/>
      <w:pPr>
        <w:tabs>
          <w:tab w:val="num" w:pos="-2615"/>
        </w:tabs>
        <w:ind w:left="-2615" w:hanging="360"/>
      </w:pPr>
      <w:rPr>
        <w:rFonts w:ascii="Wingdings 3" w:eastAsia="Times New Roman" w:hAnsi="Wingdings 3" w:cs="Times New Roman" w:hint="default"/>
        <w:b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-1895"/>
        </w:tabs>
        <w:ind w:left="-18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1175"/>
        </w:tabs>
        <w:ind w:left="-117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-455"/>
        </w:tabs>
        <w:ind w:left="-45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265"/>
        </w:tabs>
        <w:ind w:left="2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985"/>
        </w:tabs>
        <w:ind w:left="9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1705"/>
        </w:tabs>
        <w:ind w:left="17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2425"/>
        </w:tabs>
        <w:ind w:left="2425" w:hanging="360"/>
      </w:pPr>
      <w:rPr>
        <w:rFonts w:ascii="Wingdings" w:hAnsi="Wingdings" w:hint="default"/>
      </w:rPr>
    </w:lvl>
  </w:abstractNum>
  <w:abstractNum w:abstractNumId="6" w15:restartNumberingAfterBreak="0">
    <w:nsid w:val="059A272B"/>
    <w:multiLevelType w:val="hybridMultilevel"/>
    <w:tmpl w:val="B42A3984"/>
    <w:lvl w:ilvl="0" w:tplc="52FC226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627828"/>
    <w:multiLevelType w:val="hybridMultilevel"/>
    <w:tmpl w:val="5E7E9F5A"/>
    <w:lvl w:ilvl="0" w:tplc="BACCDC02">
      <w:start w:val="1"/>
      <w:numFmt w:val="bullet"/>
      <w:pStyle w:val="Bullet3Doubl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55B3D"/>
    <w:multiLevelType w:val="hybridMultilevel"/>
    <w:tmpl w:val="8B0A82B0"/>
    <w:lvl w:ilvl="0" w:tplc="710C3362">
      <w:start w:val="1"/>
      <w:numFmt w:val="bullet"/>
      <w:lvlText w:val="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auto"/>
        <w:sz w:val="20"/>
        <w:szCs w:val="20"/>
      </w:rPr>
    </w:lvl>
    <w:lvl w:ilvl="1" w:tplc="A17A642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MV Boli" w:hAnsi="Verdana" w:cs="MV Boli" w:hint="default"/>
        <w:color w:val="auto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CD24C5"/>
    <w:multiLevelType w:val="hybridMultilevel"/>
    <w:tmpl w:val="B2E8E600"/>
    <w:lvl w:ilvl="0" w:tplc="45DA3384">
      <w:start w:val="1"/>
      <w:numFmt w:val="bullet"/>
      <w:lvlText w:val=""/>
      <w:lvlPicBulletId w:val="0"/>
      <w:lvlJc w:val="left"/>
      <w:pPr>
        <w:ind w:left="79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0" w15:restartNumberingAfterBreak="0">
    <w:nsid w:val="180E1370"/>
    <w:multiLevelType w:val="multilevel"/>
    <w:tmpl w:val="A1F24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A641CE2"/>
    <w:multiLevelType w:val="multilevel"/>
    <w:tmpl w:val="6B1C9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ADB774E"/>
    <w:multiLevelType w:val="multilevel"/>
    <w:tmpl w:val="6FBE3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0C7D82"/>
    <w:multiLevelType w:val="hybridMultilevel"/>
    <w:tmpl w:val="62F83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B82EE4"/>
    <w:multiLevelType w:val="hybridMultilevel"/>
    <w:tmpl w:val="202A75C2"/>
    <w:lvl w:ilvl="0" w:tplc="45DA338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3B34AC"/>
    <w:multiLevelType w:val="hybridMultilevel"/>
    <w:tmpl w:val="D13A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D179B9"/>
    <w:multiLevelType w:val="hybridMultilevel"/>
    <w:tmpl w:val="E29AC99E"/>
    <w:lvl w:ilvl="0" w:tplc="45DA338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A47892"/>
    <w:multiLevelType w:val="hybridMultilevel"/>
    <w:tmpl w:val="A53A3BCE"/>
    <w:lvl w:ilvl="0" w:tplc="E5A2FD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412672"/>
    <w:multiLevelType w:val="hybridMultilevel"/>
    <w:tmpl w:val="30B847DA"/>
    <w:lvl w:ilvl="0" w:tplc="B58899D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8D7C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4EB4C97"/>
    <w:multiLevelType w:val="hybridMultilevel"/>
    <w:tmpl w:val="E44233DC"/>
    <w:lvl w:ilvl="0" w:tplc="45DA338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1319AA"/>
    <w:multiLevelType w:val="hybridMultilevel"/>
    <w:tmpl w:val="57E09ED6"/>
    <w:lvl w:ilvl="0" w:tplc="04090001">
      <w:start w:val="1"/>
      <w:numFmt w:val="bullet"/>
      <w:lvlText w:val=""/>
      <w:lvlJc w:val="left"/>
      <w:pPr>
        <w:tabs>
          <w:tab w:val="num" w:pos="735"/>
        </w:tabs>
        <w:ind w:left="73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65687A"/>
    <w:multiLevelType w:val="hybridMultilevel"/>
    <w:tmpl w:val="DE38B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C640F52"/>
    <w:multiLevelType w:val="hybridMultilevel"/>
    <w:tmpl w:val="FFF61CEC"/>
    <w:lvl w:ilvl="0" w:tplc="FFFFFFFF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CA41E4B"/>
    <w:multiLevelType w:val="hybridMultilevel"/>
    <w:tmpl w:val="AA528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C120E7"/>
    <w:multiLevelType w:val="hybridMultilevel"/>
    <w:tmpl w:val="D03E8832"/>
    <w:lvl w:ilvl="0" w:tplc="52FC226C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060513D"/>
    <w:multiLevelType w:val="hybridMultilevel"/>
    <w:tmpl w:val="B9D24170"/>
    <w:lvl w:ilvl="0" w:tplc="5C267B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80026E"/>
    <w:multiLevelType w:val="hybridMultilevel"/>
    <w:tmpl w:val="BECE6A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4D6EC9"/>
    <w:multiLevelType w:val="hybridMultilevel"/>
    <w:tmpl w:val="DD4EB7C6"/>
    <w:lvl w:ilvl="0" w:tplc="52FC226C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4B929FD"/>
    <w:multiLevelType w:val="hybridMultilevel"/>
    <w:tmpl w:val="9F64415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6F6D63"/>
    <w:multiLevelType w:val="hybridMultilevel"/>
    <w:tmpl w:val="703292B0"/>
    <w:lvl w:ilvl="0" w:tplc="45DA338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eastAsia="Times New Roman" w:hAnsi="Symbol" w:cs="Times New Roman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A961EF7"/>
    <w:multiLevelType w:val="hybridMultilevel"/>
    <w:tmpl w:val="66985062"/>
    <w:lvl w:ilvl="0" w:tplc="45DA3384">
      <w:start w:val="1"/>
      <w:numFmt w:val="bullet"/>
      <w:lvlText w:val=""/>
      <w:lvlPicBulletId w:val="0"/>
      <w:lvlJc w:val="left"/>
      <w:pPr>
        <w:ind w:left="768" w:hanging="360"/>
      </w:pPr>
      <w:rPr>
        <w:rFonts w:ascii="Symbol" w:eastAsia="Times New Roman" w:hAnsi="Symbol" w:cs="Times New Roman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512F362F"/>
    <w:multiLevelType w:val="hybridMultilevel"/>
    <w:tmpl w:val="369A30BC"/>
    <w:lvl w:ilvl="0" w:tplc="FFC6F2DA">
      <w:start w:val="1"/>
      <w:numFmt w:val="bullet"/>
      <w:lvlText w:val=""/>
      <w:lvlJc w:val="left"/>
      <w:pPr>
        <w:ind w:left="720" w:hanging="360"/>
      </w:pPr>
      <w:rPr>
        <w:rFonts w:ascii="Wingdings" w:hAnsi="Wingdings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9127C0"/>
    <w:multiLevelType w:val="hybridMultilevel"/>
    <w:tmpl w:val="9F64415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3761BF"/>
    <w:multiLevelType w:val="hybridMultilevel"/>
    <w:tmpl w:val="441E85D6"/>
    <w:lvl w:ilvl="0" w:tplc="45DA338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A30EB2"/>
    <w:multiLevelType w:val="multilevel"/>
    <w:tmpl w:val="D9BEC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F20E07"/>
    <w:multiLevelType w:val="hybridMultilevel"/>
    <w:tmpl w:val="87AA19CC"/>
    <w:lvl w:ilvl="0" w:tplc="52FC226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CD2197"/>
    <w:multiLevelType w:val="hybridMultilevel"/>
    <w:tmpl w:val="8C200CAC"/>
    <w:lvl w:ilvl="0" w:tplc="45DA338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eastAsia="Times New Roman" w:hAnsi="Symbol" w:cs="Times New Roman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C0C57AA"/>
    <w:multiLevelType w:val="hybridMultilevel"/>
    <w:tmpl w:val="AAE6EE9C"/>
    <w:lvl w:ilvl="0" w:tplc="45DA338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DD36FB"/>
    <w:multiLevelType w:val="hybridMultilevel"/>
    <w:tmpl w:val="DFAC8766"/>
    <w:lvl w:ilvl="0" w:tplc="52FC226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78314C"/>
    <w:multiLevelType w:val="hybridMultilevel"/>
    <w:tmpl w:val="ED66F90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 w15:restartNumberingAfterBreak="0">
    <w:nsid w:val="74262736"/>
    <w:multiLevelType w:val="hybridMultilevel"/>
    <w:tmpl w:val="F8904326"/>
    <w:lvl w:ilvl="0" w:tplc="45DA338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745CFA"/>
    <w:multiLevelType w:val="hybridMultilevel"/>
    <w:tmpl w:val="6810CB2E"/>
    <w:lvl w:ilvl="0" w:tplc="52FC226C">
      <w:start w:val="1"/>
      <w:numFmt w:val="bullet"/>
      <w:lvlText w:val=""/>
      <w:lvlJc w:val="left"/>
      <w:pPr>
        <w:tabs>
          <w:tab w:val="num" w:pos="496"/>
        </w:tabs>
        <w:ind w:left="496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76"/>
        </w:tabs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96"/>
        </w:tabs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16"/>
        </w:tabs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36"/>
        </w:tabs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56"/>
        </w:tabs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76"/>
        </w:tabs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96"/>
        </w:tabs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16"/>
        </w:tabs>
        <w:ind w:left="6616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8"/>
  </w:num>
  <w:num w:numId="3">
    <w:abstractNumId w:val="2"/>
  </w:num>
  <w:num w:numId="4">
    <w:abstractNumId w:val="36"/>
  </w:num>
  <w:num w:numId="5">
    <w:abstractNumId w:val="6"/>
  </w:num>
  <w:num w:numId="6">
    <w:abstractNumId w:val="42"/>
  </w:num>
  <w:num w:numId="7">
    <w:abstractNumId w:val="39"/>
  </w:num>
  <w:num w:numId="8">
    <w:abstractNumId w:val="8"/>
  </w:num>
  <w:num w:numId="9">
    <w:abstractNumId w:val="5"/>
  </w:num>
  <w:num w:numId="10">
    <w:abstractNumId w:val="4"/>
  </w:num>
  <w:num w:numId="11">
    <w:abstractNumId w:val="14"/>
  </w:num>
  <w:num w:numId="12">
    <w:abstractNumId w:val="21"/>
  </w:num>
  <w:num w:numId="13">
    <w:abstractNumId w:val="40"/>
  </w:num>
  <w:num w:numId="14">
    <w:abstractNumId w:val="15"/>
  </w:num>
  <w:num w:numId="15">
    <w:abstractNumId w:val="20"/>
  </w:num>
  <w:num w:numId="16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7"/>
  </w:num>
  <w:num w:numId="19">
    <w:abstractNumId w:val="33"/>
  </w:num>
  <w:num w:numId="20">
    <w:abstractNumId w:val="29"/>
  </w:num>
  <w:num w:numId="21">
    <w:abstractNumId w:val="18"/>
  </w:num>
  <w:num w:numId="22">
    <w:abstractNumId w:val="32"/>
  </w:num>
  <w:num w:numId="23">
    <w:abstractNumId w:val="35"/>
  </w:num>
  <w:num w:numId="24">
    <w:abstractNumId w:val="0"/>
  </w:num>
  <w:num w:numId="25">
    <w:abstractNumId w:val="10"/>
  </w:num>
  <w:num w:numId="26">
    <w:abstractNumId w:val="37"/>
  </w:num>
  <w:num w:numId="27">
    <w:abstractNumId w:val="1"/>
  </w:num>
  <w:num w:numId="28">
    <w:abstractNumId w:val="27"/>
  </w:num>
  <w:num w:numId="29">
    <w:abstractNumId w:val="23"/>
  </w:num>
  <w:num w:numId="30">
    <w:abstractNumId w:val="11"/>
  </w:num>
  <w:num w:numId="31">
    <w:abstractNumId w:val="19"/>
  </w:num>
  <w:num w:numId="32">
    <w:abstractNumId w:val="26"/>
  </w:num>
  <w:num w:numId="33">
    <w:abstractNumId w:val="24"/>
  </w:num>
  <w:num w:numId="34">
    <w:abstractNumId w:val="7"/>
  </w:num>
  <w:num w:numId="35">
    <w:abstractNumId w:val="12"/>
  </w:num>
  <w:num w:numId="36">
    <w:abstractNumId w:val="16"/>
  </w:num>
  <w:num w:numId="37">
    <w:abstractNumId w:val="9"/>
  </w:num>
  <w:num w:numId="38">
    <w:abstractNumId w:val="41"/>
  </w:num>
  <w:num w:numId="39">
    <w:abstractNumId w:val="3"/>
  </w:num>
  <w:num w:numId="40">
    <w:abstractNumId w:val="30"/>
  </w:num>
  <w:num w:numId="41">
    <w:abstractNumId w:val="31"/>
  </w:num>
  <w:num w:numId="42">
    <w:abstractNumId w:val="38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7EwNjM1MzAyMzVS0lEKTi0uzszPAykwtKgFAKn1wUItAAAA"/>
  </w:docVars>
  <w:rsids>
    <w:rsidRoot w:val="00A33576"/>
    <w:rsid w:val="000067F8"/>
    <w:rsid w:val="000103D1"/>
    <w:rsid w:val="00011455"/>
    <w:rsid w:val="00012F1E"/>
    <w:rsid w:val="00013A14"/>
    <w:rsid w:val="00016C2B"/>
    <w:rsid w:val="00017A0D"/>
    <w:rsid w:val="00017DBA"/>
    <w:rsid w:val="00020D63"/>
    <w:rsid w:val="000308FE"/>
    <w:rsid w:val="00030C23"/>
    <w:rsid w:val="0003357E"/>
    <w:rsid w:val="00037412"/>
    <w:rsid w:val="00037ED0"/>
    <w:rsid w:val="00041450"/>
    <w:rsid w:val="00042627"/>
    <w:rsid w:val="00042FE6"/>
    <w:rsid w:val="000453D3"/>
    <w:rsid w:val="000463F5"/>
    <w:rsid w:val="0005268D"/>
    <w:rsid w:val="00054819"/>
    <w:rsid w:val="00061878"/>
    <w:rsid w:val="000624E7"/>
    <w:rsid w:val="00062BBC"/>
    <w:rsid w:val="00064450"/>
    <w:rsid w:val="000649FC"/>
    <w:rsid w:val="000715B4"/>
    <w:rsid w:val="000724D9"/>
    <w:rsid w:val="000742C0"/>
    <w:rsid w:val="00084C57"/>
    <w:rsid w:val="000905F7"/>
    <w:rsid w:val="00095A1A"/>
    <w:rsid w:val="00096E06"/>
    <w:rsid w:val="00097873"/>
    <w:rsid w:val="000A11C8"/>
    <w:rsid w:val="000A4146"/>
    <w:rsid w:val="000A45C7"/>
    <w:rsid w:val="000A50DB"/>
    <w:rsid w:val="000A70B9"/>
    <w:rsid w:val="000B1F1A"/>
    <w:rsid w:val="000B4995"/>
    <w:rsid w:val="000C42E9"/>
    <w:rsid w:val="000C496E"/>
    <w:rsid w:val="000E1D85"/>
    <w:rsid w:val="000E3093"/>
    <w:rsid w:val="000E64A3"/>
    <w:rsid w:val="000F0E8E"/>
    <w:rsid w:val="000F3655"/>
    <w:rsid w:val="000F3886"/>
    <w:rsid w:val="001058F3"/>
    <w:rsid w:val="00106F2F"/>
    <w:rsid w:val="00120EA7"/>
    <w:rsid w:val="00125CAA"/>
    <w:rsid w:val="00132864"/>
    <w:rsid w:val="00134E75"/>
    <w:rsid w:val="00141460"/>
    <w:rsid w:val="001431A9"/>
    <w:rsid w:val="00144FA7"/>
    <w:rsid w:val="00146061"/>
    <w:rsid w:val="00154D85"/>
    <w:rsid w:val="00157096"/>
    <w:rsid w:val="00157A1B"/>
    <w:rsid w:val="0016083F"/>
    <w:rsid w:val="00164284"/>
    <w:rsid w:val="0016440C"/>
    <w:rsid w:val="00164A74"/>
    <w:rsid w:val="00170307"/>
    <w:rsid w:val="001813D7"/>
    <w:rsid w:val="00184290"/>
    <w:rsid w:val="0018569D"/>
    <w:rsid w:val="00191177"/>
    <w:rsid w:val="00192396"/>
    <w:rsid w:val="00192EF1"/>
    <w:rsid w:val="00193F6A"/>
    <w:rsid w:val="00194CC0"/>
    <w:rsid w:val="00197912"/>
    <w:rsid w:val="001A1767"/>
    <w:rsid w:val="001A1D72"/>
    <w:rsid w:val="001A4298"/>
    <w:rsid w:val="001A4F97"/>
    <w:rsid w:val="001A6514"/>
    <w:rsid w:val="001A6CF6"/>
    <w:rsid w:val="001B025C"/>
    <w:rsid w:val="001B2676"/>
    <w:rsid w:val="001B6F95"/>
    <w:rsid w:val="001C3F70"/>
    <w:rsid w:val="001D35A3"/>
    <w:rsid w:val="001D5090"/>
    <w:rsid w:val="001D7711"/>
    <w:rsid w:val="001E1033"/>
    <w:rsid w:val="001F0D89"/>
    <w:rsid w:val="001F433F"/>
    <w:rsid w:val="00200A9D"/>
    <w:rsid w:val="00204938"/>
    <w:rsid w:val="0021107A"/>
    <w:rsid w:val="002125DA"/>
    <w:rsid w:val="00214808"/>
    <w:rsid w:val="00242131"/>
    <w:rsid w:val="00246EB3"/>
    <w:rsid w:val="00246F91"/>
    <w:rsid w:val="00250C8F"/>
    <w:rsid w:val="002510F1"/>
    <w:rsid w:val="002522D4"/>
    <w:rsid w:val="002629E0"/>
    <w:rsid w:val="00272CE3"/>
    <w:rsid w:val="00275A40"/>
    <w:rsid w:val="002777FA"/>
    <w:rsid w:val="0028001F"/>
    <w:rsid w:val="00284A87"/>
    <w:rsid w:val="002960E0"/>
    <w:rsid w:val="002A259D"/>
    <w:rsid w:val="002C176E"/>
    <w:rsid w:val="002C1A48"/>
    <w:rsid w:val="002C3458"/>
    <w:rsid w:val="002C3534"/>
    <w:rsid w:val="002C701A"/>
    <w:rsid w:val="002D0A50"/>
    <w:rsid w:val="002D33FF"/>
    <w:rsid w:val="002D397F"/>
    <w:rsid w:val="002E367D"/>
    <w:rsid w:val="002E5540"/>
    <w:rsid w:val="002E5D91"/>
    <w:rsid w:val="002F38C5"/>
    <w:rsid w:val="002F6B49"/>
    <w:rsid w:val="002F71BA"/>
    <w:rsid w:val="00301886"/>
    <w:rsid w:val="00312E78"/>
    <w:rsid w:val="0031457E"/>
    <w:rsid w:val="00317E76"/>
    <w:rsid w:val="003301FA"/>
    <w:rsid w:val="00330C74"/>
    <w:rsid w:val="0033637B"/>
    <w:rsid w:val="003363FE"/>
    <w:rsid w:val="0034104A"/>
    <w:rsid w:val="00351D30"/>
    <w:rsid w:val="00355CD6"/>
    <w:rsid w:val="00357C7B"/>
    <w:rsid w:val="0036055E"/>
    <w:rsid w:val="003616E6"/>
    <w:rsid w:val="00374214"/>
    <w:rsid w:val="00376F8D"/>
    <w:rsid w:val="0038129C"/>
    <w:rsid w:val="003827CE"/>
    <w:rsid w:val="0038619C"/>
    <w:rsid w:val="003902D6"/>
    <w:rsid w:val="00391F69"/>
    <w:rsid w:val="00394856"/>
    <w:rsid w:val="00396AD4"/>
    <w:rsid w:val="00397EDC"/>
    <w:rsid w:val="003A33C3"/>
    <w:rsid w:val="003B01BC"/>
    <w:rsid w:val="003B5BE1"/>
    <w:rsid w:val="003B7179"/>
    <w:rsid w:val="003C4365"/>
    <w:rsid w:val="003D7344"/>
    <w:rsid w:val="003E005A"/>
    <w:rsid w:val="003E1032"/>
    <w:rsid w:val="003E68D7"/>
    <w:rsid w:val="003F0C73"/>
    <w:rsid w:val="003F112B"/>
    <w:rsid w:val="003F5D29"/>
    <w:rsid w:val="00402B3B"/>
    <w:rsid w:val="00404A22"/>
    <w:rsid w:val="00405AFD"/>
    <w:rsid w:val="00411E99"/>
    <w:rsid w:val="004155EE"/>
    <w:rsid w:val="0042140F"/>
    <w:rsid w:val="00422222"/>
    <w:rsid w:val="004349E9"/>
    <w:rsid w:val="0043512E"/>
    <w:rsid w:val="004443DE"/>
    <w:rsid w:val="00447C3C"/>
    <w:rsid w:val="004510A4"/>
    <w:rsid w:val="00451870"/>
    <w:rsid w:val="00453605"/>
    <w:rsid w:val="00455B9F"/>
    <w:rsid w:val="00460FE0"/>
    <w:rsid w:val="00462ABF"/>
    <w:rsid w:val="004636F3"/>
    <w:rsid w:val="00464519"/>
    <w:rsid w:val="00471767"/>
    <w:rsid w:val="0047215D"/>
    <w:rsid w:val="00473131"/>
    <w:rsid w:val="004736FC"/>
    <w:rsid w:val="004744AC"/>
    <w:rsid w:val="0047499B"/>
    <w:rsid w:val="00482F8E"/>
    <w:rsid w:val="004835FE"/>
    <w:rsid w:val="00483A72"/>
    <w:rsid w:val="00483D36"/>
    <w:rsid w:val="00484FEA"/>
    <w:rsid w:val="00491A59"/>
    <w:rsid w:val="0049245B"/>
    <w:rsid w:val="00494BAD"/>
    <w:rsid w:val="00496C3B"/>
    <w:rsid w:val="00497B9C"/>
    <w:rsid w:val="004A05BD"/>
    <w:rsid w:val="004A24AE"/>
    <w:rsid w:val="004A5A61"/>
    <w:rsid w:val="004A77FE"/>
    <w:rsid w:val="004B091A"/>
    <w:rsid w:val="004B0C6B"/>
    <w:rsid w:val="004C182E"/>
    <w:rsid w:val="004C22BD"/>
    <w:rsid w:val="004C347A"/>
    <w:rsid w:val="004C35CD"/>
    <w:rsid w:val="004C44C9"/>
    <w:rsid w:val="004C6A2F"/>
    <w:rsid w:val="004D1EE9"/>
    <w:rsid w:val="004D4EB0"/>
    <w:rsid w:val="004D6474"/>
    <w:rsid w:val="004D72E9"/>
    <w:rsid w:val="004D7EAE"/>
    <w:rsid w:val="004E04C1"/>
    <w:rsid w:val="004E26A8"/>
    <w:rsid w:val="004E3967"/>
    <w:rsid w:val="004E4872"/>
    <w:rsid w:val="004F0228"/>
    <w:rsid w:val="004F0FE3"/>
    <w:rsid w:val="0050372A"/>
    <w:rsid w:val="00503D33"/>
    <w:rsid w:val="00515DA2"/>
    <w:rsid w:val="005170BD"/>
    <w:rsid w:val="005220BE"/>
    <w:rsid w:val="005263B2"/>
    <w:rsid w:val="0052781E"/>
    <w:rsid w:val="00541A7A"/>
    <w:rsid w:val="005451F0"/>
    <w:rsid w:val="00547EB2"/>
    <w:rsid w:val="0055300B"/>
    <w:rsid w:val="00553247"/>
    <w:rsid w:val="00560839"/>
    <w:rsid w:val="00560D28"/>
    <w:rsid w:val="00562ACB"/>
    <w:rsid w:val="005710FF"/>
    <w:rsid w:val="00577F7E"/>
    <w:rsid w:val="00585746"/>
    <w:rsid w:val="00587CE1"/>
    <w:rsid w:val="0059025D"/>
    <w:rsid w:val="00590F4A"/>
    <w:rsid w:val="00591C36"/>
    <w:rsid w:val="005A289B"/>
    <w:rsid w:val="005B37CB"/>
    <w:rsid w:val="005C0C6F"/>
    <w:rsid w:val="005C7124"/>
    <w:rsid w:val="005C7CF5"/>
    <w:rsid w:val="005D48B1"/>
    <w:rsid w:val="005D7B5A"/>
    <w:rsid w:val="005E15AD"/>
    <w:rsid w:val="005E1683"/>
    <w:rsid w:val="005E3451"/>
    <w:rsid w:val="005E7879"/>
    <w:rsid w:val="0060471A"/>
    <w:rsid w:val="0060676B"/>
    <w:rsid w:val="00612439"/>
    <w:rsid w:val="00612704"/>
    <w:rsid w:val="00615A3A"/>
    <w:rsid w:val="006209BA"/>
    <w:rsid w:val="006223E0"/>
    <w:rsid w:val="00630017"/>
    <w:rsid w:val="006345D0"/>
    <w:rsid w:val="006379A8"/>
    <w:rsid w:val="0065659F"/>
    <w:rsid w:val="0066426A"/>
    <w:rsid w:val="00664F4E"/>
    <w:rsid w:val="006706EB"/>
    <w:rsid w:val="00676B7E"/>
    <w:rsid w:val="0069257C"/>
    <w:rsid w:val="006A507D"/>
    <w:rsid w:val="006A6AB5"/>
    <w:rsid w:val="006B0646"/>
    <w:rsid w:val="006B3DF7"/>
    <w:rsid w:val="006B431A"/>
    <w:rsid w:val="006B47C5"/>
    <w:rsid w:val="006B5991"/>
    <w:rsid w:val="006C7A6D"/>
    <w:rsid w:val="006E10F5"/>
    <w:rsid w:val="006E1742"/>
    <w:rsid w:val="006E2627"/>
    <w:rsid w:val="006E4392"/>
    <w:rsid w:val="006E4800"/>
    <w:rsid w:val="006F0097"/>
    <w:rsid w:val="006F16B0"/>
    <w:rsid w:val="006F666A"/>
    <w:rsid w:val="00704AD8"/>
    <w:rsid w:val="00721006"/>
    <w:rsid w:val="0072746F"/>
    <w:rsid w:val="0073669A"/>
    <w:rsid w:val="007464DB"/>
    <w:rsid w:val="00746B3D"/>
    <w:rsid w:val="007478DF"/>
    <w:rsid w:val="007522EA"/>
    <w:rsid w:val="007533EB"/>
    <w:rsid w:val="00755A1E"/>
    <w:rsid w:val="007628CB"/>
    <w:rsid w:val="00762B8B"/>
    <w:rsid w:val="00762C6D"/>
    <w:rsid w:val="00762DEF"/>
    <w:rsid w:val="00765F8A"/>
    <w:rsid w:val="007720F5"/>
    <w:rsid w:val="00774944"/>
    <w:rsid w:val="00781FD9"/>
    <w:rsid w:val="0079125B"/>
    <w:rsid w:val="0079740E"/>
    <w:rsid w:val="007A00BC"/>
    <w:rsid w:val="007A1124"/>
    <w:rsid w:val="007A2EF0"/>
    <w:rsid w:val="007B02CF"/>
    <w:rsid w:val="007C04C3"/>
    <w:rsid w:val="007C2EE4"/>
    <w:rsid w:val="007D0805"/>
    <w:rsid w:val="007D177B"/>
    <w:rsid w:val="007D1D19"/>
    <w:rsid w:val="007D7D63"/>
    <w:rsid w:val="007E0A26"/>
    <w:rsid w:val="007E0FA6"/>
    <w:rsid w:val="007E386D"/>
    <w:rsid w:val="007E4CA9"/>
    <w:rsid w:val="007F20A7"/>
    <w:rsid w:val="00802E4A"/>
    <w:rsid w:val="0080564F"/>
    <w:rsid w:val="00805A86"/>
    <w:rsid w:val="0081139B"/>
    <w:rsid w:val="0081287E"/>
    <w:rsid w:val="00816070"/>
    <w:rsid w:val="00822838"/>
    <w:rsid w:val="00825857"/>
    <w:rsid w:val="00826851"/>
    <w:rsid w:val="008278B6"/>
    <w:rsid w:val="00831C1E"/>
    <w:rsid w:val="00837571"/>
    <w:rsid w:val="00840CF3"/>
    <w:rsid w:val="00847416"/>
    <w:rsid w:val="00852B93"/>
    <w:rsid w:val="00854AA6"/>
    <w:rsid w:val="00864DB8"/>
    <w:rsid w:val="00871E9A"/>
    <w:rsid w:val="0087626A"/>
    <w:rsid w:val="00880826"/>
    <w:rsid w:val="00880D71"/>
    <w:rsid w:val="00883DC5"/>
    <w:rsid w:val="00884017"/>
    <w:rsid w:val="00886127"/>
    <w:rsid w:val="00886772"/>
    <w:rsid w:val="00887593"/>
    <w:rsid w:val="00891426"/>
    <w:rsid w:val="008A5A8A"/>
    <w:rsid w:val="008A691A"/>
    <w:rsid w:val="008A7EA2"/>
    <w:rsid w:val="008B221F"/>
    <w:rsid w:val="008B4264"/>
    <w:rsid w:val="008B4EC7"/>
    <w:rsid w:val="008B6FE5"/>
    <w:rsid w:val="008C0348"/>
    <w:rsid w:val="008C6EDD"/>
    <w:rsid w:val="008C7857"/>
    <w:rsid w:val="008D0B44"/>
    <w:rsid w:val="008D6428"/>
    <w:rsid w:val="008F09C1"/>
    <w:rsid w:val="008F09F1"/>
    <w:rsid w:val="008F74E2"/>
    <w:rsid w:val="00911C19"/>
    <w:rsid w:val="00917CB2"/>
    <w:rsid w:val="00925A19"/>
    <w:rsid w:val="009374F1"/>
    <w:rsid w:val="00946BDC"/>
    <w:rsid w:val="009509D4"/>
    <w:rsid w:val="00955C14"/>
    <w:rsid w:val="00965192"/>
    <w:rsid w:val="00965DC4"/>
    <w:rsid w:val="00966EC2"/>
    <w:rsid w:val="00973EE4"/>
    <w:rsid w:val="0097772C"/>
    <w:rsid w:val="00980F4A"/>
    <w:rsid w:val="009841D9"/>
    <w:rsid w:val="00984499"/>
    <w:rsid w:val="00985992"/>
    <w:rsid w:val="00991756"/>
    <w:rsid w:val="0099483D"/>
    <w:rsid w:val="00997016"/>
    <w:rsid w:val="009A0CC7"/>
    <w:rsid w:val="009A2381"/>
    <w:rsid w:val="009A3D03"/>
    <w:rsid w:val="009A441F"/>
    <w:rsid w:val="009A62CA"/>
    <w:rsid w:val="009C06A1"/>
    <w:rsid w:val="009D42B3"/>
    <w:rsid w:val="009D5C12"/>
    <w:rsid w:val="009D79C9"/>
    <w:rsid w:val="009E2012"/>
    <w:rsid w:val="009E3758"/>
    <w:rsid w:val="009F08D3"/>
    <w:rsid w:val="009F0EAA"/>
    <w:rsid w:val="009F0F4A"/>
    <w:rsid w:val="009F16DE"/>
    <w:rsid w:val="009F7106"/>
    <w:rsid w:val="00A041E2"/>
    <w:rsid w:val="00A04B8E"/>
    <w:rsid w:val="00A07404"/>
    <w:rsid w:val="00A10082"/>
    <w:rsid w:val="00A15696"/>
    <w:rsid w:val="00A17C38"/>
    <w:rsid w:val="00A201CF"/>
    <w:rsid w:val="00A22E8B"/>
    <w:rsid w:val="00A33576"/>
    <w:rsid w:val="00A339E1"/>
    <w:rsid w:val="00A40E58"/>
    <w:rsid w:val="00A4131E"/>
    <w:rsid w:val="00A45A2F"/>
    <w:rsid w:val="00A4749A"/>
    <w:rsid w:val="00A47A08"/>
    <w:rsid w:val="00A55B3F"/>
    <w:rsid w:val="00A61A8A"/>
    <w:rsid w:val="00A61F8B"/>
    <w:rsid w:val="00A62D19"/>
    <w:rsid w:val="00A63281"/>
    <w:rsid w:val="00A64952"/>
    <w:rsid w:val="00A64B5A"/>
    <w:rsid w:val="00A64CF0"/>
    <w:rsid w:val="00A64F05"/>
    <w:rsid w:val="00A70F5E"/>
    <w:rsid w:val="00A7264A"/>
    <w:rsid w:val="00A75D69"/>
    <w:rsid w:val="00A86C4C"/>
    <w:rsid w:val="00A87069"/>
    <w:rsid w:val="00A90933"/>
    <w:rsid w:val="00A91633"/>
    <w:rsid w:val="00AB10AC"/>
    <w:rsid w:val="00AB7420"/>
    <w:rsid w:val="00AC3D30"/>
    <w:rsid w:val="00AD0FD2"/>
    <w:rsid w:val="00AD21CE"/>
    <w:rsid w:val="00AD742D"/>
    <w:rsid w:val="00AE4CF9"/>
    <w:rsid w:val="00AE53DE"/>
    <w:rsid w:val="00AE569F"/>
    <w:rsid w:val="00AE78C9"/>
    <w:rsid w:val="00AF549E"/>
    <w:rsid w:val="00AF73DD"/>
    <w:rsid w:val="00B05E90"/>
    <w:rsid w:val="00B13A4E"/>
    <w:rsid w:val="00B20288"/>
    <w:rsid w:val="00B230A2"/>
    <w:rsid w:val="00B30D4E"/>
    <w:rsid w:val="00B31C22"/>
    <w:rsid w:val="00B4368A"/>
    <w:rsid w:val="00B46F0B"/>
    <w:rsid w:val="00B5178C"/>
    <w:rsid w:val="00B52462"/>
    <w:rsid w:val="00B53EF6"/>
    <w:rsid w:val="00B61800"/>
    <w:rsid w:val="00B62865"/>
    <w:rsid w:val="00B62C08"/>
    <w:rsid w:val="00B643C0"/>
    <w:rsid w:val="00B72A3B"/>
    <w:rsid w:val="00B8105B"/>
    <w:rsid w:val="00B82F65"/>
    <w:rsid w:val="00B85F3F"/>
    <w:rsid w:val="00B9021A"/>
    <w:rsid w:val="00B916BA"/>
    <w:rsid w:val="00BA4293"/>
    <w:rsid w:val="00BA4B65"/>
    <w:rsid w:val="00BA5311"/>
    <w:rsid w:val="00BA610E"/>
    <w:rsid w:val="00BB10C8"/>
    <w:rsid w:val="00BB3B47"/>
    <w:rsid w:val="00BB4CC2"/>
    <w:rsid w:val="00BC2C0D"/>
    <w:rsid w:val="00BC344D"/>
    <w:rsid w:val="00BC354B"/>
    <w:rsid w:val="00BC5428"/>
    <w:rsid w:val="00BD77AB"/>
    <w:rsid w:val="00BD7C65"/>
    <w:rsid w:val="00BE333C"/>
    <w:rsid w:val="00C03201"/>
    <w:rsid w:val="00C0459C"/>
    <w:rsid w:val="00C35ED0"/>
    <w:rsid w:val="00C57EBD"/>
    <w:rsid w:val="00C6021B"/>
    <w:rsid w:val="00C6543A"/>
    <w:rsid w:val="00C74134"/>
    <w:rsid w:val="00C755DE"/>
    <w:rsid w:val="00C82FA7"/>
    <w:rsid w:val="00C91306"/>
    <w:rsid w:val="00C947FB"/>
    <w:rsid w:val="00C953BD"/>
    <w:rsid w:val="00CA5583"/>
    <w:rsid w:val="00CA6CE8"/>
    <w:rsid w:val="00CB0A63"/>
    <w:rsid w:val="00CC3132"/>
    <w:rsid w:val="00CD3227"/>
    <w:rsid w:val="00CD4BDC"/>
    <w:rsid w:val="00CD7E00"/>
    <w:rsid w:val="00CE009C"/>
    <w:rsid w:val="00CE046F"/>
    <w:rsid w:val="00CE19BF"/>
    <w:rsid w:val="00CE316F"/>
    <w:rsid w:val="00CE615D"/>
    <w:rsid w:val="00CE7FAE"/>
    <w:rsid w:val="00D018A4"/>
    <w:rsid w:val="00D02C6A"/>
    <w:rsid w:val="00D05B88"/>
    <w:rsid w:val="00D076FA"/>
    <w:rsid w:val="00D102EB"/>
    <w:rsid w:val="00D10C87"/>
    <w:rsid w:val="00D1745B"/>
    <w:rsid w:val="00D2376A"/>
    <w:rsid w:val="00D24B49"/>
    <w:rsid w:val="00D376B0"/>
    <w:rsid w:val="00D57DA6"/>
    <w:rsid w:val="00D70B69"/>
    <w:rsid w:val="00D76407"/>
    <w:rsid w:val="00D76555"/>
    <w:rsid w:val="00D857FF"/>
    <w:rsid w:val="00D9411E"/>
    <w:rsid w:val="00D9470F"/>
    <w:rsid w:val="00D94B10"/>
    <w:rsid w:val="00DA2D54"/>
    <w:rsid w:val="00DA32C8"/>
    <w:rsid w:val="00DA4A0A"/>
    <w:rsid w:val="00DA78F1"/>
    <w:rsid w:val="00DB3CBD"/>
    <w:rsid w:val="00DC06C1"/>
    <w:rsid w:val="00DC526A"/>
    <w:rsid w:val="00DC53D3"/>
    <w:rsid w:val="00DD08BA"/>
    <w:rsid w:val="00DD294B"/>
    <w:rsid w:val="00DD2BE9"/>
    <w:rsid w:val="00DE01DF"/>
    <w:rsid w:val="00DE4CBB"/>
    <w:rsid w:val="00DF61DB"/>
    <w:rsid w:val="00DF7881"/>
    <w:rsid w:val="00E01811"/>
    <w:rsid w:val="00E01E70"/>
    <w:rsid w:val="00E03C16"/>
    <w:rsid w:val="00E075E0"/>
    <w:rsid w:val="00E10866"/>
    <w:rsid w:val="00E1588A"/>
    <w:rsid w:val="00E2186F"/>
    <w:rsid w:val="00E24CE7"/>
    <w:rsid w:val="00E25FAC"/>
    <w:rsid w:val="00E27BE6"/>
    <w:rsid w:val="00E31EAB"/>
    <w:rsid w:val="00E40FD8"/>
    <w:rsid w:val="00E41387"/>
    <w:rsid w:val="00E443A1"/>
    <w:rsid w:val="00E53188"/>
    <w:rsid w:val="00E53976"/>
    <w:rsid w:val="00E653D2"/>
    <w:rsid w:val="00E66459"/>
    <w:rsid w:val="00E72196"/>
    <w:rsid w:val="00E72755"/>
    <w:rsid w:val="00E736F3"/>
    <w:rsid w:val="00E760EB"/>
    <w:rsid w:val="00E76ABE"/>
    <w:rsid w:val="00E80E9B"/>
    <w:rsid w:val="00E8159C"/>
    <w:rsid w:val="00E81C41"/>
    <w:rsid w:val="00E85208"/>
    <w:rsid w:val="00E86E9F"/>
    <w:rsid w:val="00EA307A"/>
    <w:rsid w:val="00EA442F"/>
    <w:rsid w:val="00EC3365"/>
    <w:rsid w:val="00EC43E4"/>
    <w:rsid w:val="00ED0E7E"/>
    <w:rsid w:val="00ED2A16"/>
    <w:rsid w:val="00ED30D1"/>
    <w:rsid w:val="00ED35AA"/>
    <w:rsid w:val="00ED4E02"/>
    <w:rsid w:val="00ED5BDF"/>
    <w:rsid w:val="00ED6314"/>
    <w:rsid w:val="00EE13B4"/>
    <w:rsid w:val="00EE2149"/>
    <w:rsid w:val="00EE25DB"/>
    <w:rsid w:val="00EE2620"/>
    <w:rsid w:val="00EE77BB"/>
    <w:rsid w:val="00F114C3"/>
    <w:rsid w:val="00F12D39"/>
    <w:rsid w:val="00F15DAF"/>
    <w:rsid w:val="00F2008F"/>
    <w:rsid w:val="00F22601"/>
    <w:rsid w:val="00F23805"/>
    <w:rsid w:val="00F25A0F"/>
    <w:rsid w:val="00F2692B"/>
    <w:rsid w:val="00F3179C"/>
    <w:rsid w:val="00F321C6"/>
    <w:rsid w:val="00F324F1"/>
    <w:rsid w:val="00F50395"/>
    <w:rsid w:val="00F5247E"/>
    <w:rsid w:val="00F56690"/>
    <w:rsid w:val="00F60160"/>
    <w:rsid w:val="00F60795"/>
    <w:rsid w:val="00F70470"/>
    <w:rsid w:val="00F72ABC"/>
    <w:rsid w:val="00F7574B"/>
    <w:rsid w:val="00F77EAD"/>
    <w:rsid w:val="00F80030"/>
    <w:rsid w:val="00F90576"/>
    <w:rsid w:val="00F92A21"/>
    <w:rsid w:val="00F933A1"/>
    <w:rsid w:val="00FA33B4"/>
    <w:rsid w:val="00FA3FF7"/>
    <w:rsid w:val="00FA53D4"/>
    <w:rsid w:val="00FA6175"/>
    <w:rsid w:val="00FB130F"/>
    <w:rsid w:val="00FB4BCD"/>
    <w:rsid w:val="00FB4C2B"/>
    <w:rsid w:val="00FB50AD"/>
    <w:rsid w:val="00FB6C6C"/>
    <w:rsid w:val="00FB76B2"/>
    <w:rsid w:val="00FC436D"/>
    <w:rsid w:val="00FD4E4D"/>
    <w:rsid w:val="00FD65FB"/>
    <w:rsid w:val="00FD67AC"/>
    <w:rsid w:val="00FE5786"/>
    <w:rsid w:val="00FE6083"/>
    <w:rsid w:val="00FE63A4"/>
    <w:rsid w:val="00FF3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19BA65"/>
  <w15:chartTrackingRefBased/>
  <w15:docId w15:val="{6486A4DF-CDD6-4F53-85D8-02E197109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0160"/>
    <w:rPr>
      <w:rFonts w:ascii="Sylfaen" w:hAnsi="Sylfaen"/>
      <w:lang w:val="en-GB"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7522EA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55C14"/>
    <w:pPr>
      <w:keepNext/>
      <w:spacing w:before="240" w:after="60"/>
      <w:outlineLvl w:val="2"/>
    </w:pPr>
    <w:rPr>
      <w:rFonts w:ascii="Calibri" w:eastAsia="MS Gothic" w:hAnsi="Calibr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7264A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5170BD"/>
    <w:pPr>
      <w:suppressAutoHyphens/>
      <w:spacing w:before="240" w:after="60"/>
      <w:outlineLvl w:val="7"/>
    </w:pPr>
    <w:rPr>
      <w:rFonts w:ascii="Times New Roman" w:hAnsi="Times New Roman"/>
      <w:i/>
      <w:iCs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CharCharCharCharChar">
    <w:name w:val="Char Char Char Char Char Char Char"/>
    <w:basedOn w:val="Normal"/>
    <w:rsid w:val="002629E0"/>
    <w:pPr>
      <w:spacing w:before="60" w:after="160" w:line="240" w:lineRule="exact"/>
    </w:pPr>
    <w:rPr>
      <w:rFonts w:ascii="Verdana" w:hAnsi="Verdana" w:cs="Arial"/>
      <w:color w:val="FF00FF"/>
      <w:szCs w:val="24"/>
    </w:rPr>
  </w:style>
  <w:style w:type="paragraph" w:customStyle="1" w:styleId="Char">
    <w:name w:val="Char"/>
    <w:basedOn w:val="Normal"/>
    <w:rsid w:val="00973EE4"/>
    <w:pPr>
      <w:spacing w:before="60" w:after="160" w:line="240" w:lineRule="exact"/>
    </w:pPr>
    <w:rPr>
      <w:rFonts w:ascii="Verdana" w:hAnsi="Verdana" w:cs="Arial"/>
      <w:color w:val="FF00FF"/>
      <w:szCs w:val="24"/>
    </w:rPr>
  </w:style>
  <w:style w:type="character" w:styleId="Hyperlink">
    <w:name w:val="Hyperlink"/>
    <w:rsid w:val="004C182E"/>
    <w:rPr>
      <w:color w:val="0000FF"/>
      <w:u w:val="single"/>
    </w:rPr>
  </w:style>
  <w:style w:type="paragraph" w:customStyle="1" w:styleId="MediumGrid1-Accent21">
    <w:name w:val="Medium Grid 1 - Accent 21"/>
    <w:basedOn w:val="Normal"/>
    <w:uiPriority w:val="34"/>
    <w:qFormat/>
    <w:rsid w:val="00096E06"/>
    <w:pPr>
      <w:ind w:left="720"/>
      <w:contextualSpacing/>
    </w:pPr>
    <w:rPr>
      <w:rFonts w:ascii="Times New Roman" w:hAnsi="Times New Roman"/>
      <w:color w:val="000000"/>
      <w:sz w:val="24"/>
      <w:szCs w:val="24"/>
      <w:lang w:val="en-US"/>
    </w:rPr>
  </w:style>
  <w:style w:type="character" w:styleId="CommentReference">
    <w:name w:val="annotation reference"/>
    <w:rsid w:val="00C953BD"/>
    <w:rPr>
      <w:sz w:val="16"/>
      <w:szCs w:val="16"/>
    </w:rPr>
  </w:style>
  <w:style w:type="paragraph" w:styleId="CommentText">
    <w:name w:val="annotation text"/>
    <w:basedOn w:val="Normal"/>
    <w:link w:val="CommentTextChar"/>
    <w:rsid w:val="00C953BD"/>
  </w:style>
  <w:style w:type="character" w:customStyle="1" w:styleId="CommentTextChar">
    <w:name w:val="Comment Text Char"/>
    <w:link w:val="CommentText"/>
    <w:rsid w:val="00C953BD"/>
    <w:rPr>
      <w:rFonts w:ascii="Sylfaen" w:hAnsi="Sylfae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C953BD"/>
    <w:rPr>
      <w:b/>
      <w:bCs/>
    </w:rPr>
  </w:style>
  <w:style w:type="character" w:customStyle="1" w:styleId="CommentSubjectChar">
    <w:name w:val="Comment Subject Char"/>
    <w:link w:val="CommentSubject"/>
    <w:rsid w:val="00C953BD"/>
    <w:rPr>
      <w:rFonts w:ascii="Sylfaen" w:hAnsi="Sylfaen"/>
      <w:b/>
      <w:bCs/>
      <w:lang w:val="en-GB"/>
    </w:rPr>
  </w:style>
  <w:style w:type="paragraph" w:styleId="BalloonText">
    <w:name w:val="Balloon Text"/>
    <w:basedOn w:val="Normal"/>
    <w:link w:val="BalloonTextChar"/>
    <w:rsid w:val="00C953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53BD"/>
    <w:rPr>
      <w:rFonts w:ascii="Segoe UI" w:hAnsi="Segoe UI" w:cs="Segoe UI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rsid w:val="004C6A2F"/>
    <w:pPr>
      <w:jc w:val="both"/>
    </w:pPr>
    <w:rPr>
      <w:rFonts w:ascii="Arial" w:hAnsi="Arial"/>
      <w:lang w:val="x-none" w:eastAsia="x-none"/>
    </w:rPr>
  </w:style>
  <w:style w:type="character" w:customStyle="1" w:styleId="BodyTextIndentChar">
    <w:name w:val="Body Text Indent Char"/>
    <w:link w:val="BodyTextIndent"/>
    <w:rsid w:val="004C6A2F"/>
    <w:rPr>
      <w:rFonts w:ascii="Arial" w:hAnsi="Arial"/>
      <w:lang w:val="x-none" w:eastAsia="x-none"/>
    </w:rPr>
  </w:style>
  <w:style w:type="character" w:customStyle="1" w:styleId="apple-converted-space">
    <w:name w:val="apple-converted-space"/>
    <w:rsid w:val="000A11C8"/>
  </w:style>
  <w:style w:type="character" w:customStyle="1" w:styleId="Heading3Char">
    <w:name w:val="Heading 3 Char"/>
    <w:link w:val="Heading3"/>
    <w:rsid w:val="00955C14"/>
    <w:rPr>
      <w:rFonts w:ascii="Calibri" w:eastAsia="MS Gothic" w:hAnsi="Calibri" w:cs="Times New Roman"/>
      <w:b/>
      <w:bCs/>
      <w:sz w:val="26"/>
      <w:szCs w:val="26"/>
      <w:lang w:val="en-GB"/>
    </w:rPr>
  </w:style>
  <w:style w:type="character" w:styleId="FollowedHyperlink">
    <w:name w:val="FollowedHyperlink"/>
    <w:rsid w:val="00955C14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200A9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00A9D"/>
    <w:rPr>
      <w:rFonts w:ascii="Sylfaen" w:hAnsi="Sylfaen"/>
      <w:lang w:val="en-GB"/>
    </w:rPr>
  </w:style>
  <w:style w:type="paragraph" w:styleId="Footer">
    <w:name w:val="footer"/>
    <w:basedOn w:val="Normal"/>
    <w:link w:val="FooterChar"/>
    <w:rsid w:val="00200A9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00A9D"/>
    <w:rPr>
      <w:rFonts w:ascii="Sylfaen" w:hAnsi="Sylfaen"/>
      <w:lang w:val="en-GB"/>
    </w:rPr>
  </w:style>
  <w:style w:type="character" w:styleId="PageNumber">
    <w:name w:val="page number"/>
    <w:rsid w:val="00200A9D"/>
  </w:style>
  <w:style w:type="character" w:customStyle="1" w:styleId="Heading4Char">
    <w:name w:val="Heading 4 Char"/>
    <w:link w:val="Heading4"/>
    <w:semiHidden/>
    <w:rsid w:val="00A7264A"/>
    <w:rPr>
      <w:rFonts w:ascii="Calibri" w:eastAsia="Times New Roman" w:hAnsi="Calibri" w:cs="Times New Roman"/>
      <w:b/>
      <w:bCs/>
      <w:sz w:val="28"/>
      <w:szCs w:val="28"/>
      <w:lang w:val="en-GB" w:eastAsia="en-US"/>
    </w:rPr>
  </w:style>
  <w:style w:type="table" w:styleId="TableGrid">
    <w:name w:val="Table Grid"/>
    <w:basedOn w:val="TableNormal"/>
    <w:uiPriority w:val="39"/>
    <w:rsid w:val="00F70470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7522EA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1D30"/>
    <w:rPr>
      <w:color w:val="808080"/>
      <w:shd w:val="clear" w:color="auto" w:fill="E6E6E6"/>
    </w:rPr>
  </w:style>
  <w:style w:type="paragraph" w:styleId="ListParagraph">
    <w:name w:val="List Paragraph"/>
    <w:basedOn w:val="Normal"/>
    <w:link w:val="ListParagraphChar"/>
    <w:uiPriority w:val="34"/>
    <w:qFormat/>
    <w:rsid w:val="000453D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4E04C1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Bullet3Double">
    <w:name w:val="*Bullet #3 Double"/>
    <w:basedOn w:val="Normal"/>
    <w:uiPriority w:val="1"/>
    <w:rsid w:val="00FD65FB"/>
    <w:pPr>
      <w:numPr>
        <w:numId w:val="34"/>
      </w:numPr>
      <w:tabs>
        <w:tab w:val="clear" w:pos="1080"/>
        <w:tab w:val="left" w:pos="648"/>
      </w:tabs>
      <w:spacing w:after="60" w:line="260" w:lineRule="exact"/>
      <w:ind w:left="648" w:hanging="216"/>
    </w:pPr>
    <w:rPr>
      <w:rFonts w:ascii="Arial" w:eastAsia="PMingLiU" w:hAnsi="Arial"/>
      <w:color w:val="000000"/>
      <w:lang w:val="en-US" w:bidi="ar-D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25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8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nsod.ashish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4FC9AA-6236-4D2A-8B25-14A3C9785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1986</Words>
  <Characters>1132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ha Parwani</vt:lpstr>
    </vt:vector>
  </TitlesOfParts>
  <Company>Capgemini</Company>
  <LinksUpToDate>false</LinksUpToDate>
  <CharactersWithSpaces>1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ha Parwani</dc:title>
  <dc:subject/>
  <dc:creator>Diksha</dc:creator>
  <cp:keywords/>
  <cp:lastModifiedBy>ashish bansod</cp:lastModifiedBy>
  <cp:revision>14</cp:revision>
  <cp:lastPrinted>2019-06-28T15:21:00Z</cp:lastPrinted>
  <dcterms:created xsi:type="dcterms:W3CDTF">2020-11-21T09:07:00Z</dcterms:created>
  <dcterms:modified xsi:type="dcterms:W3CDTF">2021-02-07T06:45:00Z</dcterms:modified>
</cp:coreProperties>
</file>